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E0246" w14:textId="77777777" w:rsidR="003535AC" w:rsidRPr="00D2633D" w:rsidRDefault="003535AC" w:rsidP="00D2633D">
      <w:pPr>
        <w:jc w:val="center"/>
        <w:rPr>
          <w:b/>
          <w:bCs/>
        </w:rPr>
      </w:pPr>
      <w:r w:rsidRPr="00D2633D">
        <w:rPr>
          <w:b/>
          <w:bCs/>
        </w:rPr>
        <w:t>Exercice Entrainement 05-01 Examen fin de 1ère NSI</w:t>
      </w:r>
    </w:p>
    <w:p w14:paraId="3AAA0E46" w14:textId="77777777" w:rsidR="003535AC" w:rsidRPr="00D2633D" w:rsidRDefault="003535AC" w:rsidP="003535AC">
      <w:pPr>
        <w:rPr>
          <w:b/>
          <w:bCs/>
        </w:rPr>
      </w:pPr>
      <w:r w:rsidRPr="00D2633D">
        <w:rPr>
          <w:b/>
          <w:bCs/>
        </w:rPr>
        <w:t>Thème A : types de base</w:t>
      </w:r>
    </w:p>
    <w:p w14:paraId="28F25AEA" w14:textId="2F4F5C01" w:rsidR="003535AC" w:rsidRPr="00D2633D" w:rsidRDefault="003535AC" w:rsidP="003535AC">
      <w:pPr>
        <w:rPr>
          <w:b/>
          <w:bCs/>
        </w:rPr>
      </w:pPr>
      <w:r w:rsidRPr="00D2633D">
        <w:rPr>
          <w:b/>
          <w:bCs/>
        </w:rPr>
        <w:t>Question A.1</w:t>
      </w:r>
    </w:p>
    <w:p w14:paraId="7496816C" w14:textId="193E08EA" w:rsidR="003535AC" w:rsidRDefault="003535AC" w:rsidP="003535AC">
      <w:r>
        <w:t>Quelle est la représentation binaire du nombre entier 173 ?</w:t>
      </w:r>
    </w:p>
    <w:p w14:paraId="4CEFF1D6" w14:textId="707B8628" w:rsidR="003535AC" w:rsidRPr="00D2633D" w:rsidRDefault="00B167D7" w:rsidP="003535AC">
      <w:pPr>
        <w:rPr>
          <w:b/>
          <w:bCs/>
        </w:rPr>
      </w:pPr>
      <w:r w:rsidRPr="00B167D7">
        <w:rPr>
          <w:noProof/>
        </w:rPr>
        <w:drawing>
          <wp:anchor distT="0" distB="0" distL="114300" distR="114300" simplePos="0" relativeHeight="251659264" behindDoc="0" locked="0" layoutInCell="1" allowOverlap="1" wp14:anchorId="76441725" wp14:editId="5A76EF7E">
            <wp:simplePos x="0" y="0"/>
            <wp:positionH relativeFrom="column">
              <wp:posOffset>1933575</wp:posOffset>
            </wp:positionH>
            <wp:positionV relativeFrom="paragraph">
              <wp:posOffset>3810</wp:posOffset>
            </wp:positionV>
            <wp:extent cx="2600325" cy="1432126"/>
            <wp:effectExtent l="0" t="0" r="0" b="0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432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633D"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AD498E" wp14:editId="1FCEAD7D">
                <wp:simplePos x="0" y="0"/>
                <wp:positionH relativeFrom="column">
                  <wp:posOffset>-42545</wp:posOffset>
                </wp:positionH>
                <wp:positionV relativeFrom="paragraph">
                  <wp:posOffset>156528</wp:posOffset>
                </wp:positionV>
                <wp:extent cx="876300" cy="204787"/>
                <wp:effectExtent l="19050" t="19050" r="1905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20478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CF446D" id="Rectangle 1" o:spid="_x0000_s1026" style="position:absolute;margin-left:-3.35pt;margin-top:12.35pt;width:69pt;height:16.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" filled="f" strokecolor="red" strokeweight="2.25pt"/>
            </w:pict>
          </mc:Fallback>
        </mc:AlternateContent>
      </w:r>
      <w:r w:rsidR="003535AC" w:rsidRPr="00D2633D">
        <w:rPr>
          <w:b/>
          <w:bCs/>
        </w:rPr>
        <w:t>Réponses</w:t>
      </w:r>
    </w:p>
    <w:p w14:paraId="2C1D8446" w14:textId="07A8C433" w:rsidR="003535AC" w:rsidRDefault="003535AC" w:rsidP="003535AC">
      <w:r>
        <w:t>A 1010 1101</w:t>
      </w:r>
      <w:r w:rsidR="00B167D7" w:rsidRPr="00B167D7">
        <w:t xml:space="preserve"> </w:t>
      </w:r>
    </w:p>
    <w:p w14:paraId="036829A1" w14:textId="77777777" w:rsidR="003535AC" w:rsidRDefault="003535AC" w:rsidP="003535AC">
      <w:r>
        <w:t>B 1011 0101</w:t>
      </w:r>
    </w:p>
    <w:p w14:paraId="4E11C1CE" w14:textId="77777777" w:rsidR="003535AC" w:rsidRDefault="003535AC" w:rsidP="003535AC">
      <w:r>
        <w:t>C 1011 0100</w:t>
      </w:r>
    </w:p>
    <w:p w14:paraId="1A44DE25" w14:textId="34DEEE35" w:rsidR="003535AC" w:rsidRDefault="003535AC" w:rsidP="003535AC">
      <w:r>
        <w:t>D 1011 1101</w:t>
      </w:r>
    </w:p>
    <w:p w14:paraId="67652C7C" w14:textId="1767C0D2" w:rsidR="00B167D7" w:rsidRDefault="00B167D7" w:rsidP="003535AC"/>
    <w:p w14:paraId="025CF8F5" w14:textId="23B3F01D" w:rsidR="00B167D7" w:rsidRDefault="00B167D7" w:rsidP="003535AC"/>
    <w:p w14:paraId="490F50B1" w14:textId="77777777" w:rsidR="00B167D7" w:rsidRDefault="00B167D7" w:rsidP="003535AC"/>
    <w:p w14:paraId="5F0AF0E7" w14:textId="77777777" w:rsidR="003535AC" w:rsidRPr="00B167D7" w:rsidRDefault="003535AC" w:rsidP="003535AC">
      <w:pPr>
        <w:rPr>
          <w:b/>
          <w:bCs/>
        </w:rPr>
      </w:pPr>
      <w:r w:rsidRPr="00B167D7">
        <w:rPr>
          <w:b/>
          <w:bCs/>
        </w:rPr>
        <w:t>Question A.2</w:t>
      </w:r>
    </w:p>
    <w:p w14:paraId="41C8C85A" w14:textId="77777777" w:rsidR="003535AC" w:rsidRDefault="003535AC" w:rsidP="003535AC">
      <w:r>
        <w:t>Quelle est la séquence de bit qui représente –25 en complément à 2 sur 8 bits ?</w:t>
      </w:r>
    </w:p>
    <w:p w14:paraId="4EBAF6E4" w14:textId="26A49F95" w:rsidR="003535AC" w:rsidRPr="00B167D7" w:rsidRDefault="00A164F9" w:rsidP="003535AC">
      <w:pPr>
        <w:rPr>
          <w:b/>
          <w:bCs/>
        </w:rPr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8ADAA4" wp14:editId="56E2506D">
                <wp:simplePos x="0" y="0"/>
                <wp:positionH relativeFrom="column">
                  <wp:posOffset>3048318</wp:posOffset>
                </wp:positionH>
                <wp:positionV relativeFrom="paragraph">
                  <wp:posOffset>8890</wp:posOffset>
                </wp:positionV>
                <wp:extent cx="1824037" cy="1138238"/>
                <wp:effectExtent l="0" t="0" r="24130" b="2413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4037" cy="11382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E3942D" w14:textId="0A7D8185" w:rsidR="00824DC3" w:rsidRDefault="00824DC3">
                            <w:r>
                              <w:t>On le transforme en 8 bit :</w:t>
                            </w:r>
                          </w:p>
                          <w:p w14:paraId="218CC1EA" w14:textId="36132D14" w:rsidR="00824DC3" w:rsidRDefault="00824DC3">
                            <w:r>
                              <w:t>0000 11001</w:t>
                            </w:r>
                          </w:p>
                          <w:p w14:paraId="6412EC21" w14:textId="13D9A4C5" w:rsidR="00824DC3" w:rsidRDefault="00824DC3">
                            <w:r>
                              <w:t>On inverse les chiffres :</w:t>
                            </w:r>
                          </w:p>
                          <w:p w14:paraId="1F92CAF2" w14:textId="3E114AD2" w:rsidR="00824DC3" w:rsidRDefault="00824DC3">
                            <w:r>
                              <w:t>1111 00110</w:t>
                            </w:r>
                          </w:p>
                          <w:p w14:paraId="38703960" w14:textId="318B93D5" w:rsidR="00824DC3" w:rsidRDefault="00824DC3">
                            <w:r>
                              <w:t>On ajoute 1 :</w:t>
                            </w:r>
                          </w:p>
                          <w:p w14:paraId="52B33031" w14:textId="6F9B7921" w:rsidR="00824DC3" w:rsidRDefault="00824DC3">
                            <w:r>
                              <w:t>1111 001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8ADAA4" id="_x0000_t202" coordsize="21600,21600" o:spt="202" path="m,l,21600r21600,l21600,xe">
                <v:stroke joinstyle="miter"/>
                <v:path gradientshapeok="t" o:connecttype="rect"/>
              </v:shapetype>
              <v:shape id="Zone de texte 11" o:spid="_x0000_s1026" type="#_x0000_t202" style="position:absolute;left:0;text-align:left;margin-left:240.05pt;margin-top:.7pt;width:143.6pt;height:89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" fillcolor="white [3201]" strokeweight=".5pt">
                <v:textbox>
                  <w:txbxContent>
                    <w:p w14:paraId="4DE3942D" w14:textId="0A7D8185" w:rsidR="00824DC3" w:rsidRDefault="00824DC3">
                      <w:r>
                        <w:t>On le transforme en 8 bit :</w:t>
                      </w:r>
                    </w:p>
                    <w:p w14:paraId="218CC1EA" w14:textId="36132D14" w:rsidR="00824DC3" w:rsidRDefault="00824DC3">
                      <w:r>
                        <w:t>0000 11001</w:t>
                      </w:r>
                    </w:p>
                    <w:p w14:paraId="6412EC21" w14:textId="13D9A4C5" w:rsidR="00824DC3" w:rsidRDefault="00824DC3">
                      <w:r>
                        <w:t>On inverse les chiffres :</w:t>
                      </w:r>
                    </w:p>
                    <w:p w14:paraId="1F92CAF2" w14:textId="3E114AD2" w:rsidR="00824DC3" w:rsidRDefault="00824DC3">
                      <w:r>
                        <w:t>1111 00110</w:t>
                      </w:r>
                    </w:p>
                    <w:p w14:paraId="38703960" w14:textId="318B93D5" w:rsidR="00824DC3" w:rsidRDefault="00824DC3">
                      <w:r>
                        <w:t>On ajoute 1 :</w:t>
                      </w:r>
                    </w:p>
                    <w:p w14:paraId="52B33031" w14:textId="6F9B7921" w:rsidR="00824DC3" w:rsidRDefault="00824DC3">
                      <w:r>
                        <w:t>1111 00111</w:t>
                      </w:r>
                    </w:p>
                  </w:txbxContent>
                </v:textbox>
              </v:shape>
            </w:pict>
          </mc:Fallback>
        </mc:AlternateContent>
      </w:r>
      <w:r w:rsidR="00333A18" w:rsidRPr="00333A18">
        <w:rPr>
          <w:noProof/>
        </w:rPr>
        <w:drawing>
          <wp:anchor distT="0" distB="0" distL="114300" distR="114300" simplePos="0" relativeHeight="251661312" behindDoc="0" locked="0" layoutInCell="1" allowOverlap="1" wp14:anchorId="3C74B027" wp14:editId="43345265">
            <wp:simplePos x="0" y="0"/>
            <wp:positionH relativeFrom="column">
              <wp:posOffset>1114425</wp:posOffset>
            </wp:positionH>
            <wp:positionV relativeFrom="paragraph">
              <wp:posOffset>17463</wp:posOffset>
            </wp:positionV>
            <wp:extent cx="1910080" cy="1123950"/>
            <wp:effectExtent l="0" t="0" r="0" b="0"/>
            <wp:wrapNone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08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35AC" w:rsidRPr="00B167D7">
        <w:rPr>
          <w:b/>
          <w:bCs/>
        </w:rPr>
        <w:t>Réponses</w:t>
      </w:r>
    </w:p>
    <w:p w14:paraId="759E6CA1" w14:textId="30D49126" w:rsidR="003535AC" w:rsidRDefault="003535AC" w:rsidP="003535AC">
      <w:r>
        <w:t>A 0001 1001</w:t>
      </w:r>
    </w:p>
    <w:p w14:paraId="59BA5A97" w14:textId="7B41092E" w:rsidR="003535AC" w:rsidRDefault="003535AC" w:rsidP="003535AC">
      <w:r>
        <w:t>B 0001 1010</w:t>
      </w:r>
      <w:r w:rsidR="00333A18" w:rsidRPr="00333A18">
        <w:t xml:space="preserve"> </w:t>
      </w:r>
    </w:p>
    <w:p w14:paraId="5D3247AB" w14:textId="764CCF5E" w:rsidR="003535AC" w:rsidRDefault="00333A18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BC4CCB" wp14:editId="4949BCA4">
                <wp:simplePos x="0" y="0"/>
                <wp:positionH relativeFrom="column">
                  <wp:posOffset>-42545</wp:posOffset>
                </wp:positionH>
                <wp:positionV relativeFrom="paragraph">
                  <wp:posOffset>173674</wp:posOffset>
                </wp:positionV>
                <wp:extent cx="952500" cy="190500"/>
                <wp:effectExtent l="19050" t="1905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88AA5" id="Rectangle 6" o:spid="_x0000_s1026" style="position:absolute;margin-left:-3.35pt;margin-top:13.7pt;width:75pt;height:1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" filled="f" strokecolor="red" strokeweight="2.25pt"/>
            </w:pict>
          </mc:Fallback>
        </mc:AlternateContent>
      </w:r>
      <w:r w:rsidR="003535AC">
        <w:t>C 1110 0110</w:t>
      </w:r>
    </w:p>
    <w:p w14:paraId="6CF44BC7" w14:textId="4087227D" w:rsidR="003535AC" w:rsidRDefault="003535AC" w:rsidP="003535AC">
      <w:r>
        <w:t>D 1110 0111</w:t>
      </w:r>
    </w:p>
    <w:p w14:paraId="1B42EEBA" w14:textId="77777777" w:rsidR="00333A18" w:rsidRDefault="00333A18" w:rsidP="003535AC"/>
    <w:p w14:paraId="730BF745" w14:textId="77777777" w:rsidR="003535AC" w:rsidRPr="00333A18" w:rsidRDefault="003535AC" w:rsidP="003535AC">
      <w:pPr>
        <w:rPr>
          <w:b/>
          <w:bCs/>
        </w:rPr>
      </w:pPr>
      <w:r w:rsidRPr="00333A18">
        <w:rPr>
          <w:b/>
          <w:bCs/>
        </w:rPr>
        <w:t>Question A.3</w:t>
      </w:r>
    </w:p>
    <w:p w14:paraId="2D19F426" w14:textId="77777777" w:rsidR="003535AC" w:rsidRDefault="003535AC" w:rsidP="003535AC">
      <w:r>
        <w:t>Quel est le plus grand entier positif que l'on peut coder sur un mot de 16 bits ?</w:t>
      </w:r>
    </w:p>
    <w:p w14:paraId="57B826CD" w14:textId="4B0F70D3" w:rsidR="003535AC" w:rsidRPr="00A164F9" w:rsidRDefault="005F5F3F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682EF0" wp14:editId="2CD6B227">
                <wp:simplePos x="0" y="0"/>
                <wp:positionH relativeFrom="column">
                  <wp:posOffset>-37782</wp:posOffset>
                </wp:positionH>
                <wp:positionV relativeFrom="paragraph">
                  <wp:posOffset>150495</wp:posOffset>
                </wp:positionV>
                <wp:extent cx="1080452" cy="214313"/>
                <wp:effectExtent l="19050" t="19050" r="24765" b="146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452" cy="21431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B7896A" id="Rectangle 12" o:spid="_x0000_s1026" style="position:absolute;margin-left:-2.95pt;margin-top:11.85pt;width:85.05pt;height:16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" filled="f" strokecolor="red" strokeweight="2.25pt"/>
            </w:pict>
          </mc:Fallback>
        </mc:AlternateContent>
      </w:r>
      <w:r w:rsidR="003535AC" w:rsidRPr="00A164F9">
        <w:rPr>
          <w:b/>
          <w:bCs/>
        </w:rPr>
        <w:t>Réponses</w:t>
      </w:r>
    </w:p>
    <w:p w14:paraId="4EB56DE0" w14:textId="77777777" w:rsidR="003535AC" w:rsidRDefault="003535AC" w:rsidP="003535AC">
      <w:r>
        <w:t>A 215−1=32767</w:t>
      </w:r>
    </w:p>
    <w:p w14:paraId="2144F754" w14:textId="77777777" w:rsidR="003535AC" w:rsidRDefault="003535AC" w:rsidP="003535AC">
      <w:r>
        <w:t>B 215=32768</w:t>
      </w:r>
    </w:p>
    <w:p w14:paraId="6DD119E5" w14:textId="77777777" w:rsidR="003535AC" w:rsidRDefault="003535AC" w:rsidP="003535AC">
      <w:r>
        <w:t>C 216− 1=65535</w:t>
      </w:r>
    </w:p>
    <w:p w14:paraId="09DB51DE" w14:textId="0BDE6FA9" w:rsidR="003535AC" w:rsidRDefault="003535AC" w:rsidP="003535AC">
      <w:r>
        <w:t>D 216=65536</w:t>
      </w:r>
    </w:p>
    <w:p w14:paraId="6F6E5D8A" w14:textId="77777777" w:rsidR="00A164F9" w:rsidRDefault="00A164F9" w:rsidP="003535AC"/>
    <w:p w14:paraId="3DE065E0" w14:textId="77777777" w:rsidR="003535AC" w:rsidRPr="00A164F9" w:rsidRDefault="003535AC" w:rsidP="003535AC">
      <w:pPr>
        <w:rPr>
          <w:b/>
          <w:bCs/>
        </w:rPr>
      </w:pPr>
      <w:r w:rsidRPr="00A164F9">
        <w:rPr>
          <w:b/>
          <w:bCs/>
        </w:rPr>
        <w:t>Question A.4</w:t>
      </w:r>
    </w:p>
    <w:p w14:paraId="64B10D00" w14:textId="77777777" w:rsidR="003535AC" w:rsidRDefault="003535AC" w:rsidP="003535AC">
      <w:r>
        <w:t>Parmi les noms suivants, lequel n'est pas celui d'une méthode d'encodage des caractères ?</w:t>
      </w:r>
    </w:p>
    <w:p w14:paraId="774CB5E7" w14:textId="77777777" w:rsidR="003535AC" w:rsidRPr="005F5F3F" w:rsidRDefault="003535AC" w:rsidP="003535AC">
      <w:pPr>
        <w:rPr>
          <w:b/>
          <w:bCs/>
        </w:rPr>
      </w:pPr>
      <w:r w:rsidRPr="005F5F3F">
        <w:rPr>
          <w:b/>
          <w:bCs/>
        </w:rPr>
        <w:t>Réponses</w:t>
      </w:r>
    </w:p>
    <w:p w14:paraId="54EB5740" w14:textId="5F7593CE" w:rsidR="003535AC" w:rsidRDefault="005F5F3F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B441B1" wp14:editId="437D3C16">
                <wp:simplePos x="0" y="0"/>
                <wp:positionH relativeFrom="column">
                  <wp:posOffset>-37782</wp:posOffset>
                </wp:positionH>
                <wp:positionV relativeFrom="paragraph">
                  <wp:posOffset>144780</wp:posOffset>
                </wp:positionV>
                <wp:extent cx="623887" cy="209550"/>
                <wp:effectExtent l="19050" t="19050" r="2413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887" cy="209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41EBF7" id="Rectangle 13" o:spid="_x0000_s1026" style="position:absolute;margin-left:-2.95pt;margin-top:11.4pt;width:49.1pt;height:16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" filled="f" strokecolor="red" strokeweight="2.25pt"/>
            </w:pict>
          </mc:Fallback>
        </mc:AlternateContent>
      </w:r>
      <w:r w:rsidR="003535AC">
        <w:t>A UTF-16</w:t>
      </w:r>
    </w:p>
    <w:p w14:paraId="637F27A9" w14:textId="77777777" w:rsidR="003535AC" w:rsidRDefault="003535AC" w:rsidP="003535AC">
      <w:r>
        <w:t>B ASCII</w:t>
      </w:r>
    </w:p>
    <w:p w14:paraId="20217070" w14:textId="77777777" w:rsidR="003535AC" w:rsidRDefault="003535AC" w:rsidP="003535AC">
      <w:r>
        <w:t>C Arial</w:t>
      </w:r>
    </w:p>
    <w:p w14:paraId="3DE33DB2" w14:textId="77777777" w:rsidR="003535AC" w:rsidRDefault="003535AC" w:rsidP="003535AC">
      <w:r>
        <w:t>D Unicode</w:t>
      </w:r>
    </w:p>
    <w:p w14:paraId="3B5D5895" w14:textId="77777777" w:rsidR="005F5F3F" w:rsidRDefault="005F5F3F" w:rsidP="003535AC"/>
    <w:p w14:paraId="51C2BAAB" w14:textId="7FDC23FB" w:rsidR="003535AC" w:rsidRPr="005F5F3F" w:rsidRDefault="003535AC" w:rsidP="003535AC">
      <w:pPr>
        <w:rPr>
          <w:b/>
          <w:bCs/>
        </w:rPr>
      </w:pPr>
      <w:r w:rsidRPr="005F5F3F">
        <w:rPr>
          <w:b/>
          <w:bCs/>
        </w:rPr>
        <w:t>Question A.5</w:t>
      </w:r>
    </w:p>
    <w:p w14:paraId="36800644" w14:textId="77777777" w:rsidR="003535AC" w:rsidRDefault="003535AC" w:rsidP="003535AC">
      <w:r>
        <w:t>On veut définir une fonction xor qui renvoie le résultat d’un « ou exclusif » sur ses arguments.</w:t>
      </w:r>
    </w:p>
    <w:p w14:paraId="687D37DE" w14:textId="071C2479" w:rsidR="003535AC" w:rsidRDefault="003535AC" w:rsidP="003535AC">
      <w:r>
        <w:t>Laquelle de ces définitions est-elle correcte ?</w:t>
      </w:r>
    </w:p>
    <w:p w14:paraId="5DAFEF5A" w14:textId="77777777" w:rsidR="005F5F3F" w:rsidRDefault="005F5F3F" w:rsidP="003535AC"/>
    <w:p w14:paraId="26D51F55" w14:textId="77777777" w:rsidR="003535AC" w:rsidRPr="005F5F3F" w:rsidRDefault="003535AC" w:rsidP="003535AC">
      <w:pPr>
        <w:rPr>
          <w:b/>
          <w:bCs/>
        </w:rPr>
      </w:pPr>
      <w:r w:rsidRPr="005F5F3F">
        <w:rPr>
          <w:b/>
          <w:bCs/>
        </w:rPr>
        <w:t>Réponses</w:t>
      </w:r>
    </w:p>
    <w:p w14:paraId="591FD7FE" w14:textId="77777777" w:rsidR="003535AC" w:rsidRDefault="003535AC" w:rsidP="003535AC">
      <w:r>
        <w:t xml:space="preserve">A </w:t>
      </w:r>
      <w:proofErr w:type="spellStart"/>
      <w:r>
        <w:t>def</w:t>
      </w:r>
      <w:proofErr w:type="spellEnd"/>
      <w:r>
        <w:t xml:space="preserve"> xor(</w:t>
      </w:r>
      <w:proofErr w:type="spellStart"/>
      <w:r>
        <w:t>a,b</w:t>
      </w:r>
      <w:proofErr w:type="spellEnd"/>
      <w:r>
        <w:t>):</w:t>
      </w:r>
    </w:p>
    <w:p w14:paraId="35AE1C7E" w14:textId="77777777" w:rsidR="003535AC" w:rsidRDefault="003535AC" w:rsidP="005F5F3F">
      <w:pPr>
        <w:ind w:firstLine="708"/>
      </w:pPr>
      <w:r>
        <w:t>return (not(a) and b) or (</w:t>
      </w:r>
      <w:proofErr w:type="spellStart"/>
      <w:r>
        <w:t>a</w:t>
      </w:r>
      <w:proofErr w:type="spellEnd"/>
      <w:r>
        <w:t xml:space="preserve"> and b)</w:t>
      </w:r>
    </w:p>
    <w:p w14:paraId="7387D2DB" w14:textId="77777777" w:rsidR="003535AC" w:rsidRDefault="003535AC" w:rsidP="003535AC">
      <w:r>
        <w:t xml:space="preserve">B </w:t>
      </w:r>
      <w:proofErr w:type="spellStart"/>
      <w:r>
        <w:t>def</w:t>
      </w:r>
      <w:proofErr w:type="spellEnd"/>
      <w:r>
        <w:t xml:space="preserve"> xor(</w:t>
      </w:r>
      <w:proofErr w:type="spellStart"/>
      <w:r>
        <w:t>a,b</w:t>
      </w:r>
      <w:proofErr w:type="spellEnd"/>
      <w:r>
        <w:t>):</w:t>
      </w:r>
    </w:p>
    <w:p w14:paraId="3CB10788" w14:textId="42793161" w:rsidR="003535AC" w:rsidRDefault="00BC63E3" w:rsidP="005F5F3F">
      <w:pPr>
        <w:ind w:firstLine="708"/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68279C" wp14:editId="3677017E">
                <wp:simplePos x="0" y="0"/>
                <wp:positionH relativeFrom="column">
                  <wp:posOffset>-42545</wp:posOffset>
                </wp:positionH>
                <wp:positionV relativeFrom="paragraph">
                  <wp:posOffset>161925</wp:posOffset>
                </wp:positionV>
                <wp:extent cx="2795588" cy="385763"/>
                <wp:effectExtent l="19050" t="19050" r="24130" b="1460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5588" cy="38576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E9B9A8" id="Rectangle 14" o:spid="_x0000_s1026" style="position:absolute;margin-left:-3.35pt;margin-top:12.75pt;width:220.15pt;height:30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" filled="f" strokecolor="red" strokeweight="2.25pt"/>
            </w:pict>
          </mc:Fallback>
        </mc:AlternateContent>
      </w:r>
      <w:r w:rsidR="003535AC">
        <w:t>return (</w:t>
      </w:r>
      <w:proofErr w:type="spellStart"/>
      <w:r w:rsidR="003535AC">
        <w:t>a</w:t>
      </w:r>
      <w:proofErr w:type="spellEnd"/>
      <w:r w:rsidR="003535AC">
        <w:t xml:space="preserve"> </w:t>
      </w:r>
      <w:proofErr w:type="spellStart"/>
      <w:r w:rsidR="003535AC">
        <w:t>or</w:t>
      </w:r>
      <w:proofErr w:type="spellEnd"/>
      <w:r w:rsidR="003535AC">
        <w:t xml:space="preserve"> b) and not(a)</w:t>
      </w:r>
    </w:p>
    <w:p w14:paraId="45C89ED6" w14:textId="5CD5F18D" w:rsidR="0070443F" w:rsidRDefault="003535AC" w:rsidP="003535AC">
      <w:r>
        <w:t xml:space="preserve">C </w:t>
      </w:r>
      <w:proofErr w:type="spellStart"/>
      <w:r>
        <w:t>def</w:t>
      </w:r>
      <w:proofErr w:type="spellEnd"/>
      <w:r>
        <w:t xml:space="preserve"> xor(</w:t>
      </w:r>
      <w:proofErr w:type="spellStart"/>
      <w:r>
        <w:t>a,b</w:t>
      </w:r>
      <w:proofErr w:type="spellEnd"/>
      <w:r>
        <w:t>):</w:t>
      </w:r>
    </w:p>
    <w:p w14:paraId="22D7756A" w14:textId="77777777" w:rsidR="003535AC" w:rsidRDefault="003535AC" w:rsidP="005F5F3F">
      <w:pPr>
        <w:ind w:firstLine="708"/>
      </w:pPr>
      <w:r>
        <w:t>return (</w:t>
      </w:r>
      <w:proofErr w:type="spellStart"/>
      <w:r>
        <w:t>a</w:t>
      </w:r>
      <w:proofErr w:type="spellEnd"/>
      <w:r>
        <w:t xml:space="preserve"> and not(b)) or (b and not(a))</w:t>
      </w:r>
    </w:p>
    <w:p w14:paraId="3EC0272B" w14:textId="5618251F" w:rsidR="003535AC" w:rsidRDefault="00BC63E3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5140EF" wp14:editId="0E810F06">
                <wp:simplePos x="0" y="0"/>
                <wp:positionH relativeFrom="column">
                  <wp:posOffset>2776220</wp:posOffset>
                </wp:positionH>
                <wp:positionV relativeFrom="paragraph">
                  <wp:posOffset>102552</wp:posOffset>
                </wp:positionV>
                <wp:extent cx="2995612" cy="423863"/>
                <wp:effectExtent l="0" t="0" r="14605" b="14605"/>
                <wp:wrapNone/>
                <wp:docPr id="15" name="Zone de tex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5612" cy="4238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48FF1D" w14:textId="671A16BD" w:rsidR="00824DC3" w:rsidRDefault="00824DC3">
                            <w:r>
                              <w:t xml:space="preserve">Il y a le risque que l’on ait un retour de deux not ou de deux </w:t>
                            </w:r>
                            <w:proofErr w:type="spellStart"/>
                            <w:r>
                              <w:t>variale</w:t>
                            </w:r>
                            <w:proofErr w:type="spellEnd"/>
                            <w:r>
                              <w:t xml:space="preserve"> non inversé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5140EF" id="Zone de texte 15" o:spid="_x0000_s1027" type="#_x0000_t202" style="position:absolute;left:0;text-align:left;margin-left:218.6pt;margin-top:8.05pt;width:235.85pt;height:33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" fillcolor="white [3201]" strokeweight=".5pt">
                <v:textbox>
                  <w:txbxContent>
                    <w:p w14:paraId="6248FF1D" w14:textId="671A16BD" w:rsidR="00824DC3" w:rsidRDefault="00824DC3">
                      <w:r>
                        <w:t xml:space="preserve">Il y a le risque que l’on ait un retour de deux not ou de deux </w:t>
                      </w:r>
                      <w:proofErr w:type="spellStart"/>
                      <w:r>
                        <w:t>variale</w:t>
                      </w:r>
                      <w:proofErr w:type="spellEnd"/>
                      <w:r>
                        <w:t xml:space="preserve"> non inversées.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 xml:space="preserve">D </w:t>
      </w:r>
      <w:proofErr w:type="spellStart"/>
      <w:r w:rsidR="003535AC">
        <w:t>def</w:t>
      </w:r>
      <w:proofErr w:type="spellEnd"/>
      <w:r w:rsidR="003535AC">
        <w:t xml:space="preserve"> xor(</w:t>
      </w:r>
      <w:proofErr w:type="spellStart"/>
      <w:r w:rsidR="003535AC">
        <w:t>a,b</w:t>
      </w:r>
      <w:proofErr w:type="spellEnd"/>
      <w:r w:rsidR="003535AC">
        <w:t>):</w:t>
      </w:r>
    </w:p>
    <w:p w14:paraId="16A0988C" w14:textId="38054344" w:rsidR="003535AC" w:rsidRDefault="00BC63E3" w:rsidP="005F5F3F">
      <w:pPr>
        <w:ind w:firstLine="708"/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CF24751" wp14:editId="082A2144">
                <wp:simplePos x="0" y="0"/>
                <wp:positionH relativeFrom="column">
                  <wp:posOffset>2600643</wp:posOffset>
                </wp:positionH>
                <wp:positionV relativeFrom="paragraph">
                  <wp:posOffset>160973</wp:posOffset>
                </wp:positionV>
                <wp:extent cx="190500" cy="76200"/>
                <wp:effectExtent l="38100" t="38100" r="19050" b="19050"/>
                <wp:wrapNone/>
                <wp:docPr id="16" name="Connecteur droit avec flèch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0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365671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16" o:spid="_x0000_s1026" type="#_x0000_t32" style="position:absolute;margin-left:204.8pt;margin-top:12.7pt;width:15pt;height:6pt;flip:x 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" strokecolor="#4472c4 [3204]" strokeweight=".5pt">
                <v:stroke endarrow="block" joinstyle="miter"/>
              </v:shape>
            </w:pict>
          </mc:Fallback>
        </mc:AlternateContent>
      </w:r>
      <w:r w:rsidR="003535AC">
        <w:t>return (</w:t>
      </w:r>
      <w:proofErr w:type="spellStart"/>
      <w:r w:rsidR="003535AC">
        <w:t>a</w:t>
      </w:r>
      <w:proofErr w:type="spellEnd"/>
      <w:r w:rsidR="003535AC">
        <w:t xml:space="preserve"> or not(b)) and (b or not(a))</w:t>
      </w:r>
    </w:p>
    <w:p w14:paraId="20D57564" w14:textId="77777777" w:rsidR="005F5F3F" w:rsidRDefault="005F5F3F" w:rsidP="003535AC"/>
    <w:p w14:paraId="324C7D0F" w14:textId="417E2EC8" w:rsidR="003535AC" w:rsidRPr="005F5F3F" w:rsidRDefault="003535AC" w:rsidP="003535AC">
      <w:pPr>
        <w:rPr>
          <w:b/>
          <w:bCs/>
        </w:rPr>
      </w:pPr>
      <w:r w:rsidRPr="005F5F3F">
        <w:rPr>
          <w:b/>
          <w:bCs/>
        </w:rPr>
        <w:lastRenderedPageBreak/>
        <w:t>Question A.6</w:t>
      </w:r>
    </w:p>
    <w:p w14:paraId="3B66770D" w14:textId="77777777" w:rsidR="003535AC" w:rsidRDefault="003535AC" w:rsidP="003535AC">
      <w:r>
        <w:t>Deux entiers positifs ont pour écriture en base 16 : A7 et 84.</w:t>
      </w:r>
    </w:p>
    <w:p w14:paraId="64F1F5F4" w14:textId="77777777" w:rsidR="003535AC" w:rsidRDefault="003535AC" w:rsidP="003535AC">
      <w:r>
        <w:t>Quelle est l'écriture en base 16 de leur somme ?</w:t>
      </w:r>
    </w:p>
    <w:p w14:paraId="31756F61" w14:textId="77777777" w:rsidR="003535AC" w:rsidRPr="00172019" w:rsidRDefault="003535AC" w:rsidP="003535AC">
      <w:pPr>
        <w:rPr>
          <w:b/>
          <w:bCs/>
        </w:rPr>
      </w:pPr>
      <w:r w:rsidRPr="00172019">
        <w:rPr>
          <w:b/>
          <w:bCs/>
        </w:rPr>
        <w:t>Réponses</w:t>
      </w:r>
    </w:p>
    <w:p w14:paraId="013E98A2" w14:textId="77777777" w:rsidR="003535AC" w:rsidRDefault="003535AC" w:rsidP="003535AC">
      <w:r>
        <w:t>A 1811</w:t>
      </w:r>
    </w:p>
    <w:p w14:paraId="597241C3" w14:textId="77777777" w:rsidR="003535AC" w:rsidRDefault="003535AC" w:rsidP="003535AC">
      <w:r>
        <w:t>B 12B</w:t>
      </w:r>
    </w:p>
    <w:p w14:paraId="0F51B78D" w14:textId="77777777" w:rsidR="003535AC" w:rsidRDefault="003535AC" w:rsidP="003535AC">
      <w:r>
        <w:t>C 13A</w:t>
      </w:r>
    </w:p>
    <w:p w14:paraId="4CFB55C4" w14:textId="7B9EF865" w:rsidR="003535AC" w:rsidRDefault="003535AC" w:rsidP="003535AC">
      <w:r>
        <w:t>D A784</w:t>
      </w:r>
    </w:p>
    <w:p w14:paraId="1CAC3FD7" w14:textId="77777777" w:rsidR="004E6630" w:rsidRDefault="004E6630" w:rsidP="003535AC"/>
    <w:p w14:paraId="61162D39" w14:textId="77777777" w:rsidR="003535AC" w:rsidRPr="004E6630" w:rsidRDefault="003535AC" w:rsidP="003535AC">
      <w:pPr>
        <w:rPr>
          <w:b/>
          <w:bCs/>
        </w:rPr>
      </w:pPr>
      <w:r w:rsidRPr="004E6630">
        <w:rPr>
          <w:b/>
          <w:bCs/>
        </w:rPr>
        <w:t>Thème B : types construits</w:t>
      </w:r>
    </w:p>
    <w:p w14:paraId="2AD1C890" w14:textId="77777777" w:rsidR="003535AC" w:rsidRPr="004E6630" w:rsidRDefault="003535AC" w:rsidP="003535AC">
      <w:pPr>
        <w:rPr>
          <w:b/>
          <w:bCs/>
        </w:rPr>
      </w:pPr>
      <w:r w:rsidRPr="004E6630">
        <w:rPr>
          <w:b/>
          <w:bCs/>
        </w:rPr>
        <w:t>Question B.1</w:t>
      </w:r>
    </w:p>
    <w:p w14:paraId="4D080285" w14:textId="77777777" w:rsidR="003535AC" w:rsidRDefault="003535AC" w:rsidP="003535AC">
      <w:r>
        <w:t>On définit une grille G remplie de 0, sous la forme d'une liste de listes, où toutes les sous-listes ont le même</w:t>
      </w:r>
    </w:p>
    <w:p w14:paraId="475589B9" w14:textId="77777777" w:rsidR="003535AC" w:rsidRDefault="003535AC" w:rsidP="003535AC">
      <w:r>
        <w:t>nombre d'éléments.</w:t>
      </w:r>
    </w:p>
    <w:p w14:paraId="37915D24" w14:textId="77777777" w:rsidR="003535AC" w:rsidRDefault="003535AC" w:rsidP="003535AC">
      <w:r>
        <w:t>G = [ [0, 0, 0, …, 0],</w:t>
      </w:r>
    </w:p>
    <w:p w14:paraId="5EAF0D3C" w14:textId="77777777" w:rsidR="003535AC" w:rsidRDefault="003535AC" w:rsidP="003535AC">
      <w:r>
        <w:t>[0, 0, 0, …, 0],</w:t>
      </w:r>
    </w:p>
    <w:p w14:paraId="7C9BAADC" w14:textId="77777777" w:rsidR="003535AC" w:rsidRDefault="003535AC" w:rsidP="003535AC">
      <w:r>
        <w:t>[0, 0, 0, …, 0],</w:t>
      </w:r>
    </w:p>
    <w:p w14:paraId="7AF6A19F" w14:textId="77777777" w:rsidR="003535AC" w:rsidRDefault="003535AC" w:rsidP="003535AC">
      <w:r>
        <w:t>……</w:t>
      </w:r>
    </w:p>
    <w:p w14:paraId="62A33996" w14:textId="77777777" w:rsidR="003535AC" w:rsidRDefault="003535AC" w:rsidP="003535AC">
      <w:r>
        <w:t>[0, 0, 0, …, 0] ]</w:t>
      </w:r>
    </w:p>
    <w:p w14:paraId="2AE50DD4" w14:textId="77777777" w:rsidR="003535AC" w:rsidRDefault="003535AC" w:rsidP="003535AC">
      <w:r>
        <w:t>On appelle hauteur de la grille le nombre de sous-listes contenues dans G et largeur de la grille le nombre</w:t>
      </w:r>
    </w:p>
    <w:p w14:paraId="30504BCB" w14:textId="77777777" w:rsidR="003535AC" w:rsidRDefault="003535AC" w:rsidP="003535AC">
      <w:r>
        <w:t>d'éléments dans chacune de ces sous-listes. Comment peut-on les obtenir ?</w:t>
      </w:r>
    </w:p>
    <w:p w14:paraId="1378730E" w14:textId="4686989E" w:rsidR="003535AC" w:rsidRDefault="004E6630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99C216" wp14:editId="534AD723">
                <wp:simplePos x="0" y="0"/>
                <wp:positionH relativeFrom="column">
                  <wp:posOffset>-18732</wp:posOffset>
                </wp:positionH>
                <wp:positionV relativeFrom="paragraph">
                  <wp:posOffset>179070</wp:posOffset>
                </wp:positionV>
                <wp:extent cx="1800225" cy="366713"/>
                <wp:effectExtent l="19050" t="19050" r="2857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36671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0B5FE7" id="Rectangle 17" o:spid="_x0000_s1026" style="position:absolute;margin-left:-1.45pt;margin-top:14.1pt;width:141.75pt;height:28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" filled="f" strokecolor="red" strokeweight="2.25pt"/>
            </w:pict>
          </mc:Fallback>
        </mc:AlternateContent>
      </w:r>
      <w:r w:rsidR="003535AC">
        <w:t>Réponses</w:t>
      </w:r>
    </w:p>
    <w:p w14:paraId="0EE29E6E" w14:textId="588F0854" w:rsidR="003535AC" w:rsidRDefault="003535AC" w:rsidP="003535AC">
      <w:r>
        <w:t xml:space="preserve">A </w:t>
      </w:r>
      <w:r w:rsidR="004E6630">
        <w:tab/>
      </w:r>
      <w:r>
        <w:t xml:space="preserve">hauteur = </w:t>
      </w:r>
      <w:proofErr w:type="spellStart"/>
      <w:r>
        <w:t>len</w:t>
      </w:r>
      <w:proofErr w:type="spellEnd"/>
      <w:r>
        <w:t>(G[0])</w:t>
      </w:r>
    </w:p>
    <w:p w14:paraId="26E49A3C" w14:textId="1719EC68" w:rsidR="003535AC" w:rsidRDefault="004E6630" w:rsidP="004E6630">
      <w:r>
        <w:tab/>
      </w:r>
      <w:r w:rsidR="003535AC">
        <w:t xml:space="preserve">largeur = </w:t>
      </w:r>
      <w:proofErr w:type="spellStart"/>
      <w:r w:rsidR="003535AC">
        <w:t>len</w:t>
      </w:r>
      <w:proofErr w:type="spellEnd"/>
      <w:r w:rsidR="003535AC">
        <w:t>(G)</w:t>
      </w:r>
    </w:p>
    <w:p w14:paraId="2AFDB316" w14:textId="704F3732" w:rsidR="003535AC" w:rsidRDefault="004E6630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05722D" wp14:editId="792C44B6">
                <wp:simplePos x="0" y="0"/>
                <wp:positionH relativeFrom="column">
                  <wp:posOffset>1905318</wp:posOffset>
                </wp:positionH>
                <wp:positionV relativeFrom="paragraph">
                  <wp:posOffset>29528</wp:posOffset>
                </wp:positionV>
                <wp:extent cx="4129087" cy="361950"/>
                <wp:effectExtent l="0" t="0" r="24130" b="19050"/>
                <wp:wrapNone/>
                <wp:docPr id="18" name="Zone de text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9087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3C60DD" w14:textId="165A6A4B" w:rsidR="00824DC3" w:rsidRDefault="00824DC3">
                            <w:r>
                              <w:t>On récupère la hauteur des grilles et pas la largeur d’u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05722D" id="Zone de texte 18" o:spid="_x0000_s1028" type="#_x0000_t202" style="position:absolute;left:0;text-align:left;margin-left:150.05pt;margin-top:2.35pt;width:325.1pt;height:28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" fillcolor="white [3201]" strokeweight=".5pt">
                <v:textbox>
                  <w:txbxContent>
                    <w:p w14:paraId="113C60DD" w14:textId="165A6A4B" w:rsidR="00824DC3" w:rsidRDefault="00824DC3">
                      <w:r>
                        <w:t>On récupère la hauteur des grilles et pas la largeur d’une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 xml:space="preserve">B </w:t>
      </w:r>
      <w:r>
        <w:tab/>
      </w:r>
      <w:r w:rsidR="003535AC">
        <w:t xml:space="preserve">hauteur = </w:t>
      </w:r>
      <w:proofErr w:type="spellStart"/>
      <w:r w:rsidR="003535AC">
        <w:t>len</w:t>
      </w:r>
      <w:proofErr w:type="spellEnd"/>
      <w:r w:rsidR="003535AC">
        <w:t>(G)</w:t>
      </w:r>
    </w:p>
    <w:p w14:paraId="61CC0AD0" w14:textId="77777777" w:rsidR="003535AC" w:rsidRDefault="003535AC" w:rsidP="004E6630">
      <w:pPr>
        <w:ind w:firstLine="708"/>
      </w:pPr>
      <w:r>
        <w:t xml:space="preserve">largeur = </w:t>
      </w:r>
      <w:proofErr w:type="spellStart"/>
      <w:r>
        <w:t>len</w:t>
      </w:r>
      <w:proofErr w:type="spellEnd"/>
      <w:r>
        <w:t>(G[0])</w:t>
      </w:r>
    </w:p>
    <w:p w14:paraId="6BC7B3C3" w14:textId="6307BCE5" w:rsidR="003535AC" w:rsidRDefault="00D962AF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E68FE8" wp14:editId="3254E2A5">
                <wp:simplePos x="0" y="0"/>
                <wp:positionH relativeFrom="column">
                  <wp:posOffset>1900555</wp:posOffset>
                </wp:positionH>
                <wp:positionV relativeFrom="paragraph">
                  <wp:posOffset>74295</wp:posOffset>
                </wp:positionV>
                <wp:extent cx="4391025" cy="290513"/>
                <wp:effectExtent l="0" t="0" r="28575" b="14605"/>
                <wp:wrapNone/>
                <wp:docPr id="19" name="Zone de text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1025" cy="2905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3BD213" w14:textId="1C970971" w:rsidR="00824DC3" w:rsidRDefault="00824DC3">
                            <w:r>
                              <w:t>On appel le second élément de la première hauteur gril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68FE8" id="Zone de texte 19" o:spid="_x0000_s1029" type="#_x0000_t202" style="position:absolute;left:0;text-align:left;margin-left:149.65pt;margin-top:5.85pt;width:345.75pt;height:22.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" fillcolor="white [3201]" strokeweight=".5pt">
                <v:textbox>
                  <w:txbxContent>
                    <w:p w14:paraId="4C3BD213" w14:textId="1C970971" w:rsidR="00824DC3" w:rsidRDefault="00824DC3">
                      <w:r>
                        <w:t>On appel le second élément de la première hauteur grille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 xml:space="preserve">C </w:t>
      </w:r>
      <w:r w:rsidR="004E6630">
        <w:tab/>
      </w:r>
      <w:r w:rsidR="003535AC">
        <w:t xml:space="preserve">hauteur = </w:t>
      </w:r>
      <w:proofErr w:type="spellStart"/>
      <w:r w:rsidR="003535AC">
        <w:t>len</w:t>
      </w:r>
      <w:proofErr w:type="spellEnd"/>
      <w:r w:rsidR="003535AC">
        <w:t>(G[0])</w:t>
      </w:r>
    </w:p>
    <w:p w14:paraId="674836C0" w14:textId="77777777" w:rsidR="003535AC" w:rsidRDefault="003535AC" w:rsidP="004E6630">
      <w:pPr>
        <w:ind w:firstLine="708"/>
      </w:pPr>
      <w:r>
        <w:t xml:space="preserve">largeur = </w:t>
      </w:r>
      <w:proofErr w:type="spellStart"/>
      <w:r>
        <w:t>len</w:t>
      </w:r>
      <w:proofErr w:type="spellEnd"/>
      <w:r>
        <w:t>(G[1])</w:t>
      </w:r>
    </w:p>
    <w:p w14:paraId="586947C7" w14:textId="015C2D94" w:rsidR="003535AC" w:rsidRDefault="00D962AF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84D2F3A" wp14:editId="7D879666">
                <wp:simplePos x="0" y="0"/>
                <wp:positionH relativeFrom="column">
                  <wp:posOffset>1924368</wp:posOffset>
                </wp:positionH>
                <wp:positionV relativeFrom="paragraph">
                  <wp:posOffset>61913</wp:posOffset>
                </wp:positionV>
                <wp:extent cx="4386262" cy="300037"/>
                <wp:effectExtent l="0" t="0" r="14605" b="24130"/>
                <wp:wrapNone/>
                <wp:docPr id="20" name="Zone de text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6262" cy="3000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2F8D38" w14:textId="0EA9962D" w:rsidR="00824DC3" w:rsidRDefault="00824DC3">
                            <w:r>
                              <w:t xml:space="preserve">On </w:t>
                            </w:r>
                            <w:proofErr w:type="spellStart"/>
                            <w:r>
                              <w:t>appel</w:t>
                            </w:r>
                            <w:proofErr w:type="spellEnd"/>
                            <w:r>
                              <w:t xml:space="preserve"> le premier élément de la seconde hauteur gril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4D2F3A" id="Zone de texte 20" o:spid="_x0000_s1030" type="#_x0000_t202" style="position:absolute;left:0;text-align:left;margin-left:151.55pt;margin-top:4.9pt;width:345.35pt;height:23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" fillcolor="white [3201]" strokeweight=".5pt">
                <v:textbox>
                  <w:txbxContent>
                    <w:p w14:paraId="1B2F8D38" w14:textId="0EA9962D" w:rsidR="00824DC3" w:rsidRDefault="00824DC3">
                      <w:r>
                        <w:t xml:space="preserve">On </w:t>
                      </w:r>
                      <w:proofErr w:type="spellStart"/>
                      <w:r>
                        <w:t>appel</w:t>
                      </w:r>
                      <w:proofErr w:type="spellEnd"/>
                      <w:r>
                        <w:t xml:space="preserve"> le premier élément de la seconde hauteur grille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 xml:space="preserve">D </w:t>
      </w:r>
      <w:r w:rsidR="004E6630">
        <w:tab/>
      </w:r>
      <w:r w:rsidR="003535AC">
        <w:t xml:space="preserve">hauteur = </w:t>
      </w:r>
      <w:proofErr w:type="spellStart"/>
      <w:r w:rsidR="003535AC">
        <w:t>len</w:t>
      </w:r>
      <w:proofErr w:type="spellEnd"/>
      <w:r w:rsidR="003535AC">
        <w:t>(G[1])</w:t>
      </w:r>
    </w:p>
    <w:p w14:paraId="59F389F0" w14:textId="79D9A322" w:rsidR="003535AC" w:rsidRDefault="003535AC" w:rsidP="004E6630">
      <w:pPr>
        <w:ind w:firstLine="708"/>
      </w:pPr>
      <w:r>
        <w:t xml:space="preserve">largeur = </w:t>
      </w:r>
      <w:proofErr w:type="spellStart"/>
      <w:r>
        <w:t>len</w:t>
      </w:r>
      <w:proofErr w:type="spellEnd"/>
      <w:r>
        <w:t>(G[0])</w:t>
      </w:r>
    </w:p>
    <w:p w14:paraId="2D545AF2" w14:textId="77777777" w:rsidR="004E6630" w:rsidRDefault="004E6630" w:rsidP="004E6630">
      <w:pPr>
        <w:ind w:firstLine="708"/>
      </w:pPr>
    </w:p>
    <w:p w14:paraId="6EFFA48F" w14:textId="77777777" w:rsidR="003535AC" w:rsidRPr="004E6630" w:rsidRDefault="003535AC" w:rsidP="003535AC">
      <w:pPr>
        <w:rPr>
          <w:b/>
          <w:bCs/>
        </w:rPr>
      </w:pPr>
      <w:r w:rsidRPr="004E6630">
        <w:rPr>
          <w:b/>
          <w:bCs/>
        </w:rPr>
        <w:t>Question B.2</w:t>
      </w:r>
    </w:p>
    <w:p w14:paraId="60590320" w14:textId="77777777" w:rsidR="003535AC" w:rsidRDefault="003535AC" w:rsidP="003535AC">
      <w:r>
        <w:t>On définit ainsi le tableau t = [[1,5,7], [8,4,2], [3,9,6]]</w:t>
      </w:r>
    </w:p>
    <w:p w14:paraId="51D9C228" w14:textId="77777777" w:rsidR="003535AC" w:rsidRDefault="003535AC" w:rsidP="003535AC">
      <w:r>
        <w:t>Quel jeu d'indices permet d'obtenir l'élément "9" de ce tableau ?</w:t>
      </w:r>
    </w:p>
    <w:p w14:paraId="7593BB90" w14:textId="4A06659E" w:rsidR="00D962AF" w:rsidRDefault="00D962AF" w:rsidP="003535AC"/>
    <w:p w14:paraId="29FA6913" w14:textId="686E47F2" w:rsidR="003535AC" w:rsidRPr="00D962AF" w:rsidRDefault="003535AC" w:rsidP="003535AC">
      <w:pPr>
        <w:rPr>
          <w:b/>
          <w:bCs/>
        </w:rPr>
      </w:pPr>
      <w:r w:rsidRPr="00D962AF">
        <w:rPr>
          <w:b/>
          <w:bCs/>
        </w:rPr>
        <w:t>Réponses</w:t>
      </w:r>
    </w:p>
    <w:p w14:paraId="069DD100" w14:textId="729B3C04" w:rsidR="003535AC" w:rsidRDefault="00AD3D16" w:rsidP="003535AC">
      <w:r>
        <w:rPr>
          <w:noProof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485A5758" wp14:editId="0663EC9F">
                <wp:simplePos x="0" y="0"/>
                <wp:positionH relativeFrom="column">
                  <wp:posOffset>533718</wp:posOffset>
                </wp:positionH>
                <wp:positionV relativeFrom="paragraph">
                  <wp:posOffset>2858</wp:posOffset>
                </wp:positionV>
                <wp:extent cx="5257800" cy="404813"/>
                <wp:effectExtent l="38100" t="0" r="19050" b="14605"/>
                <wp:wrapNone/>
                <wp:docPr id="25" name="Groupe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7800" cy="404813"/>
                          <a:chOff x="0" y="0"/>
                          <a:chExt cx="5257800" cy="404813"/>
                        </a:xfrm>
                      </wpg:grpSpPr>
                      <wps:wsp>
                        <wps:cNvPr id="22" name="Zone de texte 22"/>
                        <wps:cNvSpPr txBox="1"/>
                        <wps:spPr>
                          <a:xfrm>
                            <a:off x="857250" y="0"/>
                            <a:ext cx="4400550" cy="40481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8216DF7" w14:textId="77777777" w:rsidR="00824DC3" w:rsidRDefault="00824DC3" w:rsidP="00D962AF">
                              <w:pPr>
                                <w:rPr>
                                  <w:sz w:val="20"/>
                                </w:rPr>
                              </w:pPr>
                              <w:r w:rsidRPr="00AD3D16">
                                <w:rPr>
                                  <w:sz w:val="20"/>
                                </w:rPr>
                                <w:t xml:space="preserve">Retournera : </w:t>
                              </w:r>
                              <w:proofErr w:type="spellStart"/>
                              <w:r w:rsidRPr="00AD3D16">
                                <w:rPr>
                                  <w:sz w:val="20"/>
                                </w:rPr>
                                <w:t>Traceback</w:t>
                              </w:r>
                              <w:proofErr w:type="spellEnd"/>
                              <w:r w:rsidRPr="00AD3D16">
                                <w:rPr>
                                  <w:sz w:val="20"/>
                                </w:rPr>
                                <w:t xml:space="preserve"> (</w:t>
                              </w:r>
                              <w:proofErr w:type="spellStart"/>
                              <w:r w:rsidRPr="00AD3D16">
                                <w:rPr>
                                  <w:sz w:val="20"/>
                                </w:rPr>
                                <w:t>most</w:t>
                              </w:r>
                              <w:proofErr w:type="spellEnd"/>
                              <w:r w:rsidRPr="00AD3D16">
                                <w:rPr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 w:rsidRPr="00AD3D16">
                                <w:rPr>
                                  <w:sz w:val="20"/>
                                </w:rPr>
                                <w:t>recent</w:t>
                              </w:r>
                              <w:proofErr w:type="spellEnd"/>
                              <w:r w:rsidRPr="00AD3D16">
                                <w:rPr>
                                  <w:sz w:val="20"/>
                                </w:rPr>
                                <w:t xml:space="preserve"> call last): File "&lt;</w:t>
                              </w:r>
                              <w:proofErr w:type="spellStart"/>
                              <w:r w:rsidRPr="00AD3D16">
                                <w:rPr>
                                  <w:sz w:val="20"/>
                                </w:rPr>
                                <w:t>stdin</w:t>
                              </w:r>
                              <w:proofErr w:type="spellEnd"/>
                              <w:r w:rsidRPr="00AD3D16">
                                <w:rPr>
                                  <w:sz w:val="20"/>
                                </w:rPr>
                                <w:t xml:space="preserve">&gt;", line 1, in &lt;module&gt; </w:t>
                              </w:r>
                            </w:p>
                            <w:p w14:paraId="618F4841" w14:textId="7CF0ACC8" w:rsidR="00824DC3" w:rsidRPr="00AD3D16" w:rsidRDefault="00824DC3" w:rsidP="00D962AF">
                              <w:pPr>
                                <w:rPr>
                                  <w:sz w:val="20"/>
                                </w:rPr>
                              </w:pPr>
                              <w:proofErr w:type="spellStart"/>
                              <w:r w:rsidRPr="00AD3D16">
                                <w:rPr>
                                  <w:sz w:val="20"/>
                                </w:rPr>
                                <w:t>IndexError</w:t>
                              </w:r>
                              <w:proofErr w:type="spellEnd"/>
                              <w:r w:rsidRPr="00AD3D16">
                                <w:rPr>
                                  <w:sz w:val="20"/>
                                </w:rPr>
                                <w:t xml:space="preserve">: </w:t>
                              </w:r>
                              <w:proofErr w:type="spellStart"/>
                              <w:r w:rsidRPr="00AD3D16">
                                <w:rPr>
                                  <w:sz w:val="20"/>
                                </w:rPr>
                                <w:t>list</w:t>
                              </w:r>
                              <w:proofErr w:type="spellEnd"/>
                              <w:r w:rsidRPr="00AD3D16">
                                <w:rPr>
                                  <w:sz w:val="20"/>
                                </w:rPr>
                                <w:t xml:space="preserve"> index out of ran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Connecteur droit avec flèche 23"/>
                        <wps:cNvCnPr/>
                        <wps:spPr>
                          <a:xfrm flipH="1" flipV="1">
                            <a:off x="47625" y="85725"/>
                            <a:ext cx="828675" cy="1047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Connecteur droit avec flèche 24"/>
                        <wps:cNvCnPr/>
                        <wps:spPr>
                          <a:xfrm flipH="1">
                            <a:off x="0" y="176212"/>
                            <a:ext cx="885825" cy="8096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5A5758" id="Groupe 25" o:spid="_x0000_s1031" style="position:absolute;left:0;text-align:left;margin-left:42.05pt;margin-top:.25pt;width:414pt;height:31.9pt;z-index:251676672" coordsize="52578,4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">
                <v:shape id="Zone de texte 22" o:spid="_x0000_s1032" type="#_x0000_t202" style="position:absolute;left:8572;width:44006;height:4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" fillcolor="white [3201]" strokeweight=".5pt">
                  <v:textbox>
                    <w:txbxContent>
                      <w:p w14:paraId="38216DF7" w14:textId="77777777" w:rsidR="00824DC3" w:rsidRDefault="00824DC3" w:rsidP="00D962AF">
                        <w:pPr>
                          <w:rPr>
                            <w:sz w:val="20"/>
                          </w:rPr>
                        </w:pPr>
                        <w:r w:rsidRPr="00AD3D16">
                          <w:rPr>
                            <w:sz w:val="20"/>
                          </w:rPr>
                          <w:t xml:space="preserve">Retournera : </w:t>
                        </w:r>
                        <w:proofErr w:type="spellStart"/>
                        <w:r w:rsidRPr="00AD3D16">
                          <w:rPr>
                            <w:sz w:val="20"/>
                          </w:rPr>
                          <w:t>Traceback</w:t>
                        </w:r>
                        <w:proofErr w:type="spellEnd"/>
                        <w:r w:rsidRPr="00AD3D16">
                          <w:rPr>
                            <w:sz w:val="20"/>
                          </w:rPr>
                          <w:t xml:space="preserve"> (</w:t>
                        </w:r>
                        <w:proofErr w:type="spellStart"/>
                        <w:r w:rsidRPr="00AD3D16">
                          <w:rPr>
                            <w:sz w:val="20"/>
                          </w:rPr>
                          <w:t>most</w:t>
                        </w:r>
                        <w:proofErr w:type="spellEnd"/>
                        <w:r w:rsidRPr="00AD3D16">
                          <w:rPr>
                            <w:sz w:val="20"/>
                          </w:rPr>
                          <w:t xml:space="preserve"> </w:t>
                        </w:r>
                        <w:proofErr w:type="spellStart"/>
                        <w:r w:rsidRPr="00AD3D16">
                          <w:rPr>
                            <w:sz w:val="20"/>
                          </w:rPr>
                          <w:t>recent</w:t>
                        </w:r>
                        <w:proofErr w:type="spellEnd"/>
                        <w:r w:rsidRPr="00AD3D16">
                          <w:rPr>
                            <w:sz w:val="20"/>
                          </w:rPr>
                          <w:t xml:space="preserve"> call last): File "&lt;</w:t>
                        </w:r>
                        <w:proofErr w:type="spellStart"/>
                        <w:r w:rsidRPr="00AD3D16">
                          <w:rPr>
                            <w:sz w:val="20"/>
                          </w:rPr>
                          <w:t>stdin</w:t>
                        </w:r>
                        <w:proofErr w:type="spellEnd"/>
                        <w:r w:rsidRPr="00AD3D16">
                          <w:rPr>
                            <w:sz w:val="20"/>
                          </w:rPr>
                          <w:t xml:space="preserve">&gt;", line 1, in &lt;module&gt; </w:t>
                        </w:r>
                      </w:p>
                      <w:p w14:paraId="618F4841" w14:textId="7CF0ACC8" w:rsidR="00824DC3" w:rsidRPr="00AD3D16" w:rsidRDefault="00824DC3" w:rsidP="00D962AF">
                        <w:pPr>
                          <w:rPr>
                            <w:sz w:val="20"/>
                          </w:rPr>
                        </w:pPr>
                        <w:proofErr w:type="spellStart"/>
                        <w:r w:rsidRPr="00AD3D16">
                          <w:rPr>
                            <w:sz w:val="20"/>
                          </w:rPr>
                          <w:t>IndexError</w:t>
                        </w:r>
                        <w:proofErr w:type="spellEnd"/>
                        <w:r w:rsidRPr="00AD3D16">
                          <w:rPr>
                            <w:sz w:val="20"/>
                          </w:rPr>
                          <w:t xml:space="preserve">: </w:t>
                        </w:r>
                        <w:proofErr w:type="spellStart"/>
                        <w:r w:rsidRPr="00AD3D16">
                          <w:rPr>
                            <w:sz w:val="20"/>
                          </w:rPr>
                          <w:t>list</w:t>
                        </w:r>
                        <w:proofErr w:type="spellEnd"/>
                        <w:r w:rsidRPr="00AD3D16">
                          <w:rPr>
                            <w:sz w:val="20"/>
                          </w:rPr>
                          <w:t xml:space="preserve"> index out of range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eur droit avec flèche 23" o:spid="_x0000_s1033" type="#_x0000_t32" style="position:absolute;left:476;top:857;width:8287;height:104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" strokecolor="black [3200]" strokeweight=".5pt">
                  <v:stroke endarrow="block" joinstyle="miter"/>
                </v:shape>
                <v:shape id="Connecteur droit avec flèche 24" o:spid="_x0000_s1034" type="#_x0000_t32" style="position:absolute;top:1762;width:8858;height:80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" strokecolor="black [3200]" strokeweight=".5pt">
                  <v:stroke endarrow="block" joinstyle="miter"/>
                </v:shape>
              </v:group>
            </w:pict>
          </mc:Fallback>
        </mc:AlternateContent>
      </w:r>
      <w:r w:rsidR="003535AC">
        <w:t>A t[3][2]</w:t>
      </w:r>
    </w:p>
    <w:p w14:paraId="6F67B155" w14:textId="7DE075CC" w:rsidR="003535AC" w:rsidRDefault="003535AC" w:rsidP="003535AC">
      <w:r>
        <w:t>B t[2][3]</w:t>
      </w:r>
    </w:p>
    <w:p w14:paraId="780AFCE4" w14:textId="5A4AC0C7" w:rsidR="003535AC" w:rsidRDefault="00AD3D1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0D2755A" wp14:editId="678F12AE">
                <wp:simplePos x="0" y="0"/>
                <wp:positionH relativeFrom="column">
                  <wp:posOffset>614680</wp:posOffset>
                </wp:positionH>
                <wp:positionV relativeFrom="paragraph">
                  <wp:posOffset>90488</wp:posOffset>
                </wp:positionV>
                <wp:extent cx="790575" cy="138112"/>
                <wp:effectExtent l="19050" t="57150" r="28575" b="33655"/>
                <wp:wrapNone/>
                <wp:docPr id="27" name="Connecteur droit avec flèch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0575" cy="1381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07D79C" id="Connecteur droit avec flèche 27" o:spid="_x0000_s1026" type="#_x0000_t32" style="position:absolute;margin-left:48.4pt;margin-top:7.15pt;width:62.25pt;height:10.85pt;flip:x 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423BB8C" wp14:editId="66491A94">
                <wp:simplePos x="0" y="0"/>
                <wp:positionH relativeFrom="column">
                  <wp:posOffset>1419543</wp:posOffset>
                </wp:positionH>
                <wp:positionV relativeFrom="paragraph">
                  <wp:posOffset>66675</wp:posOffset>
                </wp:positionV>
                <wp:extent cx="4395787" cy="309245"/>
                <wp:effectExtent l="0" t="0" r="24130" b="14605"/>
                <wp:wrapNone/>
                <wp:docPr id="26" name="Zone de text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5787" cy="309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B1CC48" w14:textId="42E1F3C9" w:rsidR="00824DC3" w:rsidRDefault="00824DC3">
                            <w:r>
                              <w:t>Retournera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3BB8C" id="Zone de texte 26" o:spid="_x0000_s1035" type="#_x0000_t202" style="position:absolute;left:0;text-align:left;margin-left:111.8pt;margin-top:5.25pt;width:346.1pt;height:24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" fillcolor="white [3201]" strokeweight=".5pt">
                <v:textbox>
                  <w:txbxContent>
                    <w:p w14:paraId="1CB1CC48" w14:textId="42E1F3C9" w:rsidR="00824DC3" w:rsidRDefault="00824DC3">
                      <w:r>
                        <w:t>Retournera 2</w:t>
                      </w:r>
                    </w:p>
                  </w:txbxContent>
                </v:textbox>
              </v:shape>
            </w:pict>
          </mc:Fallback>
        </mc:AlternateContent>
      </w:r>
      <w:r w:rsidR="00D962AF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94D7AAC" wp14:editId="3B0F992B">
                <wp:simplePos x="0" y="0"/>
                <wp:positionH relativeFrom="column">
                  <wp:posOffset>-18732</wp:posOffset>
                </wp:positionH>
                <wp:positionV relativeFrom="paragraph">
                  <wp:posOffset>161925</wp:posOffset>
                </wp:positionV>
                <wp:extent cx="671512" cy="200025"/>
                <wp:effectExtent l="19050" t="19050" r="14605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1512" cy="2000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D18576" id="Rectangle 21" o:spid="_x0000_s1026" style="position:absolute;margin-left:-1.45pt;margin-top:12.75pt;width:52.85pt;height:15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" filled="f" strokecolor="red" strokeweight="2.25pt"/>
            </w:pict>
          </mc:Fallback>
        </mc:AlternateContent>
      </w:r>
      <w:r w:rsidR="003535AC">
        <w:t>C t[1][2]</w:t>
      </w:r>
    </w:p>
    <w:p w14:paraId="2BFA3A65" w14:textId="5B360B8D" w:rsidR="003535AC" w:rsidRDefault="003535AC" w:rsidP="003535AC">
      <w:r>
        <w:t>D t[2][1]</w:t>
      </w:r>
    </w:p>
    <w:p w14:paraId="7D148EF5" w14:textId="630AEE7D" w:rsidR="00931AF2" w:rsidRDefault="00931AF2">
      <w:pPr>
        <w:spacing w:after="160" w:line="259" w:lineRule="auto"/>
        <w:jc w:val="left"/>
      </w:pPr>
      <w:r>
        <w:br w:type="page"/>
      </w:r>
    </w:p>
    <w:p w14:paraId="356C131E" w14:textId="77777777" w:rsidR="00D962AF" w:rsidRDefault="00D962AF" w:rsidP="003535AC"/>
    <w:p w14:paraId="52FDC5B8" w14:textId="3F8F71FB" w:rsidR="003535AC" w:rsidRPr="00D962AF" w:rsidRDefault="003535AC" w:rsidP="003535AC">
      <w:pPr>
        <w:rPr>
          <w:b/>
          <w:bCs/>
        </w:rPr>
      </w:pPr>
      <w:r w:rsidRPr="00D962AF">
        <w:rPr>
          <w:b/>
          <w:bCs/>
        </w:rPr>
        <w:t>Question B.3</w:t>
      </w:r>
    </w:p>
    <w:p w14:paraId="6C96FA29" w14:textId="77777777" w:rsidR="003535AC" w:rsidRDefault="003535AC" w:rsidP="003535AC">
      <w:r>
        <w:t>On a défini</w:t>
      </w:r>
    </w:p>
    <w:p w14:paraId="7707DA52" w14:textId="77777777" w:rsidR="003535AC" w:rsidRDefault="003535AC" w:rsidP="003535AC">
      <w:r>
        <w:t>dico = { 'a': (1,2,3), 'b': (4,5,6) }</w:t>
      </w:r>
    </w:p>
    <w:p w14:paraId="034F7D7E" w14:textId="77777777" w:rsidR="003535AC" w:rsidRDefault="003535AC" w:rsidP="003535AC">
      <w:r>
        <w:t>Quelle est la valeur de l'expression dico['a'][1]?</w:t>
      </w:r>
    </w:p>
    <w:p w14:paraId="330B079F" w14:textId="77777777" w:rsidR="00D962AF" w:rsidRDefault="00D962AF" w:rsidP="003535AC"/>
    <w:p w14:paraId="1B8E0E70" w14:textId="18BD58F9" w:rsidR="003535AC" w:rsidRPr="00D962AF" w:rsidRDefault="003535AC" w:rsidP="003535AC">
      <w:pPr>
        <w:rPr>
          <w:b/>
          <w:bCs/>
        </w:rPr>
      </w:pPr>
      <w:r w:rsidRPr="00D962AF">
        <w:rPr>
          <w:b/>
          <w:bCs/>
        </w:rPr>
        <w:t>Réponses</w:t>
      </w:r>
    </w:p>
    <w:p w14:paraId="33CC92FE" w14:textId="6A3143AA" w:rsidR="003535AC" w:rsidRDefault="00931AF2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EFDB695" wp14:editId="32F45644">
                <wp:simplePos x="0" y="0"/>
                <wp:positionH relativeFrom="margin">
                  <wp:align>right</wp:align>
                </wp:positionH>
                <wp:positionV relativeFrom="paragraph">
                  <wp:posOffset>26035</wp:posOffset>
                </wp:positionV>
                <wp:extent cx="5353050" cy="318770"/>
                <wp:effectExtent l="0" t="0" r="19050" b="24130"/>
                <wp:wrapNone/>
                <wp:docPr id="29" name="Zone de text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0" cy="318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3BF8C5" w14:textId="499BE624" w:rsidR="00824DC3" w:rsidRDefault="00824DC3">
                            <w:r>
                              <w:t>Car la premier chiffre auquel le dictionnaire commence à compter est 0 et non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DB695" id="Zone de texte 29" o:spid="_x0000_s1036" type="#_x0000_t202" style="position:absolute;left:0;text-align:left;margin-left:370.3pt;margin-top:2.05pt;width:421.5pt;height:25.1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" fillcolor="white [3201]" strokeweight=".5pt">
                <v:textbox>
                  <w:txbxContent>
                    <w:p w14:paraId="563BF8C5" w14:textId="499BE624" w:rsidR="00824DC3" w:rsidRDefault="00824DC3">
                      <w:r>
                        <w:t>Car la premier chiffre auquel le dictionnaire commence à compter est 0 et non 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0016C9" wp14:editId="3157ADF7">
                <wp:simplePos x="0" y="0"/>
                <wp:positionH relativeFrom="column">
                  <wp:posOffset>-33020</wp:posOffset>
                </wp:positionH>
                <wp:positionV relativeFrom="paragraph">
                  <wp:posOffset>159385</wp:posOffset>
                </wp:positionV>
                <wp:extent cx="347345" cy="185738"/>
                <wp:effectExtent l="19050" t="19050" r="14605" b="241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345" cy="18573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563D6B" id="Rectangle 28" o:spid="_x0000_s1026" style="position:absolute;margin-left:-2.6pt;margin-top:12.55pt;width:27.35pt;height:14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" filled="f" strokecolor="red" strokeweight="2.25pt"/>
            </w:pict>
          </mc:Fallback>
        </mc:AlternateContent>
      </w:r>
      <w:r w:rsidR="003535AC">
        <w:t>A 1</w:t>
      </w:r>
    </w:p>
    <w:p w14:paraId="4A2FDC82" w14:textId="3EF1CFF2" w:rsidR="003535AC" w:rsidRDefault="00931AF2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8B466C9" wp14:editId="2AC2F902">
                <wp:simplePos x="0" y="0"/>
                <wp:positionH relativeFrom="column">
                  <wp:posOffset>3129280</wp:posOffset>
                </wp:positionH>
                <wp:positionV relativeFrom="paragraph">
                  <wp:posOffset>131763</wp:posOffset>
                </wp:positionV>
                <wp:extent cx="3033713" cy="328295"/>
                <wp:effectExtent l="0" t="0" r="0" b="0"/>
                <wp:wrapNone/>
                <wp:docPr id="30" name="Zone de text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3713" cy="328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D5936" w14:textId="1200BB67" w:rsidR="00824DC3" w:rsidRDefault="00824DC3">
                            <w:r>
                              <w:t>On appel un nombre spécifique du dictionna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466C9" id="Zone de texte 30" o:spid="_x0000_s1037" type="#_x0000_t202" style="position:absolute;left:0;text-align:left;margin-left:246.4pt;margin-top:10.4pt;width:238.9pt;height:25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" filled="f" stroked="f" strokeweight=".5pt">
                <v:textbox>
                  <w:txbxContent>
                    <w:p w14:paraId="5A1D5936" w14:textId="1200BB67" w:rsidR="00824DC3" w:rsidRDefault="00824DC3">
                      <w:r>
                        <w:t>On appel un nombre spécifique du dictionnaire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B 2</w:t>
      </w:r>
    </w:p>
    <w:p w14:paraId="292B56F2" w14:textId="25C626D2" w:rsidR="003535AC" w:rsidRDefault="00931AF2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DCBFC17" wp14:editId="6D53283A">
                <wp:simplePos x="0" y="0"/>
                <wp:positionH relativeFrom="column">
                  <wp:posOffset>543243</wp:posOffset>
                </wp:positionH>
                <wp:positionV relativeFrom="paragraph">
                  <wp:posOffset>85090</wp:posOffset>
                </wp:positionV>
                <wp:extent cx="2690812" cy="4763"/>
                <wp:effectExtent l="38100" t="76200" r="0" b="90805"/>
                <wp:wrapNone/>
                <wp:docPr id="32" name="Connecteur droit avec flèch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90812" cy="47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CEB746" id="Connecteur droit avec flèche 32" o:spid="_x0000_s1026" type="#_x0000_t32" style="position:absolute;margin-left:42.8pt;margin-top:6.7pt;width:211.85pt;height:.4pt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" strokecolor="black [3200]" strokeweight=".5pt">
                <v:stroke endarrow="block" joinstyle="miter"/>
              </v:shape>
            </w:pict>
          </mc:Fallback>
        </mc:AlternateContent>
      </w:r>
      <w:r w:rsidR="003535AC">
        <w:t>C (1,2,3)</w:t>
      </w:r>
    </w:p>
    <w:p w14:paraId="7EB35515" w14:textId="77777777" w:rsidR="003535AC" w:rsidRDefault="003535AC" w:rsidP="003535AC">
      <w:r>
        <w:t>D cette expression est incorrecte, l'évaluer déclenche une erreur</w:t>
      </w:r>
    </w:p>
    <w:p w14:paraId="76E964CD" w14:textId="77777777" w:rsidR="00931AF2" w:rsidRDefault="00931AF2" w:rsidP="003535AC"/>
    <w:p w14:paraId="40D3F84C" w14:textId="01B0CE5D" w:rsidR="003535AC" w:rsidRPr="00931AF2" w:rsidRDefault="003535AC" w:rsidP="003535AC">
      <w:pPr>
        <w:rPr>
          <w:b/>
          <w:bCs/>
        </w:rPr>
      </w:pPr>
      <w:r w:rsidRPr="00931AF2">
        <w:rPr>
          <w:b/>
          <w:bCs/>
        </w:rPr>
        <w:t>Question B.4</w:t>
      </w:r>
    </w:p>
    <w:p w14:paraId="1EE94438" w14:textId="77777777" w:rsidR="003535AC" w:rsidRDefault="003535AC" w:rsidP="003535AC">
      <w:r>
        <w:t>Un programme Python présente la ligne suivante</w:t>
      </w:r>
    </w:p>
    <w:p w14:paraId="75EACC31" w14:textId="77777777" w:rsidR="003535AC" w:rsidRDefault="003535AC" w:rsidP="003535AC">
      <w:r>
        <w:t>x = [ "x1", "x2", "x3" ]</w:t>
      </w:r>
    </w:p>
    <w:p w14:paraId="4BA86850" w14:textId="72CD1451" w:rsidR="003535AC" w:rsidRDefault="003535AC" w:rsidP="003535AC">
      <w:r>
        <w:t>Elle définit :</w:t>
      </w:r>
    </w:p>
    <w:p w14:paraId="40916455" w14:textId="77777777" w:rsidR="00931AF2" w:rsidRDefault="00931AF2" w:rsidP="003535AC"/>
    <w:p w14:paraId="16B6B04A" w14:textId="197C4CA2" w:rsidR="003535AC" w:rsidRPr="00931AF2" w:rsidRDefault="00A1500B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094B20D" wp14:editId="6ED36AB9">
                <wp:simplePos x="0" y="0"/>
                <wp:positionH relativeFrom="column">
                  <wp:posOffset>-23495</wp:posOffset>
                </wp:positionH>
                <wp:positionV relativeFrom="paragraph">
                  <wp:posOffset>183198</wp:posOffset>
                </wp:positionV>
                <wp:extent cx="1862138" cy="180975"/>
                <wp:effectExtent l="19050" t="19050" r="24130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2138" cy="1809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38EA54" id="Rectangle 33" o:spid="_x0000_s1026" style="position:absolute;margin-left:-1.85pt;margin-top:14.45pt;width:146.65pt;height:14.2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" filled="f" strokecolor="red" strokeweight="2.25pt"/>
            </w:pict>
          </mc:Fallback>
        </mc:AlternateContent>
      </w:r>
      <w:r w:rsidR="003535AC" w:rsidRPr="00931AF2">
        <w:rPr>
          <w:b/>
          <w:bCs/>
        </w:rPr>
        <w:t>Réponses</w:t>
      </w:r>
    </w:p>
    <w:p w14:paraId="7995B795" w14:textId="77777777" w:rsidR="003535AC" w:rsidRDefault="003535AC" w:rsidP="003535AC">
      <w:r>
        <w:t>A une liste de trois éléments</w:t>
      </w:r>
    </w:p>
    <w:p w14:paraId="7FB0D1E0" w14:textId="77777777" w:rsidR="003535AC" w:rsidRDefault="003535AC" w:rsidP="003535AC">
      <w:r>
        <w:t>B un tuple de trois éléments</w:t>
      </w:r>
    </w:p>
    <w:p w14:paraId="3D707D3B" w14:textId="77777777" w:rsidR="003535AC" w:rsidRDefault="003535AC" w:rsidP="003535AC">
      <w:r>
        <w:t>C une fonction acceptant trois paramètres</w:t>
      </w:r>
    </w:p>
    <w:p w14:paraId="1F8107D8" w14:textId="24C2E2ED" w:rsidR="003535AC" w:rsidRDefault="003535AC" w:rsidP="003535AC">
      <w:proofErr w:type="spellStart"/>
      <w:r>
        <w:t>D un</w:t>
      </w:r>
      <w:proofErr w:type="spellEnd"/>
      <w:r>
        <w:t xml:space="preserve"> dictionnaire associant la valeur x2 à la clé x1 d'indice x3</w:t>
      </w:r>
    </w:p>
    <w:p w14:paraId="638873F7" w14:textId="77777777" w:rsidR="00931AF2" w:rsidRDefault="00931AF2" w:rsidP="003535AC"/>
    <w:p w14:paraId="3416A0EB" w14:textId="77777777" w:rsidR="003535AC" w:rsidRPr="00931AF2" w:rsidRDefault="003535AC" w:rsidP="003535AC">
      <w:pPr>
        <w:rPr>
          <w:b/>
          <w:bCs/>
        </w:rPr>
      </w:pPr>
      <w:r w:rsidRPr="00931AF2">
        <w:rPr>
          <w:b/>
          <w:bCs/>
        </w:rPr>
        <w:t>Question B.5</w:t>
      </w:r>
    </w:p>
    <w:p w14:paraId="63281ABB" w14:textId="77777777" w:rsidR="003535AC" w:rsidRDefault="003535AC" w:rsidP="003535AC">
      <w:r>
        <w:t>On considère le tableau suivant : L = [[1,2,3],[4,5,6],[7,8,9]].</w:t>
      </w:r>
    </w:p>
    <w:p w14:paraId="14965D17" w14:textId="77777777" w:rsidR="003535AC" w:rsidRDefault="003535AC" w:rsidP="003535AC">
      <w:r>
        <w:t xml:space="preserve">Quelle est la valeur de </w:t>
      </w:r>
      <w:proofErr w:type="spellStart"/>
      <w:r>
        <w:t>L</w:t>
      </w:r>
      <w:proofErr w:type="spellEnd"/>
      <w:r>
        <w:t>[1][0] ?</w:t>
      </w:r>
    </w:p>
    <w:p w14:paraId="677DF712" w14:textId="7914B355" w:rsidR="003535AC" w:rsidRDefault="00A1500B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A30BD1D" wp14:editId="32900E9E">
                <wp:simplePos x="0" y="0"/>
                <wp:positionH relativeFrom="column">
                  <wp:posOffset>347980</wp:posOffset>
                </wp:positionH>
                <wp:positionV relativeFrom="paragraph">
                  <wp:posOffset>149543</wp:posOffset>
                </wp:positionV>
                <wp:extent cx="5119370" cy="728662"/>
                <wp:effectExtent l="0" t="0" r="24130" b="14605"/>
                <wp:wrapNone/>
                <wp:docPr id="35" name="Zone de text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9370" cy="7286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7428F0" w14:textId="4376DF2F" w:rsidR="00824DC3" w:rsidRDefault="00824DC3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 w:rsidRPr="00CB2483">
                              <w:rPr>
                                <w:sz w:val="20"/>
                                <w:szCs w:val="16"/>
                              </w:rPr>
                              <w:t>Pour l’avoir faudrait écrire L[0][0]</w:t>
                            </w:r>
                          </w:p>
                          <w:p w14:paraId="425CF746" w14:textId="5B8D8E1A" w:rsidR="00824DC3" w:rsidRDefault="00824DC3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Pour l’avoir faudrait écrire L[0][1]</w:t>
                            </w:r>
                          </w:p>
                          <w:p w14:paraId="609158F4" w14:textId="430E7CDB" w:rsidR="00824DC3" w:rsidRDefault="00824DC3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</w:p>
                          <w:p w14:paraId="5AB48760" w14:textId="3CB44E84" w:rsidR="00824DC3" w:rsidRPr="00CB2483" w:rsidRDefault="00824DC3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Pour l’avoir faudrait écrire L[2][0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0BD1D" id="Zone de texte 35" o:spid="_x0000_s1038" type="#_x0000_t202" style="position:absolute;left:0;text-align:left;margin-left:27.4pt;margin-top:11.8pt;width:403.1pt;height:57.3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" fillcolor="white [3201]" strokeweight=".5pt">
                <v:textbox>
                  <w:txbxContent>
                    <w:p w14:paraId="057428F0" w14:textId="4376DF2F" w:rsidR="00824DC3" w:rsidRDefault="00824DC3">
                      <w:pPr>
                        <w:rPr>
                          <w:sz w:val="20"/>
                          <w:szCs w:val="16"/>
                        </w:rPr>
                      </w:pPr>
                      <w:r w:rsidRPr="00CB2483">
                        <w:rPr>
                          <w:sz w:val="20"/>
                          <w:szCs w:val="16"/>
                        </w:rPr>
                        <w:t>Pour l’avoir faudrait écrire L[0][0]</w:t>
                      </w:r>
                    </w:p>
                    <w:p w14:paraId="425CF746" w14:textId="5B8D8E1A" w:rsidR="00824DC3" w:rsidRDefault="00824DC3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Pour l’avoir faudrait écrire L[0][1]</w:t>
                      </w:r>
                    </w:p>
                    <w:p w14:paraId="609158F4" w14:textId="430E7CDB" w:rsidR="00824DC3" w:rsidRDefault="00824DC3">
                      <w:pPr>
                        <w:rPr>
                          <w:sz w:val="20"/>
                          <w:szCs w:val="16"/>
                        </w:rPr>
                      </w:pPr>
                    </w:p>
                    <w:p w14:paraId="5AB48760" w14:textId="3CB44E84" w:rsidR="00824DC3" w:rsidRPr="00CB2483" w:rsidRDefault="00824DC3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Pour l’avoir faudrait écrire L[2][0]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Réponses</w:t>
      </w:r>
    </w:p>
    <w:p w14:paraId="667C64D3" w14:textId="77777777" w:rsidR="003535AC" w:rsidRDefault="003535AC" w:rsidP="003535AC">
      <w:r>
        <w:t>A 1</w:t>
      </w:r>
    </w:p>
    <w:p w14:paraId="4D34D316" w14:textId="3BBFA646" w:rsidR="003535AC" w:rsidRDefault="00A1500B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25AA7AB" wp14:editId="0018A65B">
                <wp:simplePos x="0" y="0"/>
                <wp:positionH relativeFrom="column">
                  <wp:posOffset>-52070</wp:posOffset>
                </wp:positionH>
                <wp:positionV relativeFrom="paragraph">
                  <wp:posOffset>160973</wp:posOffset>
                </wp:positionV>
                <wp:extent cx="366395" cy="195262"/>
                <wp:effectExtent l="19050" t="19050" r="14605" b="1460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395" cy="19526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47C0B0" id="Rectangle 34" o:spid="_x0000_s1026" style="position:absolute;margin-left:-4.1pt;margin-top:12.7pt;width:28.85pt;height:15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" filled="f" strokecolor="red" strokeweight="2.25pt"/>
            </w:pict>
          </mc:Fallback>
        </mc:AlternateContent>
      </w:r>
      <w:r w:rsidR="003535AC">
        <w:t>B 2</w:t>
      </w:r>
    </w:p>
    <w:p w14:paraId="7E92C410" w14:textId="77777777" w:rsidR="003535AC" w:rsidRDefault="003535AC" w:rsidP="003535AC">
      <w:r>
        <w:t>C 4</w:t>
      </w:r>
    </w:p>
    <w:p w14:paraId="5F78882E" w14:textId="77777777" w:rsidR="003535AC" w:rsidRDefault="003535AC" w:rsidP="003535AC">
      <w:r>
        <w:t>D 7</w:t>
      </w:r>
    </w:p>
    <w:p w14:paraId="4104F285" w14:textId="77777777" w:rsidR="00D52F38" w:rsidRDefault="00D52F38" w:rsidP="003535AC"/>
    <w:p w14:paraId="2E0D3BFB" w14:textId="2DDAE160" w:rsidR="003535AC" w:rsidRPr="00D52F38" w:rsidRDefault="003535AC" w:rsidP="003535AC">
      <w:pPr>
        <w:rPr>
          <w:b/>
          <w:bCs/>
        </w:rPr>
      </w:pPr>
      <w:r w:rsidRPr="00D52F38">
        <w:rPr>
          <w:b/>
          <w:bCs/>
        </w:rPr>
        <w:t>Question B.6</w:t>
      </w:r>
    </w:p>
    <w:p w14:paraId="4CC2DBE8" w14:textId="77777777" w:rsidR="003535AC" w:rsidRDefault="003535AC" w:rsidP="003535AC">
      <w:r>
        <w:t>Quelle expression Python a pour valeur la liste [1,3,5,7,9,11] ?</w:t>
      </w:r>
    </w:p>
    <w:p w14:paraId="73EEEA8B" w14:textId="77777777" w:rsidR="00D52F38" w:rsidRDefault="00D52F38" w:rsidP="003535AC"/>
    <w:p w14:paraId="6A7B374F" w14:textId="458BB243" w:rsidR="003535AC" w:rsidRPr="00D52F38" w:rsidRDefault="003535AC" w:rsidP="003535AC">
      <w:pPr>
        <w:rPr>
          <w:b/>
          <w:bCs/>
        </w:rPr>
      </w:pPr>
      <w:r w:rsidRPr="00D52F38">
        <w:rPr>
          <w:b/>
          <w:bCs/>
        </w:rPr>
        <w:t>Réponses</w:t>
      </w:r>
    </w:p>
    <w:p w14:paraId="1405BE59" w14:textId="1B42827E" w:rsidR="003535AC" w:rsidRDefault="00D52F38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55FACBD" wp14:editId="46F995FC">
                <wp:simplePos x="0" y="0"/>
                <wp:positionH relativeFrom="margin">
                  <wp:posOffset>1838642</wp:posOffset>
                </wp:positionH>
                <wp:positionV relativeFrom="paragraph">
                  <wp:posOffset>6668</wp:posOffset>
                </wp:positionV>
                <wp:extent cx="4086225" cy="728345"/>
                <wp:effectExtent l="0" t="0" r="28575" b="14605"/>
                <wp:wrapNone/>
                <wp:docPr id="37" name="Zone de text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6225" cy="728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260A39" w14:textId="11D350D1" w:rsidR="00824DC3" w:rsidRDefault="00824DC3" w:rsidP="00D52F38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Ici on ne cherche pas à commencer à un mais à trois</w:t>
                            </w:r>
                          </w:p>
                          <w:p w14:paraId="6361642C" w14:textId="77777777" w:rsidR="00824DC3" w:rsidRDefault="00824DC3" w:rsidP="00D52F38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</w:p>
                          <w:p w14:paraId="4CA535BB" w14:textId="5782EC48" w:rsidR="00824DC3" w:rsidRDefault="00824DC3" w:rsidP="00D52F38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Ici on cherche à avoir une liste avec six élément et non cinq</w:t>
                            </w:r>
                          </w:p>
                          <w:p w14:paraId="2A4CDC01" w14:textId="3E30854B" w:rsidR="00824DC3" w:rsidRPr="00CB2483" w:rsidRDefault="00824DC3" w:rsidP="00D52F38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Ici on cherche à avoir une liste avec six éléments et non se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FACBD" id="Zone de texte 37" o:spid="_x0000_s1039" type="#_x0000_t202" style="position:absolute;left:0;text-align:left;margin-left:144.75pt;margin-top:.55pt;width:321.75pt;height:57.3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" fillcolor="white [3201]" strokeweight=".5pt">
                <v:textbox>
                  <w:txbxContent>
                    <w:p w14:paraId="27260A39" w14:textId="11D350D1" w:rsidR="00824DC3" w:rsidRDefault="00824DC3" w:rsidP="00D52F38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Ici on ne cherche pas à commencer à un mais à trois</w:t>
                      </w:r>
                    </w:p>
                    <w:p w14:paraId="6361642C" w14:textId="77777777" w:rsidR="00824DC3" w:rsidRDefault="00824DC3" w:rsidP="00D52F38">
                      <w:pPr>
                        <w:rPr>
                          <w:sz w:val="20"/>
                          <w:szCs w:val="16"/>
                        </w:rPr>
                      </w:pPr>
                    </w:p>
                    <w:p w14:paraId="4CA535BB" w14:textId="5782EC48" w:rsidR="00824DC3" w:rsidRDefault="00824DC3" w:rsidP="00D52F38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Ici on cherche à avoir une liste avec six élément et non cinq</w:t>
                      </w:r>
                    </w:p>
                    <w:p w14:paraId="2A4CDC01" w14:textId="3E30854B" w:rsidR="00824DC3" w:rsidRPr="00CB2483" w:rsidRDefault="00824DC3" w:rsidP="00D52F38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Ici on cherche à avoir une liste avec six éléments et non sep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3A35A74" wp14:editId="65D44D4B">
                <wp:simplePos x="0" y="0"/>
                <wp:positionH relativeFrom="column">
                  <wp:posOffset>-66357</wp:posOffset>
                </wp:positionH>
                <wp:positionV relativeFrom="paragraph">
                  <wp:posOffset>178118</wp:posOffset>
                </wp:positionV>
                <wp:extent cx="1766887" cy="166370"/>
                <wp:effectExtent l="19050" t="19050" r="24130" b="241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6887" cy="16637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8AC59" id="Rectangle 36" o:spid="_x0000_s1026" style="position:absolute;margin-left:-5.2pt;margin-top:14.05pt;width:139.1pt;height:13.1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" filled="f" strokecolor="red" strokeweight="2.25pt"/>
            </w:pict>
          </mc:Fallback>
        </mc:AlternateContent>
      </w:r>
      <w:r w:rsidR="003535AC">
        <w:t>A [2*i - 1 for i in range(6)]</w:t>
      </w:r>
      <w:r>
        <w:t xml:space="preserve"> </w:t>
      </w:r>
    </w:p>
    <w:p w14:paraId="3B641E58" w14:textId="77777777" w:rsidR="003535AC" w:rsidRDefault="003535AC" w:rsidP="003535AC">
      <w:r>
        <w:t>B [2*i + 1 for i in range(6)]</w:t>
      </w:r>
    </w:p>
    <w:p w14:paraId="0AECF0C9" w14:textId="77777777" w:rsidR="003535AC" w:rsidRDefault="003535AC" w:rsidP="003535AC">
      <w:r>
        <w:t>C [2*i + 1 for i in range(5)]</w:t>
      </w:r>
    </w:p>
    <w:p w14:paraId="4365FC16" w14:textId="66ED09FA" w:rsidR="003535AC" w:rsidRDefault="003535AC" w:rsidP="003535AC">
      <w:r>
        <w:t>D [2*i - 1 for i in range(7)]</w:t>
      </w:r>
    </w:p>
    <w:p w14:paraId="65FA1761" w14:textId="77777777" w:rsidR="00236F0A" w:rsidRDefault="00236F0A">
      <w:pPr>
        <w:spacing w:after="160" w:line="259" w:lineRule="auto"/>
        <w:jc w:val="left"/>
      </w:pPr>
      <w:r>
        <w:br w:type="page"/>
      </w:r>
    </w:p>
    <w:p w14:paraId="120A9EEC" w14:textId="66765DD1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lastRenderedPageBreak/>
        <w:t>Thème C : traitement de données en tables</w:t>
      </w:r>
    </w:p>
    <w:p w14:paraId="3C7F8034" w14:textId="77777777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C.1</w:t>
      </w:r>
    </w:p>
    <w:p w14:paraId="026614C6" w14:textId="77777777" w:rsidR="003535AC" w:rsidRDefault="003535AC" w:rsidP="003535AC">
      <w:r>
        <w:t>On considère la table suivants :</w:t>
      </w:r>
    </w:p>
    <w:p w14:paraId="2137A727" w14:textId="77777777" w:rsidR="003535AC" w:rsidRDefault="003535AC" w:rsidP="003535AC">
      <w:r>
        <w:t>t = [ {'type': 'marteau', 'prix': 17, 'quantité': 32},</w:t>
      </w:r>
    </w:p>
    <w:p w14:paraId="6F1457FD" w14:textId="3AE752A8" w:rsidR="003535AC" w:rsidRDefault="00263AA5" w:rsidP="00263AA5">
      <w:r>
        <w:t xml:space="preserve">        </w:t>
      </w:r>
      <w:r w:rsidR="003535AC">
        <w:t>{'type': 'scie', 'prix': 24, 'quantité': 3},</w:t>
      </w:r>
    </w:p>
    <w:p w14:paraId="7A806710" w14:textId="4F62833C" w:rsidR="003535AC" w:rsidRDefault="00263AA5" w:rsidP="003535AC">
      <w:r>
        <w:t xml:space="preserve">        </w:t>
      </w:r>
      <w:r w:rsidR="003535AC">
        <w:t>{'type': 'tournevis', 'prix': 8, 'quantité': 45} ]</w:t>
      </w:r>
    </w:p>
    <w:p w14:paraId="2AFECF38" w14:textId="77777777" w:rsidR="003535AC" w:rsidRDefault="003535AC" w:rsidP="003535AC">
      <w:r>
        <w:t xml:space="preserve">Quelle expression permet d'obtenir la </w:t>
      </w:r>
      <w:proofErr w:type="spellStart"/>
      <w:r>
        <w:t>quantié</w:t>
      </w:r>
      <w:proofErr w:type="spellEnd"/>
      <w:r>
        <w:t xml:space="preserve"> de scies ?</w:t>
      </w:r>
    </w:p>
    <w:p w14:paraId="66198840" w14:textId="77777777" w:rsidR="00236F0A" w:rsidRDefault="00236F0A" w:rsidP="003535AC"/>
    <w:p w14:paraId="0C605B4F" w14:textId="7743F8B0" w:rsidR="003535AC" w:rsidRPr="00236F0A" w:rsidRDefault="006512F7" w:rsidP="003535AC">
      <w:pPr>
        <w:rPr>
          <w:b/>
          <w:bCs/>
        </w:rPr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D8F356B" wp14:editId="6D8C4EF1">
                <wp:simplePos x="0" y="0"/>
                <wp:positionH relativeFrom="margin">
                  <wp:posOffset>1529080</wp:posOffset>
                </wp:positionH>
                <wp:positionV relativeFrom="paragraph">
                  <wp:posOffset>174625</wp:posOffset>
                </wp:positionV>
                <wp:extent cx="4086225" cy="923925"/>
                <wp:effectExtent l="0" t="0" r="28575" b="28575"/>
                <wp:wrapNone/>
                <wp:docPr id="40" name="Zone de text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6225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368622" w14:textId="77777777" w:rsidR="00824DC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</w:p>
                          <w:p w14:paraId="67AF0ADD" w14:textId="3E24D867" w:rsidR="00824DC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Ici on obtiendra la quantité de marteau</w:t>
                            </w:r>
                          </w:p>
                          <w:p w14:paraId="44C47B2D" w14:textId="48A1C837" w:rsidR="00824DC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 xml:space="preserve">Ici on aura une erreur 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Traceback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 (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most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 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recent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 call last): File "&lt;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stdin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&gt;", line 1, in &lt;module&gt; 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TypeError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: 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list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 indices must 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be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 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integers</w:t>
                            </w:r>
                            <w:proofErr w:type="spellEnd"/>
                            <w:r w:rsidRPr="006512F7">
                              <w:rPr>
                                <w:sz w:val="12"/>
                                <w:szCs w:val="8"/>
                              </w:rPr>
                              <w:t xml:space="preserve"> or slices, not </w:t>
                            </w:r>
                            <w:proofErr w:type="spellStart"/>
                            <w:r w:rsidRPr="006512F7">
                              <w:rPr>
                                <w:sz w:val="12"/>
                                <w:szCs w:val="8"/>
                              </w:rPr>
                              <w:t>str</w:t>
                            </w:r>
                            <w:proofErr w:type="spellEnd"/>
                          </w:p>
                          <w:p w14:paraId="49572FC6" w14:textId="77777777" w:rsidR="00824DC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Traceback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 xml:space="preserve"> (</w:t>
                            </w: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most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recent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 xml:space="preserve"> call last):</w:t>
                            </w:r>
                            <w:r>
                              <w:rPr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6512F7">
                              <w:rPr>
                                <w:sz w:val="20"/>
                                <w:szCs w:val="16"/>
                              </w:rPr>
                              <w:t>File "&lt;</w:t>
                            </w: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stdin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>&gt;", line 1, in &lt;module&gt;</w:t>
                            </w:r>
                          </w:p>
                          <w:p w14:paraId="40B6495C" w14:textId="2C487AA2" w:rsidR="00824DC3" w:rsidRPr="00CB248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TypeError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 xml:space="preserve">: </w:t>
                            </w: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list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 xml:space="preserve"> indices must </w:t>
                            </w: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be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integers</w:t>
                            </w:r>
                            <w:proofErr w:type="spellEnd"/>
                            <w:r w:rsidRPr="006512F7">
                              <w:rPr>
                                <w:sz w:val="20"/>
                                <w:szCs w:val="16"/>
                              </w:rPr>
                              <w:t xml:space="preserve"> or slices, not </w:t>
                            </w:r>
                            <w:proofErr w:type="spellStart"/>
                            <w:r w:rsidRPr="006512F7">
                              <w:rPr>
                                <w:sz w:val="20"/>
                                <w:szCs w:val="16"/>
                              </w:rPr>
                              <w:t>st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F356B" id="Zone de texte 40" o:spid="_x0000_s1040" type="#_x0000_t202" style="position:absolute;left:0;text-align:left;margin-left:120.4pt;margin-top:13.75pt;width:321.75pt;height:72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" fillcolor="white [3201]" strokeweight=".5pt">
                <v:textbox>
                  <w:txbxContent>
                    <w:p w14:paraId="16368622" w14:textId="77777777" w:rsidR="00824DC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</w:p>
                    <w:p w14:paraId="67AF0ADD" w14:textId="3E24D867" w:rsidR="00824DC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Ici on obtiendra la quantité de marteau</w:t>
                      </w:r>
                    </w:p>
                    <w:p w14:paraId="44C47B2D" w14:textId="48A1C837" w:rsidR="00824DC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 xml:space="preserve">Ici on aura une erreur 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Traceback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 (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most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 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recent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 call last): File "&lt;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stdin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&gt;", line 1, in &lt;module&gt; 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TypeError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: 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list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 indices must 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be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 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integers</w:t>
                      </w:r>
                      <w:proofErr w:type="spellEnd"/>
                      <w:r w:rsidRPr="006512F7">
                        <w:rPr>
                          <w:sz w:val="12"/>
                          <w:szCs w:val="8"/>
                        </w:rPr>
                        <w:t xml:space="preserve"> or slices, not </w:t>
                      </w:r>
                      <w:proofErr w:type="spellStart"/>
                      <w:r w:rsidRPr="006512F7">
                        <w:rPr>
                          <w:sz w:val="12"/>
                          <w:szCs w:val="8"/>
                        </w:rPr>
                        <w:t>str</w:t>
                      </w:r>
                      <w:proofErr w:type="spellEnd"/>
                    </w:p>
                    <w:p w14:paraId="49572FC6" w14:textId="77777777" w:rsidR="00824DC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Traceback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 xml:space="preserve"> (</w:t>
                      </w: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most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 xml:space="preserve"> </w:t>
                      </w: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recent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 xml:space="preserve"> call last):</w:t>
                      </w:r>
                      <w:r>
                        <w:rPr>
                          <w:sz w:val="20"/>
                          <w:szCs w:val="16"/>
                        </w:rPr>
                        <w:t xml:space="preserve"> </w:t>
                      </w:r>
                      <w:r w:rsidRPr="006512F7">
                        <w:rPr>
                          <w:sz w:val="20"/>
                          <w:szCs w:val="16"/>
                        </w:rPr>
                        <w:t>File "&lt;</w:t>
                      </w: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stdin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>&gt;", line 1, in &lt;module&gt;</w:t>
                      </w:r>
                    </w:p>
                    <w:p w14:paraId="40B6495C" w14:textId="2C487AA2" w:rsidR="00824DC3" w:rsidRPr="00CB248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TypeError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 xml:space="preserve">: </w:t>
                      </w: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list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 xml:space="preserve"> indices must </w:t>
                      </w: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be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 xml:space="preserve"> </w:t>
                      </w: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integers</w:t>
                      </w:r>
                      <w:proofErr w:type="spellEnd"/>
                      <w:r w:rsidRPr="006512F7">
                        <w:rPr>
                          <w:sz w:val="20"/>
                          <w:szCs w:val="16"/>
                        </w:rPr>
                        <w:t xml:space="preserve"> or slices, not </w:t>
                      </w:r>
                      <w:proofErr w:type="spellStart"/>
                      <w:r w:rsidRPr="006512F7">
                        <w:rPr>
                          <w:sz w:val="20"/>
                          <w:szCs w:val="16"/>
                        </w:rPr>
                        <w:t>str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263AA5"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E0B3BB9" wp14:editId="6EF25922">
                <wp:simplePos x="0" y="0"/>
                <wp:positionH relativeFrom="margin">
                  <wp:align>left</wp:align>
                </wp:positionH>
                <wp:positionV relativeFrom="paragraph">
                  <wp:posOffset>169863</wp:posOffset>
                </wp:positionV>
                <wp:extent cx="1080770" cy="185420"/>
                <wp:effectExtent l="19050" t="19050" r="24130" b="2413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770" cy="1854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1639E" id="Rectangle 39" o:spid="_x0000_s1026" style="position:absolute;margin-left:0;margin-top:13.4pt;width:85.1pt;height:14.6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" filled="f" strokecolor="red" strokeweight="2.25pt">
                <w10:wrap anchorx="margin"/>
              </v:rect>
            </w:pict>
          </mc:Fallback>
        </mc:AlternateContent>
      </w:r>
      <w:r w:rsidR="003535AC" w:rsidRPr="00236F0A">
        <w:rPr>
          <w:b/>
          <w:bCs/>
        </w:rPr>
        <w:t>Réponses</w:t>
      </w:r>
    </w:p>
    <w:p w14:paraId="679B8F82" w14:textId="2FD0C5E0" w:rsidR="003535AC" w:rsidRDefault="003535AC" w:rsidP="003535AC">
      <w:r>
        <w:t>A t[2]['quantité']</w:t>
      </w:r>
    </w:p>
    <w:p w14:paraId="55DD55B4" w14:textId="77777777" w:rsidR="003535AC" w:rsidRDefault="003535AC" w:rsidP="003535AC">
      <w:r>
        <w:t>B t[1]['quantité']</w:t>
      </w:r>
    </w:p>
    <w:p w14:paraId="272DAE50" w14:textId="77777777" w:rsidR="003535AC" w:rsidRDefault="003535AC" w:rsidP="003535AC">
      <w:r>
        <w:t>C t['quantité'][1]</w:t>
      </w:r>
    </w:p>
    <w:p w14:paraId="1E84F753" w14:textId="77777777" w:rsidR="003535AC" w:rsidRDefault="003535AC" w:rsidP="003535AC">
      <w:r>
        <w:t>D t['scies']['quantité']</w:t>
      </w:r>
    </w:p>
    <w:p w14:paraId="43A4AB31" w14:textId="77777777" w:rsidR="00236F0A" w:rsidRDefault="00236F0A" w:rsidP="003535AC"/>
    <w:p w14:paraId="6E10F0D5" w14:textId="7C8CE11A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C.2</w:t>
      </w:r>
    </w:p>
    <w:p w14:paraId="1AF418BD" w14:textId="77777777" w:rsidR="003535AC" w:rsidRDefault="003535AC" w:rsidP="003535AC">
      <w:r>
        <w:t>Quelle est la valeur de la variable table à la fin de l'exécution du script suivant :</w:t>
      </w:r>
    </w:p>
    <w:p w14:paraId="2165B9CB" w14:textId="77777777" w:rsidR="003535AC" w:rsidRDefault="003535AC" w:rsidP="003535AC">
      <w:r>
        <w:t>table = [[1, 2, 3], [1, 2, 3], [1, 2, 3], [1, 2, 3]]</w:t>
      </w:r>
    </w:p>
    <w:p w14:paraId="56955DE3" w14:textId="77777777" w:rsidR="003535AC" w:rsidRDefault="003535AC" w:rsidP="003535AC">
      <w:r>
        <w:t>table [1][2] = 5</w:t>
      </w:r>
    </w:p>
    <w:p w14:paraId="3164D69E" w14:textId="3FC51D0C" w:rsidR="00236F0A" w:rsidRDefault="00236F0A" w:rsidP="003535AC"/>
    <w:p w14:paraId="3B3FAFB2" w14:textId="7797130D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Réponses</w:t>
      </w:r>
    </w:p>
    <w:p w14:paraId="15441E87" w14:textId="79C2C1CB" w:rsidR="003535AC" w:rsidRDefault="006512F7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D6EDD2A" wp14:editId="2F7C7B42">
                <wp:simplePos x="0" y="0"/>
                <wp:positionH relativeFrom="margin">
                  <wp:posOffset>2609850</wp:posOffset>
                </wp:positionH>
                <wp:positionV relativeFrom="paragraph">
                  <wp:posOffset>5080</wp:posOffset>
                </wp:positionV>
                <wp:extent cx="3614737" cy="728345"/>
                <wp:effectExtent l="0" t="0" r="24130" b="14605"/>
                <wp:wrapNone/>
                <wp:docPr id="41" name="Zone de text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4737" cy="7283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397610" w14:textId="1D1EA405" w:rsidR="00824DC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Ici on faudrait faire t[0][1]</w:t>
                            </w:r>
                          </w:p>
                          <w:p w14:paraId="4B7B5E74" w14:textId="031189A7" w:rsidR="00824DC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Ici on faudrait faire t[1][0]</w:t>
                            </w:r>
                          </w:p>
                          <w:p w14:paraId="37730454" w14:textId="77777777" w:rsidR="00824DC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</w:p>
                          <w:p w14:paraId="25BC5F57" w14:textId="6FC35515" w:rsidR="00824DC3" w:rsidRPr="00CB2483" w:rsidRDefault="00824DC3" w:rsidP="006512F7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sz w:val="20"/>
                                <w:szCs w:val="16"/>
                              </w:rPr>
                              <w:t>Ici on faudrait faire t[3][1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EDD2A" id="Zone de texte 41" o:spid="_x0000_s1041" type="#_x0000_t202" style="position:absolute;left:0;text-align:left;margin-left:205.5pt;margin-top:.4pt;width:284.6pt;height:57.3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" fillcolor="white [3201]" strokeweight=".5pt">
                <v:textbox>
                  <w:txbxContent>
                    <w:p w14:paraId="00397610" w14:textId="1D1EA405" w:rsidR="00824DC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Ici on faudrait faire t[0][1]</w:t>
                      </w:r>
                    </w:p>
                    <w:p w14:paraId="4B7B5E74" w14:textId="031189A7" w:rsidR="00824DC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Ici on faudrait faire t[1][0]</w:t>
                      </w:r>
                    </w:p>
                    <w:p w14:paraId="37730454" w14:textId="77777777" w:rsidR="00824DC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</w:p>
                    <w:p w14:paraId="25BC5F57" w14:textId="6FC35515" w:rsidR="00824DC3" w:rsidRPr="00CB2483" w:rsidRDefault="00824DC3" w:rsidP="006512F7">
                      <w:pPr>
                        <w:rPr>
                          <w:sz w:val="20"/>
                          <w:szCs w:val="16"/>
                        </w:rPr>
                      </w:pPr>
                      <w:r>
                        <w:rPr>
                          <w:sz w:val="20"/>
                          <w:szCs w:val="16"/>
                        </w:rPr>
                        <w:t>Ici on faudrait faire t[3][1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535AC">
        <w:t>A [[1, 5, 3], [1, 2, 3], [1, 2, 3], [1, 2, 3]]</w:t>
      </w:r>
      <w:r>
        <w:t xml:space="preserve"> </w:t>
      </w:r>
    </w:p>
    <w:p w14:paraId="7153D2DE" w14:textId="3994E559" w:rsidR="003535AC" w:rsidRDefault="006512F7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02F69CA" wp14:editId="44FA04D0">
                <wp:simplePos x="0" y="0"/>
                <wp:positionH relativeFrom="column">
                  <wp:posOffset>-56832</wp:posOffset>
                </wp:positionH>
                <wp:positionV relativeFrom="paragraph">
                  <wp:posOffset>177483</wp:posOffset>
                </wp:positionV>
                <wp:extent cx="2528887" cy="157162"/>
                <wp:effectExtent l="19050" t="19050" r="24130" b="1460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8887" cy="15716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1F3376" id="Rectangle 42" o:spid="_x0000_s1026" style="position:absolute;margin-left:-4.45pt;margin-top:14pt;width:199.1pt;height:1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" filled="f" strokecolor="red" strokeweight="2.25pt"/>
            </w:pict>
          </mc:Fallback>
        </mc:AlternateContent>
      </w:r>
      <w:r w:rsidR="003535AC">
        <w:t>B [[1, 2, 3], [5, 2, 3], [1, 2, 3], [1, 2, 3]]</w:t>
      </w:r>
    </w:p>
    <w:p w14:paraId="37CD86D6" w14:textId="77777777" w:rsidR="003535AC" w:rsidRDefault="003535AC" w:rsidP="003535AC">
      <w:r>
        <w:t>C [[1, 2, 3], [1, 2, 5], [1, 2, 3], [1, 2, 3]]</w:t>
      </w:r>
    </w:p>
    <w:p w14:paraId="62BA80B4" w14:textId="77777777" w:rsidR="003535AC" w:rsidRDefault="003535AC" w:rsidP="003535AC">
      <w:r>
        <w:t>D [[1, 2, 3], [1, 2, 3], [1, 2, 3], [1, 5, 3]]</w:t>
      </w:r>
    </w:p>
    <w:p w14:paraId="45DA1A7D" w14:textId="77777777" w:rsidR="00236F0A" w:rsidRDefault="00236F0A" w:rsidP="003535AC"/>
    <w:p w14:paraId="27E865BD" w14:textId="048A39DA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C.3</w:t>
      </w:r>
    </w:p>
    <w:p w14:paraId="1993D02A" w14:textId="5B371363" w:rsidR="003535AC" w:rsidRDefault="003535AC" w:rsidP="003535AC">
      <w:r>
        <w:t>Qu'est-ce que le CSV ?</w:t>
      </w:r>
    </w:p>
    <w:p w14:paraId="6AEF9EF8" w14:textId="77777777" w:rsidR="00236F0A" w:rsidRDefault="00236F0A" w:rsidP="003535AC"/>
    <w:p w14:paraId="56A5A031" w14:textId="099C24DF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Réponses</w:t>
      </w:r>
    </w:p>
    <w:p w14:paraId="2AFF55D6" w14:textId="463F4452" w:rsidR="003535AC" w:rsidRDefault="00236F0A" w:rsidP="003535AC"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5F72398" wp14:editId="56E50B92">
                <wp:simplePos x="0" y="0"/>
                <wp:positionH relativeFrom="column">
                  <wp:posOffset>-33020</wp:posOffset>
                </wp:positionH>
                <wp:positionV relativeFrom="paragraph">
                  <wp:posOffset>180975</wp:posOffset>
                </wp:positionV>
                <wp:extent cx="3914775" cy="194945"/>
                <wp:effectExtent l="19050" t="19050" r="28575" b="1460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4775" cy="1949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56A0B" id="Rectangle 38" o:spid="_x0000_s1026" style="position:absolute;margin-left:-2.6pt;margin-top:14.25pt;width:308.25pt;height:15.3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" filled="f" strokecolor="red" strokeweight="2.25pt"/>
            </w:pict>
          </mc:Fallback>
        </mc:AlternateContent>
      </w:r>
      <w:r w:rsidR="003535AC">
        <w:t>A Un langage de programmation</w:t>
      </w:r>
    </w:p>
    <w:p w14:paraId="208CCB03" w14:textId="77777777" w:rsidR="003535AC" w:rsidRDefault="003535AC" w:rsidP="003535AC">
      <w:r>
        <w:t>B Un format de fichier permettant de stocker de l’information</w:t>
      </w:r>
    </w:p>
    <w:p w14:paraId="5454E484" w14:textId="77777777" w:rsidR="003535AC" w:rsidRDefault="003535AC" w:rsidP="003535AC">
      <w:r>
        <w:t>C Un algorithme permettant de rechercher une information dans un fichier</w:t>
      </w:r>
    </w:p>
    <w:p w14:paraId="57CF7F28" w14:textId="77777777" w:rsidR="003535AC" w:rsidRDefault="003535AC" w:rsidP="003535AC">
      <w:proofErr w:type="spellStart"/>
      <w:r>
        <w:t>D Un</w:t>
      </w:r>
      <w:proofErr w:type="spellEnd"/>
      <w:r>
        <w:t xml:space="preserve"> format de fichier permettant de définir le style d’une page web</w:t>
      </w:r>
    </w:p>
    <w:p w14:paraId="29C6A85C" w14:textId="77777777" w:rsidR="00236F0A" w:rsidRDefault="00236F0A" w:rsidP="003535AC"/>
    <w:p w14:paraId="4E4E0E40" w14:textId="25402B37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C.4</w:t>
      </w:r>
    </w:p>
    <w:p w14:paraId="57D549E9" w14:textId="340D689B" w:rsidR="003535AC" w:rsidRDefault="003535AC" w:rsidP="003535AC">
      <w:r>
        <w:t>Par quelle expression remplacer les pointillés dans le programme Python suivant, pour que son exécution</w:t>
      </w:r>
      <w:r w:rsidR="00E91D09">
        <w:t xml:space="preserve"> </w:t>
      </w:r>
      <w:r>
        <w:t>affiche le numéro de Dupond ?</w:t>
      </w:r>
    </w:p>
    <w:p w14:paraId="1A9E1003" w14:textId="77777777" w:rsidR="00E91D09" w:rsidRDefault="003535AC" w:rsidP="003535AC">
      <w:proofErr w:type="spellStart"/>
      <w:r>
        <w:t>repertoire</w:t>
      </w:r>
      <w:proofErr w:type="spellEnd"/>
      <w:r>
        <w:t xml:space="preserve"> = [ {'</w:t>
      </w:r>
      <w:proofErr w:type="spellStart"/>
      <w:r>
        <w:t>nom':'Dupont</w:t>
      </w:r>
      <w:proofErr w:type="spellEnd"/>
      <w:r>
        <w:t>', 'tel':'5234'},</w:t>
      </w:r>
      <w:r w:rsidR="00E91D09">
        <w:t xml:space="preserve"> </w:t>
      </w:r>
      <w:r>
        <w:t>{'</w:t>
      </w:r>
      <w:proofErr w:type="spellStart"/>
      <w:r>
        <w:t>nom':'Tournesol</w:t>
      </w:r>
      <w:proofErr w:type="spellEnd"/>
      <w:r>
        <w:t>', 'tel':'5248'},</w:t>
      </w:r>
    </w:p>
    <w:p w14:paraId="77D5C13E" w14:textId="596F464A" w:rsidR="003535AC" w:rsidRDefault="00E91D09" w:rsidP="00E91D09">
      <w:pPr>
        <w:ind w:left="708"/>
      </w:pPr>
      <w:r>
        <w:t xml:space="preserve">          </w:t>
      </w:r>
      <w:r w:rsidR="003535AC">
        <w:t>{'</w:t>
      </w:r>
      <w:proofErr w:type="spellStart"/>
      <w:r w:rsidR="003535AC">
        <w:t>nom':'Dupond</w:t>
      </w:r>
      <w:proofErr w:type="spellEnd"/>
      <w:r w:rsidR="003535AC">
        <w:t>', 'tel':'3452'}]</w:t>
      </w:r>
    </w:p>
    <w:p w14:paraId="5E634C60" w14:textId="77777777" w:rsidR="003535AC" w:rsidRDefault="003535AC" w:rsidP="003535AC">
      <w:r>
        <w:t>for i in range(</w:t>
      </w:r>
      <w:proofErr w:type="spellStart"/>
      <w:r>
        <w:t>len</w:t>
      </w:r>
      <w:proofErr w:type="spellEnd"/>
      <w:r>
        <w:t>(</w:t>
      </w:r>
      <w:proofErr w:type="spellStart"/>
      <w:r>
        <w:t>repertoire</w:t>
      </w:r>
      <w:proofErr w:type="spellEnd"/>
      <w:r>
        <w:t>)):</w:t>
      </w:r>
    </w:p>
    <w:p w14:paraId="2275EB99" w14:textId="77777777" w:rsidR="003535AC" w:rsidRDefault="003535AC" w:rsidP="00E91D09">
      <w:pPr>
        <w:ind w:firstLine="708"/>
      </w:pPr>
      <w:r>
        <w:t>if ...... :</w:t>
      </w:r>
    </w:p>
    <w:p w14:paraId="20DC1590" w14:textId="77777777" w:rsidR="003535AC" w:rsidRDefault="003535AC" w:rsidP="00E91D09">
      <w:pPr>
        <w:ind w:left="708" w:firstLine="708"/>
      </w:pPr>
      <w:proofErr w:type="spellStart"/>
      <w:r>
        <w:t>print</w:t>
      </w:r>
      <w:proofErr w:type="spellEnd"/>
      <w:r>
        <w:t>(</w:t>
      </w:r>
      <w:proofErr w:type="spellStart"/>
      <w:r>
        <w:t>repertoire</w:t>
      </w:r>
      <w:proofErr w:type="spellEnd"/>
      <w:r>
        <w:t>[i]['tel'])</w:t>
      </w:r>
    </w:p>
    <w:p w14:paraId="356B4CDC" w14:textId="77777777" w:rsidR="00236F0A" w:rsidRDefault="00236F0A" w:rsidP="003535AC"/>
    <w:p w14:paraId="36340C01" w14:textId="21FFD411" w:rsidR="003535AC" w:rsidRPr="00236F0A" w:rsidRDefault="00010BF1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E7747EC" wp14:editId="1D181378">
                <wp:simplePos x="0" y="0"/>
                <wp:positionH relativeFrom="column">
                  <wp:posOffset>1333818</wp:posOffset>
                </wp:positionH>
                <wp:positionV relativeFrom="paragraph">
                  <wp:posOffset>32385</wp:posOffset>
                </wp:positionV>
                <wp:extent cx="3638550" cy="295275"/>
                <wp:effectExtent l="0" t="0" r="19050" b="28575"/>
                <wp:wrapNone/>
                <wp:docPr id="43" name="Zone de text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85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01C15D" w14:textId="0A9DE865" w:rsidR="00824DC3" w:rsidRDefault="00824DC3">
                            <w:r>
                              <w:t xml:space="preserve">Erreur : nom </w:t>
                            </w:r>
                            <w:proofErr w:type="spellStart"/>
                            <w:r>
                              <w:t>is</w:t>
                            </w:r>
                            <w:proofErr w:type="spellEnd"/>
                            <w:r>
                              <w:t xml:space="preserve"> not </w:t>
                            </w:r>
                            <w:proofErr w:type="spellStart"/>
                            <w:r>
                              <w:t>define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747EC" id="Zone de texte 43" o:spid="_x0000_s1042" type="#_x0000_t202" style="position:absolute;left:0;text-align:left;margin-left:105.05pt;margin-top:2.55pt;width:286.5pt;height:23.25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" fillcolor="white [3201]" strokeweight=".5pt">
                <v:textbox>
                  <w:txbxContent>
                    <w:p w14:paraId="7E01C15D" w14:textId="0A9DE865" w:rsidR="00824DC3" w:rsidRDefault="00824DC3">
                      <w:r>
                        <w:t xml:space="preserve">Erreur : nom </w:t>
                      </w:r>
                      <w:proofErr w:type="spellStart"/>
                      <w:r>
                        <w:t>is</w:t>
                      </w:r>
                      <w:proofErr w:type="spellEnd"/>
                      <w:r>
                        <w:t xml:space="preserve"> not </w:t>
                      </w:r>
                      <w:proofErr w:type="spellStart"/>
                      <w:r>
                        <w:t>define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535AC" w:rsidRPr="00236F0A">
        <w:rPr>
          <w:b/>
          <w:bCs/>
        </w:rPr>
        <w:t>Réponses</w:t>
      </w:r>
    </w:p>
    <w:p w14:paraId="05BD6246" w14:textId="59884031" w:rsidR="003535AC" w:rsidRDefault="004C184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136C8B" wp14:editId="65BF56E8">
                <wp:simplePos x="0" y="0"/>
                <wp:positionH relativeFrom="column">
                  <wp:posOffset>1981518</wp:posOffset>
                </wp:positionH>
                <wp:positionV relativeFrom="paragraph">
                  <wp:posOffset>157163</wp:posOffset>
                </wp:positionV>
                <wp:extent cx="3338512" cy="276225"/>
                <wp:effectExtent l="0" t="0" r="14605" b="28575"/>
                <wp:wrapNone/>
                <wp:docPr id="44" name="Zone de text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8512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3D4604" w14:textId="5F0B6618" w:rsidR="00824DC3" w:rsidRPr="004C1846" w:rsidRDefault="00824DC3">
                            <w:pPr>
                              <w:rPr>
                                <w:sz w:val="22"/>
                                <w:szCs w:val="18"/>
                              </w:rPr>
                            </w:pPr>
                            <w:proofErr w:type="spellStart"/>
                            <w:r w:rsidRPr="004C1846">
                              <w:rPr>
                                <w:sz w:val="22"/>
                                <w:szCs w:val="18"/>
                              </w:rPr>
                              <w:t>TypeError</w:t>
                            </w:r>
                            <w:proofErr w:type="spellEnd"/>
                            <w:r w:rsidRPr="004C1846">
                              <w:rPr>
                                <w:sz w:val="22"/>
                                <w:szCs w:val="18"/>
                              </w:rPr>
                              <w:t xml:space="preserve">: </w:t>
                            </w:r>
                            <w:proofErr w:type="spellStart"/>
                            <w:r w:rsidRPr="004C1846">
                              <w:rPr>
                                <w:sz w:val="22"/>
                                <w:szCs w:val="18"/>
                              </w:rPr>
                              <w:t>list</w:t>
                            </w:r>
                            <w:proofErr w:type="spellEnd"/>
                            <w:r w:rsidRPr="004C1846">
                              <w:rPr>
                                <w:sz w:val="22"/>
                                <w:szCs w:val="18"/>
                              </w:rPr>
                              <w:t xml:space="preserve"> indices must </w:t>
                            </w:r>
                            <w:proofErr w:type="spellStart"/>
                            <w:r w:rsidRPr="004C1846">
                              <w:rPr>
                                <w:sz w:val="22"/>
                                <w:szCs w:val="18"/>
                              </w:rPr>
                              <w:t>be</w:t>
                            </w:r>
                            <w:proofErr w:type="spellEnd"/>
                            <w:r w:rsidRPr="004C1846">
                              <w:rPr>
                                <w:sz w:val="22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C1846">
                              <w:rPr>
                                <w:sz w:val="22"/>
                                <w:szCs w:val="18"/>
                              </w:rPr>
                              <w:t>integers</w:t>
                            </w:r>
                            <w:proofErr w:type="spellEnd"/>
                            <w:r w:rsidRPr="004C1846">
                              <w:rPr>
                                <w:sz w:val="22"/>
                                <w:szCs w:val="18"/>
                              </w:rPr>
                              <w:t xml:space="preserve"> or slices, not </w:t>
                            </w:r>
                            <w:proofErr w:type="spellStart"/>
                            <w:r w:rsidRPr="004C1846">
                              <w:rPr>
                                <w:sz w:val="22"/>
                                <w:szCs w:val="18"/>
                              </w:rPr>
                              <w:t>st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136C8B" id="Zone de texte 44" o:spid="_x0000_s1043" type="#_x0000_t202" style="position:absolute;left:0;text-align:left;margin-left:156.05pt;margin-top:12.4pt;width:262.85pt;height:21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" fillcolor="white [3201]" strokeweight=".5pt">
                <v:textbox>
                  <w:txbxContent>
                    <w:p w14:paraId="483D4604" w14:textId="5F0B6618" w:rsidR="00824DC3" w:rsidRPr="004C1846" w:rsidRDefault="00824DC3">
                      <w:pPr>
                        <w:rPr>
                          <w:sz w:val="22"/>
                          <w:szCs w:val="18"/>
                        </w:rPr>
                      </w:pPr>
                      <w:proofErr w:type="spellStart"/>
                      <w:r w:rsidRPr="004C1846">
                        <w:rPr>
                          <w:sz w:val="22"/>
                          <w:szCs w:val="18"/>
                        </w:rPr>
                        <w:t>TypeError</w:t>
                      </w:r>
                      <w:proofErr w:type="spellEnd"/>
                      <w:r w:rsidRPr="004C1846">
                        <w:rPr>
                          <w:sz w:val="22"/>
                          <w:szCs w:val="18"/>
                        </w:rPr>
                        <w:t xml:space="preserve">: </w:t>
                      </w:r>
                      <w:proofErr w:type="spellStart"/>
                      <w:r w:rsidRPr="004C1846">
                        <w:rPr>
                          <w:sz w:val="22"/>
                          <w:szCs w:val="18"/>
                        </w:rPr>
                        <w:t>list</w:t>
                      </w:r>
                      <w:proofErr w:type="spellEnd"/>
                      <w:r w:rsidRPr="004C1846">
                        <w:rPr>
                          <w:sz w:val="22"/>
                          <w:szCs w:val="18"/>
                        </w:rPr>
                        <w:t xml:space="preserve"> indices must </w:t>
                      </w:r>
                      <w:proofErr w:type="spellStart"/>
                      <w:r w:rsidRPr="004C1846">
                        <w:rPr>
                          <w:sz w:val="22"/>
                          <w:szCs w:val="18"/>
                        </w:rPr>
                        <w:t>be</w:t>
                      </w:r>
                      <w:proofErr w:type="spellEnd"/>
                      <w:r w:rsidRPr="004C1846">
                        <w:rPr>
                          <w:sz w:val="22"/>
                          <w:szCs w:val="18"/>
                        </w:rPr>
                        <w:t xml:space="preserve"> </w:t>
                      </w:r>
                      <w:proofErr w:type="spellStart"/>
                      <w:r w:rsidRPr="004C1846">
                        <w:rPr>
                          <w:sz w:val="22"/>
                          <w:szCs w:val="18"/>
                        </w:rPr>
                        <w:t>integers</w:t>
                      </w:r>
                      <w:proofErr w:type="spellEnd"/>
                      <w:r w:rsidRPr="004C1846">
                        <w:rPr>
                          <w:sz w:val="22"/>
                          <w:szCs w:val="18"/>
                        </w:rPr>
                        <w:t xml:space="preserve"> or slices, not </w:t>
                      </w:r>
                      <w:proofErr w:type="spellStart"/>
                      <w:r w:rsidRPr="004C1846">
                        <w:rPr>
                          <w:sz w:val="22"/>
                          <w:szCs w:val="18"/>
                        </w:rPr>
                        <w:t>st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535AC">
        <w:t>A nom == 'Dupond'</w:t>
      </w:r>
      <w:r w:rsidR="00010BF1">
        <w:t xml:space="preserve"> </w:t>
      </w:r>
    </w:p>
    <w:p w14:paraId="4D6FDE16" w14:textId="5602F7DD" w:rsidR="003535AC" w:rsidRDefault="003535AC" w:rsidP="003535AC">
      <w:r>
        <w:t xml:space="preserve">B </w:t>
      </w:r>
      <w:proofErr w:type="spellStart"/>
      <w:r>
        <w:t>repertoire</w:t>
      </w:r>
      <w:proofErr w:type="spellEnd"/>
      <w:r>
        <w:t>['nom'] == 'Dupond'</w:t>
      </w:r>
    </w:p>
    <w:p w14:paraId="57A7D6D8" w14:textId="3AF72557" w:rsidR="003535AC" w:rsidRDefault="004C184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6603C8B" wp14:editId="6920DF3C">
                <wp:simplePos x="0" y="0"/>
                <wp:positionH relativeFrom="column">
                  <wp:posOffset>-42545</wp:posOffset>
                </wp:positionH>
                <wp:positionV relativeFrom="paragraph">
                  <wp:posOffset>159068</wp:posOffset>
                </wp:positionV>
                <wp:extent cx="2190750" cy="209550"/>
                <wp:effectExtent l="19050" t="19050" r="19050" b="1905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209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E53AD5" id="Rectangle 47" o:spid="_x0000_s1026" style="position:absolute;margin-left:-3.35pt;margin-top:12.55pt;width:172.5pt;height:16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" filled="f" strokecolor="red" strokeweight="2.25pt"/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C0BE091" wp14:editId="0F372481">
                <wp:simplePos x="0" y="0"/>
                <wp:positionH relativeFrom="column">
                  <wp:posOffset>1724343</wp:posOffset>
                </wp:positionH>
                <wp:positionV relativeFrom="paragraph">
                  <wp:posOffset>78105</wp:posOffset>
                </wp:positionV>
                <wp:extent cx="1085850" cy="128588"/>
                <wp:effectExtent l="0" t="57150" r="19050" b="24130"/>
                <wp:wrapNone/>
                <wp:docPr id="46" name="Connecteur droit avec flèch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85850" cy="1285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5B4BF6" id="Connecteur droit avec flèche 46" o:spid="_x0000_s1026" type="#_x0000_t32" style="position:absolute;margin-left:135.8pt;margin-top:6.15pt;width:85.5pt;height:10.15pt;flip:x 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AC5488" wp14:editId="361819A1">
                <wp:simplePos x="0" y="0"/>
                <wp:positionH relativeFrom="column">
                  <wp:posOffset>2795905</wp:posOffset>
                </wp:positionH>
                <wp:positionV relativeFrom="paragraph">
                  <wp:posOffset>86995</wp:posOffset>
                </wp:positionV>
                <wp:extent cx="2509520" cy="242887"/>
                <wp:effectExtent l="0" t="0" r="24130" b="24130"/>
                <wp:wrapNone/>
                <wp:docPr id="45" name="Zone de text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9520" cy="2428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6BA25C" w14:textId="12A3808E" w:rsidR="00824DC3" w:rsidRDefault="00824DC3">
                            <w:r>
                              <w:t>Ne retournera ri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AC5488" id="Zone de texte 45" o:spid="_x0000_s1044" type="#_x0000_t202" style="position:absolute;left:0;text-align:left;margin-left:220.15pt;margin-top:6.85pt;width:197.6pt;height:19.1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" fillcolor="white [3201]" strokeweight=".5pt">
                <v:textbox>
                  <w:txbxContent>
                    <w:p w14:paraId="366BA25C" w14:textId="12A3808E" w:rsidR="00824DC3" w:rsidRDefault="00824DC3">
                      <w:r>
                        <w:t>Ne retournera rien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 xml:space="preserve">C </w:t>
      </w:r>
      <w:proofErr w:type="spellStart"/>
      <w:r w:rsidR="003535AC">
        <w:t>repertoire</w:t>
      </w:r>
      <w:proofErr w:type="spellEnd"/>
      <w:r w:rsidR="003535AC">
        <w:t>[i] == 'Dupond'</w:t>
      </w:r>
    </w:p>
    <w:p w14:paraId="2EA4B548" w14:textId="25D88C01" w:rsidR="003535AC" w:rsidRDefault="003535AC" w:rsidP="003535AC">
      <w:r>
        <w:t xml:space="preserve">D </w:t>
      </w:r>
      <w:proofErr w:type="spellStart"/>
      <w:r>
        <w:t>repertoire</w:t>
      </w:r>
      <w:proofErr w:type="spellEnd"/>
      <w:r>
        <w:t>[i]['nom'] == 'Dupond'</w:t>
      </w:r>
    </w:p>
    <w:p w14:paraId="231BAFEE" w14:textId="2D20F4F0" w:rsidR="00236F0A" w:rsidRDefault="00236F0A" w:rsidP="003535AC"/>
    <w:p w14:paraId="6461637E" w14:textId="77777777" w:rsidR="004C1846" w:rsidRDefault="004C1846" w:rsidP="003535AC"/>
    <w:p w14:paraId="4ED46DE7" w14:textId="70706691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lastRenderedPageBreak/>
        <w:t>Question C.5</w:t>
      </w:r>
    </w:p>
    <w:p w14:paraId="46892729" w14:textId="77777777" w:rsidR="003535AC" w:rsidRDefault="003535AC" w:rsidP="003535AC">
      <w:r>
        <w:t>On utilise habituellement un fichier d'extension csv pour quel type de données ?</w:t>
      </w:r>
    </w:p>
    <w:p w14:paraId="3D4064AF" w14:textId="4985D243" w:rsidR="00236F0A" w:rsidRDefault="0007325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DE02111" wp14:editId="6A4D4C0B">
                <wp:simplePos x="0" y="0"/>
                <wp:positionH relativeFrom="column">
                  <wp:posOffset>3067368</wp:posOffset>
                </wp:positionH>
                <wp:positionV relativeFrom="paragraph">
                  <wp:posOffset>145098</wp:posOffset>
                </wp:positionV>
                <wp:extent cx="2662237" cy="276225"/>
                <wp:effectExtent l="0" t="0" r="24130" b="28575"/>
                <wp:wrapNone/>
                <wp:docPr id="52" name="Zone de text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2237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613F03" w14:textId="3A802AF7" w:rsidR="00824DC3" w:rsidRPr="00073256" w:rsidRDefault="00824DC3">
                            <w:pPr>
                              <w:rPr>
                                <w:sz w:val="22"/>
                                <w:szCs w:val="18"/>
                              </w:rPr>
                            </w:pPr>
                            <w:r w:rsidRPr="00073256">
                              <w:rPr>
                                <w:sz w:val="22"/>
                                <w:szCs w:val="18"/>
                              </w:rPr>
                              <w:t>On utilisera le png ou le jpeg par exe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02111" id="Zone de texte 52" o:spid="_x0000_s1045" type="#_x0000_t202" style="position:absolute;left:0;text-align:left;margin-left:241.55pt;margin-top:11.45pt;width:209.6pt;height:21.7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" fillcolor="white [3201]" strokeweight=".5pt">
                <v:textbox>
                  <w:txbxContent>
                    <w:p w14:paraId="56613F03" w14:textId="3A802AF7" w:rsidR="00824DC3" w:rsidRPr="00073256" w:rsidRDefault="00824DC3">
                      <w:pPr>
                        <w:rPr>
                          <w:sz w:val="22"/>
                          <w:szCs w:val="18"/>
                        </w:rPr>
                      </w:pPr>
                      <w:r w:rsidRPr="00073256">
                        <w:rPr>
                          <w:sz w:val="22"/>
                          <w:szCs w:val="18"/>
                        </w:rPr>
                        <w:t>On utilisera le png ou le jpeg par exemple</w:t>
                      </w:r>
                    </w:p>
                  </w:txbxContent>
                </v:textbox>
              </v:shape>
            </w:pict>
          </mc:Fallback>
        </mc:AlternateContent>
      </w:r>
    </w:p>
    <w:p w14:paraId="16B02D7C" w14:textId="44890E8B" w:rsidR="003535AC" w:rsidRPr="00236F0A" w:rsidRDefault="00073256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8FFB580" wp14:editId="5FB02125">
                <wp:simplePos x="0" y="0"/>
                <wp:positionH relativeFrom="column">
                  <wp:posOffset>2543493</wp:posOffset>
                </wp:positionH>
                <wp:positionV relativeFrom="paragraph">
                  <wp:posOffset>112713</wp:posOffset>
                </wp:positionV>
                <wp:extent cx="538162" cy="157162"/>
                <wp:effectExtent l="38100" t="0" r="14605" b="71755"/>
                <wp:wrapNone/>
                <wp:docPr id="53" name="Connecteur droit avec flèch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8162" cy="1571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0C5734" id="Connecteur droit avec flèche 53" o:spid="_x0000_s1026" type="#_x0000_t32" style="position:absolute;margin-left:200.3pt;margin-top:8.9pt;width:42.35pt;height:12.35pt;flip:x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 w:rsidR="003535AC" w:rsidRPr="00236F0A">
        <w:rPr>
          <w:b/>
          <w:bCs/>
        </w:rPr>
        <w:t>Réponses</w:t>
      </w:r>
    </w:p>
    <w:p w14:paraId="7FCD9C80" w14:textId="6C814214" w:rsidR="003535AC" w:rsidRDefault="004C184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E41632" wp14:editId="62F51C74">
                <wp:simplePos x="0" y="0"/>
                <wp:positionH relativeFrom="column">
                  <wp:posOffset>3167379</wp:posOffset>
                </wp:positionH>
                <wp:positionV relativeFrom="paragraph">
                  <wp:posOffset>70803</wp:posOffset>
                </wp:positionV>
                <wp:extent cx="2238375" cy="237807"/>
                <wp:effectExtent l="0" t="0" r="28575" b="10160"/>
                <wp:wrapNone/>
                <wp:docPr id="50" name="Zone de text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2378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E2D9DE" w14:textId="77F71B19" w:rsidR="00824DC3" w:rsidRPr="004C1846" w:rsidRDefault="00824DC3">
                            <w:pPr>
                              <w:rPr>
                                <w:sz w:val="18"/>
                                <w:szCs w:val="14"/>
                              </w:rPr>
                            </w:pPr>
                            <w:r w:rsidRPr="004C1846">
                              <w:rPr>
                                <w:sz w:val="18"/>
                                <w:szCs w:val="14"/>
                              </w:rPr>
                              <w:t xml:space="preserve">On utilisera le </w:t>
                            </w:r>
                            <w:proofErr w:type="spellStart"/>
                            <w:r w:rsidRPr="004C1846">
                              <w:rPr>
                                <w:sz w:val="18"/>
                                <w:szCs w:val="14"/>
                              </w:rPr>
                              <w:t>wav</w:t>
                            </w:r>
                            <w:proofErr w:type="spellEnd"/>
                            <w:r w:rsidRPr="004C1846">
                              <w:rPr>
                                <w:sz w:val="18"/>
                                <w:szCs w:val="14"/>
                              </w:rPr>
                              <w:t xml:space="preserve"> ou le mp3 par exe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41632" id="Zone de texte 50" o:spid="_x0000_s1046" type="#_x0000_t202" style="position:absolute;left:0;text-align:left;margin-left:249.4pt;margin-top:5.6pt;width:176.25pt;height:18.7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" fillcolor="white [3201]" strokeweight=".5pt">
                <v:textbox>
                  <w:txbxContent>
                    <w:p w14:paraId="08E2D9DE" w14:textId="77F71B19" w:rsidR="00824DC3" w:rsidRPr="004C1846" w:rsidRDefault="00824DC3">
                      <w:pPr>
                        <w:rPr>
                          <w:sz w:val="18"/>
                          <w:szCs w:val="14"/>
                        </w:rPr>
                      </w:pPr>
                      <w:r w:rsidRPr="004C1846">
                        <w:rPr>
                          <w:sz w:val="18"/>
                          <w:szCs w:val="14"/>
                        </w:rPr>
                        <w:t xml:space="preserve">On utilisera le </w:t>
                      </w:r>
                      <w:proofErr w:type="spellStart"/>
                      <w:r w:rsidRPr="004C1846">
                        <w:rPr>
                          <w:sz w:val="18"/>
                          <w:szCs w:val="14"/>
                        </w:rPr>
                        <w:t>wav</w:t>
                      </w:r>
                      <w:proofErr w:type="spellEnd"/>
                      <w:r w:rsidRPr="004C1846">
                        <w:rPr>
                          <w:sz w:val="18"/>
                          <w:szCs w:val="14"/>
                        </w:rPr>
                        <w:t xml:space="preserve"> ou le mp3 par exemple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A des données structurées graphiquement</w:t>
      </w:r>
    </w:p>
    <w:p w14:paraId="0DF9CC05" w14:textId="7A8EBD88" w:rsidR="003535AC" w:rsidRDefault="004C184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10A061D" wp14:editId="2426605B">
                <wp:simplePos x="0" y="0"/>
                <wp:positionH relativeFrom="column">
                  <wp:posOffset>1386205</wp:posOffset>
                </wp:positionH>
                <wp:positionV relativeFrom="paragraph">
                  <wp:posOffset>19368</wp:posOffset>
                </wp:positionV>
                <wp:extent cx="1771650" cy="71437"/>
                <wp:effectExtent l="38100" t="0" r="19050" b="100330"/>
                <wp:wrapNone/>
                <wp:docPr id="51" name="Connecteur droit avec flèch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71650" cy="714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1B5CCB" id="Connecteur droit avec flèche 51" o:spid="_x0000_s1026" type="#_x0000_t32" style="position:absolute;margin-left:109.15pt;margin-top:1.55pt;width:139.5pt;height:5.6pt;flip:x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03137E3" wp14:editId="23726B9D">
                <wp:simplePos x="0" y="0"/>
                <wp:positionH relativeFrom="column">
                  <wp:posOffset>1729105</wp:posOffset>
                </wp:positionH>
                <wp:positionV relativeFrom="paragraph">
                  <wp:posOffset>114618</wp:posOffset>
                </wp:positionV>
                <wp:extent cx="2162175" cy="213995"/>
                <wp:effectExtent l="0" t="0" r="28575" b="14605"/>
                <wp:wrapNone/>
                <wp:docPr id="49" name="Zone de text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213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33DD6F" w14:textId="47CBFE15" w:rsidR="00824DC3" w:rsidRPr="004C1846" w:rsidRDefault="00824DC3">
                            <w:pPr>
                              <w:rPr>
                                <w:sz w:val="18"/>
                                <w:szCs w:val="14"/>
                              </w:rPr>
                            </w:pPr>
                            <w:r w:rsidRPr="004C1846">
                              <w:rPr>
                                <w:sz w:val="18"/>
                                <w:szCs w:val="14"/>
                              </w:rPr>
                              <w:t>On utilisera le zip par exe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137E3" id="Zone de texte 49" o:spid="_x0000_s1047" type="#_x0000_t202" style="position:absolute;left:0;text-align:left;margin-left:136.15pt;margin-top:9.05pt;width:170.25pt;height:16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" fillcolor="white [3201]" strokeweight=".5pt">
                <v:textbox>
                  <w:txbxContent>
                    <w:p w14:paraId="3033DD6F" w14:textId="47CBFE15" w:rsidR="00824DC3" w:rsidRPr="004C1846" w:rsidRDefault="00824DC3">
                      <w:pPr>
                        <w:rPr>
                          <w:sz w:val="18"/>
                          <w:szCs w:val="14"/>
                        </w:rPr>
                      </w:pPr>
                      <w:r w:rsidRPr="004C1846">
                        <w:rPr>
                          <w:sz w:val="18"/>
                          <w:szCs w:val="14"/>
                        </w:rPr>
                        <w:t>On utilisera le zip par exemple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B des données sonores</w:t>
      </w:r>
    </w:p>
    <w:p w14:paraId="4314967C" w14:textId="27B81230" w:rsidR="003535AC" w:rsidRDefault="004C184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485AD4A" wp14:editId="18DDD8A7">
                <wp:simplePos x="0" y="0"/>
                <wp:positionH relativeFrom="column">
                  <wp:posOffset>-13970</wp:posOffset>
                </wp:positionH>
                <wp:positionV relativeFrom="paragraph">
                  <wp:posOffset>187008</wp:posOffset>
                </wp:positionV>
                <wp:extent cx="2357120" cy="190500"/>
                <wp:effectExtent l="19050" t="19050" r="24130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7120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2BD31" id="Rectangle 48" o:spid="_x0000_s1026" style="position:absolute;margin-left:-1.1pt;margin-top:14.75pt;width:185.6pt;height:15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" filled="f" strokecolor="red" strokeweight="2.25pt"/>
            </w:pict>
          </mc:Fallback>
        </mc:AlternateContent>
      </w:r>
      <w:r w:rsidR="003535AC">
        <w:t>C des données compressées</w:t>
      </w:r>
    </w:p>
    <w:p w14:paraId="07DDF582" w14:textId="3BA81B06" w:rsidR="003535AC" w:rsidRDefault="003535AC" w:rsidP="003535AC">
      <w:r>
        <w:t>D des données structurées en tableau</w:t>
      </w:r>
    </w:p>
    <w:p w14:paraId="03DC0FAA" w14:textId="77777777" w:rsidR="00236F0A" w:rsidRDefault="00236F0A" w:rsidP="003535AC"/>
    <w:p w14:paraId="69202343" w14:textId="6A637067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C.6</w:t>
      </w:r>
    </w:p>
    <w:p w14:paraId="10F5B389" w14:textId="77777777" w:rsidR="003535AC" w:rsidRDefault="003535AC" w:rsidP="003535AC">
      <w:r>
        <w:t>Quelle est la valeur de la variable table après exécution du programme Python suivant ?</w:t>
      </w:r>
    </w:p>
    <w:p w14:paraId="3CF53B5A" w14:textId="77777777" w:rsidR="003535AC" w:rsidRDefault="003535AC" w:rsidP="003535AC">
      <w:r>
        <w:t>table = [12, 43, 6, 22, 37]</w:t>
      </w:r>
    </w:p>
    <w:p w14:paraId="26F2C875" w14:textId="77777777" w:rsidR="003535AC" w:rsidRDefault="003535AC" w:rsidP="003535AC">
      <w:r>
        <w:t>for i in range(</w:t>
      </w:r>
      <w:proofErr w:type="spellStart"/>
      <w:r>
        <w:t>len</w:t>
      </w:r>
      <w:proofErr w:type="spellEnd"/>
      <w:r>
        <w:t>(table) - 1):</w:t>
      </w:r>
    </w:p>
    <w:p w14:paraId="4B010566" w14:textId="77777777" w:rsidR="003535AC" w:rsidRDefault="003535AC" w:rsidP="00073256">
      <w:pPr>
        <w:ind w:firstLine="708"/>
      </w:pPr>
      <w:r>
        <w:t>if table[i] &gt; table[i+1]:</w:t>
      </w:r>
    </w:p>
    <w:p w14:paraId="0138EC2E" w14:textId="77777777" w:rsidR="003535AC" w:rsidRDefault="003535AC" w:rsidP="00073256">
      <w:pPr>
        <w:ind w:left="708" w:firstLine="708"/>
      </w:pPr>
      <w:r>
        <w:t>table[i],table[i+1] = table[i+1], table[i]</w:t>
      </w:r>
    </w:p>
    <w:p w14:paraId="530CA900" w14:textId="77777777" w:rsidR="00236F0A" w:rsidRDefault="00236F0A" w:rsidP="003535AC"/>
    <w:p w14:paraId="7FC9572E" w14:textId="2C51A3FB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Réponses</w:t>
      </w:r>
    </w:p>
    <w:p w14:paraId="6A2281EF" w14:textId="36A3C7B8" w:rsidR="003535AC" w:rsidRDefault="0007325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431A57A" wp14:editId="1496D59A">
                <wp:simplePos x="0" y="0"/>
                <wp:positionH relativeFrom="column">
                  <wp:posOffset>-23495</wp:posOffset>
                </wp:positionH>
                <wp:positionV relativeFrom="paragraph">
                  <wp:posOffset>173673</wp:posOffset>
                </wp:positionV>
                <wp:extent cx="1376363" cy="214312"/>
                <wp:effectExtent l="19050" t="19050" r="14605" b="1460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6363" cy="21431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04D95C" id="Rectangle 54" o:spid="_x0000_s1026" style="position:absolute;margin-left:-1.85pt;margin-top:13.7pt;width:108.4pt;height:16.8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" filled="f" strokecolor="red" strokeweight="2.25pt"/>
            </w:pict>
          </mc:Fallback>
        </mc:AlternateContent>
      </w:r>
      <w:r w:rsidR="003535AC">
        <w:t>A [6, 12, 22, 37, 43]</w:t>
      </w:r>
    </w:p>
    <w:p w14:paraId="48DFADBA" w14:textId="77777777" w:rsidR="003535AC" w:rsidRDefault="003535AC" w:rsidP="003535AC">
      <w:r>
        <w:t>B [12, 6, 22, 37, 43]</w:t>
      </w:r>
    </w:p>
    <w:p w14:paraId="481894BB" w14:textId="77777777" w:rsidR="003535AC" w:rsidRDefault="003535AC" w:rsidP="003535AC">
      <w:r>
        <w:t>C [43, 12, 22, 37, 6]</w:t>
      </w:r>
    </w:p>
    <w:p w14:paraId="720EB3CE" w14:textId="77777777" w:rsidR="003535AC" w:rsidRDefault="003535AC" w:rsidP="003535AC">
      <w:r>
        <w:t>D [43, 37, 22, 12, 6]</w:t>
      </w:r>
    </w:p>
    <w:p w14:paraId="7F4FE6E8" w14:textId="77777777" w:rsidR="00236F0A" w:rsidRDefault="00236F0A" w:rsidP="003535AC"/>
    <w:p w14:paraId="3914D8ED" w14:textId="27BC5685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Thème D : interactions entre l'homme et la machine sur le Web</w:t>
      </w:r>
    </w:p>
    <w:p w14:paraId="6FD2D5EF" w14:textId="77777777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D.1</w:t>
      </w:r>
    </w:p>
    <w:p w14:paraId="1860B677" w14:textId="6CDFF6C1" w:rsidR="003535AC" w:rsidRDefault="003535AC" w:rsidP="003535AC">
      <w:r>
        <w:t>Parmi les balises HTML ci-dessous quelle est celle qui permet à l’utilisateur de saisir son nom dans un</w:t>
      </w:r>
      <w:r w:rsidR="00073256">
        <w:t xml:space="preserve"> </w:t>
      </w:r>
      <w:r>
        <w:t>formulaire en respectant la norme HTML ?</w:t>
      </w:r>
    </w:p>
    <w:p w14:paraId="1F5A6DF3" w14:textId="77777777" w:rsidR="00236F0A" w:rsidRDefault="00236F0A" w:rsidP="003535AC"/>
    <w:p w14:paraId="5144A907" w14:textId="375A5422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Réponses</w:t>
      </w:r>
    </w:p>
    <w:p w14:paraId="52155B6A" w14:textId="7FEC9CB3" w:rsidR="003535AC" w:rsidRDefault="0007325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34469F3" wp14:editId="00E54B1B">
                <wp:simplePos x="0" y="0"/>
                <wp:positionH relativeFrom="column">
                  <wp:posOffset>900430</wp:posOffset>
                </wp:positionH>
                <wp:positionV relativeFrom="paragraph">
                  <wp:posOffset>3810</wp:posOffset>
                </wp:positionV>
                <wp:extent cx="2857500" cy="342583"/>
                <wp:effectExtent l="0" t="0" r="19050" b="19685"/>
                <wp:wrapNone/>
                <wp:docPr id="57" name="Zone de text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0" cy="3425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28400F" w14:textId="6DF71B6A" w:rsidR="00824DC3" w:rsidRDefault="00824DC3">
                            <w:pPr>
                              <w:rPr>
                                <w:sz w:val="18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4"/>
                              </w:rPr>
                              <w:t>On ferme la balise select avant même de l’avoir ouverte</w:t>
                            </w:r>
                          </w:p>
                          <w:p w14:paraId="3BE3AF8A" w14:textId="39EB443A" w:rsidR="00824DC3" w:rsidRPr="00073256" w:rsidRDefault="00824DC3">
                            <w:pPr>
                              <w:rPr>
                                <w:sz w:val="18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4"/>
                              </w:rPr>
                              <w:t xml:space="preserve">On fait de même mais avec </w:t>
                            </w:r>
                            <w:proofErr w:type="spellStart"/>
                            <w:r>
                              <w:rPr>
                                <w:sz w:val="18"/>
                                <w:szCs w:val="14"/>
                              </w:rPr>
                              <w:t>form</w:t>
                            </w:r>
                            <w:proofErr w:type="spellEnd"/>
                            <w:r>
                              <w:rPr>
                                <w:sz w:val="18"/>
                                <w:szCs w:val="14"/>
                              </w:rPr>
                              <w:t xml:space="preserve"> cette fois-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469F3" id="Zone de texte 57" o:spid="_x0000_s1048" type="#_x0000_t202" style="position:absolute;left:0;text-align:left;margin-left:70.9pt;margin-top:.3pt;width:225pt;height:2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" fillcolor="white [3201]" strokeweight=".5pt">
                <v:textbox>
                  <w:txbxContent>
                    <w:p w14:paraId="4128400F" w14:textId="6DF71B6A" w:rsidR="00824DC3" w:rsidRDefault="00824DC3">
                      <w:pPr>
                        <w:rPr>
                          <w:sz w:val="18"/>
                          <w:szCs w:val="14"/>
                        </w:rPr>
                      </w:pPr>
                      <w:r>
                        <w:rPr>
                          <w:sz w:val="18"/>
                          <w:szCs w:val="14"/>
                        </w:rPr>
                        <w:t>On ferme la balise select avant même de l’avoir ouverte</w:t>
                      </w:r>
                    </w:p>
                    <w:p w14:paraId="3BE3AF8A" w14:textId="39EB443A" w:rsidR="00824DC3" w:rsidRPr="00073256" w:rsidRDefault="00824DC3">
                      <w:pPr>
                        <w:rPr>
                          <w:sz w:val="18"/>
                          <w:szCs w:val="14"/>
                        </w:rPr>
                      </w:pPr>
                      <w:r>
                        <w:rPr>
                          <w:sz w:val="18"/>
                          <w:szCs w:val="14"/>
                        </w:rPr>
                        <w:t xml:space="preserve">On fait de même mais avec </w:t>
                      </w:r>
                      <w:proofErr w:type="spellStart"/>
                      <w:r>
                        <w:rPr>
                          <w:sz w:val="18"/>
                          <w:szCs w:val="14"/>
                        </w:rPr>
                        <w:t>form</w:t>
                      </w:r>
                      <w:proofErr w:type="spellEnd"/>
                      <w:r>
                        <w:rPr>
                          <w:sz w:val="18"/>
                          <w:szCs w:val="14"/>
                        </w:rPr>
                        <w:t xml:space="preserve"> cette fois-ci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A &lt;select /&gt;</w:t>
      </w:r>
    </w:p>
    <w:p w14:paraId="1860E49A" w14:textId="1DFD7B0C" w:rsidR="003535AC" w:rsidRDefault="003535AC" w:rsidP="003535AC">
      <w:r>
        <w:t>B &lt;</w:t>
      </w:r>
      <w:proofErr w:type="spellStart"/>
      <w:r>
        <w:t>form</w:t>
      </w:r>
      <w:proofErr w:type="spellEnd"/>
      <w:r>
        <w:t xml:space="preserve"> /&gt;</w:t>
      </w:r>
    </w:p>
    <w:p w14:paraId="582E9B6B" w14:textId="206642C5" w:rsidR="003535AC" w:rsidRDefault="0007325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D5564F4" wp14:editId="627CD8FD">
                <wp:simplePos x="0" y="0"/>
                <wp:positionH relativeFrom="column">
                  <wp:posOffset>1752918</wp:posOffset>
                </wp:positionH>
                <wp:positionV relativeFrom="paragraph">
                  <wp:posOffset>15239</wp:posOffset>
                </wp:positionV>
                <wp:extent cx="2114550" cy="213995"/>
                <wp:effectExtent l="0" t="0" r="19050" b="14605"/>
                <wp:wrapNone/>
                <wp:docPr id="56" name="Zone de text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0" cy="213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B762E8" w14:textId="29C3130F" w:rsidR="00824DC3" w:rsidRPr="00073256" w:rsidRDefault="00824DC3">
                            <w:pPr>
                              <w:rPr>
                                <w:sz w:val="16"/>
                                <w:szCs w:val="12"/>
                              </w:rPr>
                            </w:pPr>
                            <w:r w:rsidRPr="00073256">
                              <w:rPr>
                                <w:sz w:val="16"/>
                                <w:szCs w:val="12"/>
                              </w:rPr>
                              <w:t>L’utilisateur pourra saisir un texte quelconq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564F4" id="Zone de texte 56" o:spid="_x0000_s1049" type="#_x0000_t202" style="position:absolute;left:0;text-align:left;margin-left:138.05pt;margin-top:1.2pt;width:166.5pt;height:16.8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" fillcolor="white [3201]" strokeweight=".5pt">
                <v:textbox>
                  <w:txbxContent>
                    <w:p w14:paraId="6BB762E8" w14:textId="29C3130F" w:rsidR="00824DC3" w:rsidRPr="00073256" w:rsidRDefault="00824DC3">
                      <w:pPr>
                        <w:rPr>
                          <w:sz w:val="16"/>
                          <w:szCs w:val="12"/>
                        </w:rPr>
                      </w:pPr>
                      <w:r w:rsidRPr="00073256">
                        <w:rPr>
                          <w:sz w:val="16"/>
                          <w:szCs w:val="12"/>
                        </w:rPr>
                        <w:t>L’utilisateur pourra saisir un texte quelconqu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16CE63F" wp14:editId="655DC848">
                <wp:simplePos x="0" y="0"/>
                <wp:positionH relativeFrom="column">
                  <wp:posOffset>-52070</wp:posOffset>
                </wp:positionH>
                <wp:positionV relativeFrom="paragraph">
                  <wp:posOffset>181927</wp:posOffset>
                </wp:positionV>
                <wp:extent cx="1719263" cy="175895"/>
                <wp:effectExtent l="19050" t="19050" r="14605" b="1460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9263" cy="17589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D29D3" id="Rectangle 55" o:spid="_x0000_s1026" style="position:absolute;margin-left:-4.1pt;margin-top:14.3pt;width:135.4pt;height:13.85pt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" filled="f" strokecolor="red" strokeweight="2.25pt"/>
            </w:pict>
          </mc:Fallback>
        </mc:AlternateContent>
      </w:r>
      <w:r w:rsidR="003535AC">
        <w:t>C &lt;input type="</w:t>
      </w:r>
      <w:proofErr w:type="spellStart"/>
      <w:r w:rsidR="003535AC">
        <w:t>text</w:t>
      </w:r>
      <w:proofErr w:type="spellEnd"/>
      <w:r w:rsidR="003535AC">
        <w:t>" /&gt;</w:t>
      </w:r>
    </w:p>
    <w:p w14:paraId="0F0D4FE9" w14:textId="77777777" w:rsidR="003535AC" w:rsidRDefault="003535AC" w:rsidP="003535AC">
      <w:r>
        <w:t>D &lt;input type="</w:t>
      </w:r>
      <w:proofErr w:type="spellStart"/>
      <w:r>
        <w:t>name</w:t>
      </w:r>
      <w:proofErr w:type="spellEnd"/>
      <w:r>
        <w:t>" /&gt;</w:t>
      </w:r>
    </w:p>
    <w:p w14:paraId="7E6B065F" w14:textId="77777777" w:rsidR="00236F0A" w:rsidRDefault="00236F0A" w:rsidP="003535AC"/>
    <w:p w14:paraId="0CBF50AD" w14:textId="6B38D5B2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D.2</w:t>
      </w:r>
    </w:p>
    <w:p w14:paraId="2286A4B6" w14:textId="77777777" w:rsidR="003535AC" w:rsidRDefault="003535AC" w:rsidP="003535AC">
      <w:r>
        <w:t>Quelle méthode est utilisée via une requête HTTP pour envoyer une image via un formulaire HTML ?</w:t>
      </w:r>
    </w:p>
    <w:p w14:paraId="3C42D90F" w14:textId="77777777" w:rsidR="00236F0A" w:rsidRDefault="00236F0A" w:rsidP="003535AC"/>
    <w:p w14:paraId="2269A5DF" w14:textId="6AE05C53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Réponses</w:t>
      </w:r>
    </w:p>
    <w:p w14:paraId="4A0D27FD" w14:textId="77777777" w:rsidR="003535AC" w:rsidRDefault="003535AC" w:rsidP="003535AC">
      <w:r>
        <w:t>A HEAD</w:t>
      </w:r>
    </w:p>
    <w:p w14:paraId="75C3F5CA" w14:textId="4D0767D8" w:rsidR="003535AC" w:rsidRDefault="003535AC" w:rsidP="003535AC">
      <w:r>
        <w:t>B PUT</w:t>
      </w:r>
    </w:p>
    <w:p w14:paraId="79B94143" w14:textId="049CCBEE" w:rsidR="003535AC" w:rsidRDefault="00544EDC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1C8B62B" wp14:editId="3A4D078E">
                <wp:simplePos x="0" y="0"/>
                <wp:positionH relativeFrom="column">
                  <wp:posOffset>-23495</wp:posOffset>
                </wp:positionH>
                <wp:positionV relativeFrom="paragraph">
                  <wp:posOffset>181928</wp:posOffset>
                </wp:positionV>
                <wp:extent cx="623570" cy="171450"/>
                <wp:effectExtent l="19050" t="19050" r="24130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570" cy="1714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C3AE5B" id="Rectangle 58" o:spid="_x0000_s1026" style="position:absolute;margin-left:-1.85pt;margin-top:14.35pt;width:49.1pt;height:13.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" filled="f" strokecolor="red" strokeweight="2.25pt"/>
            </w:pict>
          </mc:Fallback>
        </mc:AlternateContent>
      </w:r>
      <w:r w:rsidR="003535AC">
        <w:t>C POST</w:t>
      </w:r>
    </w:p>
    <w:p w14:paraId="0513AC92" w14:textId="33CC587C" w:rsidR="003535AC" w:rsidRDefault="003535AC" w:rsidP="003535AC">
      <w:r>
        <w:t>D GET</w:t>
      </w:r>
    </w:p>
    <w:p w14:paraId="7FCC427E" w14:textId="1388F4AC" w:rsidR="00236F0A" w:rsidRDefault="00236F0A">
      <w:pPr>
        <w:spacing w:after="160" w:line="259" w:lineRule="auto"/>
        <w:jc w:val="left"/>
      </w:pPr>
      <w:r>
        <w:br w:type="page"/>
      </w:r>
    </w:p>
    <w:p w14:paraId="6D2AC707" w14:textId="3DD06C01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lastRenderedPageBreak/>
        <w:t>Question D.3</w:t>
      </w:r>
    </w:p>
    <w:p w14:paraId="1D223A3A" w14:textId="77777777" w:rsidR="003535AC" w:rsidRDefault="003535AC" w:rsidP="003535AC">
      <w:r>
        <w:t>Un internaute clique sur un lien qui envoie la requête HTTP suivante à un serveur :</w:t>
      </w:r>
    </w:p>
    <w:p w14:paraId="45207F16" w14:textId="77777777" w:rsidR="003535AC" w:rsidRDefault="003535AC" w:rsidP="003535AC">
      <w:r>
        <w:t>http://jaimelaneige.com/ma_planche/traitement.php?nom=Snow&amp;prenom=Jon</w:t>
      </w:r>
    </w:p>
    <w:p w14:paraId="0AB85BCB" w14:textId="77777777" w:rsidR="003535AC" w:rsidRDefault="003535AC" w:rsidP="003535AC">
      <w:r>
        <w:t>Quelle est l'adresse du serveur ?</w:t>
      </w:r>
    </w:p>
    <w:p w14:paraId="112475B2" w14:textId="77777777" w:rsidR="00236F0A" w:rsidRDefault="00236F0A" w:rsidP="003535AC"/>
    <w:p w14:paraId="5DA62454" w14:textId="25B03892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Réponses</w:t>
      </w:r>
    </w:p>
    <w:p w14:paraId="49CCA373" w14:textId="254DB350" w:rsidR="003535AC" w:rsidRDefault="00544EDC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0E4C926" wp14:editId="106AA3C8">
                <wp:simplePos x="0" y="0"/>
                <wp:positionH relativeFrom="column">
                  <wp:posOffset>1300480</wp:posOffset>
                </wp:positionH>
                <wp:positionV relativeFrom="paragraph">
                  <wp:posOffset>53658</wp:posOffset>
                </wp:positionV>
                <wp:extent cx="3114675" cy="271462"/>
                <wp:effectExtent l="0" t="0" r="28575" b="14605"/>
                <wp:wrapNone/>
                <wp:docPr id="62" name="Zone de text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2714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D440F2" w14:textId="2BE2B7CE" w:rsidR="00824DC3" w:rsidRDefault="00824DC3">
                            <w:r>
                              <w:t>On a rajouté le type de domaine, .com, .</w:t>
                            </w:r>
                            <w:proofErr w:type="spellStart"/>
                            <w:r>
                              <w:t>fr</w:t>
                            </w:r>
                            <w:proofErr w:type="spellEnd"/>
                            <w:r>
                              <w:t>, 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4C926" id="Zone de texte 62" o:spid="_x0000_s1050" type="#_x0000_t202" style="position:absolute;left:0;text-align:left;margin-left:102.4pt;margin-top:4.25pt;width:245.25pt;height:21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" fillcolor="white [3201]" strokeweight=".5pt">
                <v:textbox>
                  <w:txbxContent>
                    <w:p w14:paraId="3FD440F2" w14:textId="2BE2B7CE" w:rsidR="00824DC3" w:rsidRDefault="00824DC3">
                      <w:r>
                        <w:t>On a rajouté le type de domaine, .com, .</w:t>
                      </w:r>
                      <w:proofErr w:type="spellStart"/>
                      <w:r>
                        <w:t>fr</w:t>
                      </w:r>
                      <w:proofErr w:type="spellEnd"/>
                      <w:r>
                        <w:t>, …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01AF15E" wp14:editId="4690015A">
                <wp:simplePos x="0" y="0"/>
                <wp:positionH relativeFrom="column">
                  <wp:posOffset>-42545</wp:posOffset>
                </wp:positionH>
                <wp:positionV relativeFrom="paragraph">
                  <wp:posOffset>25083</wp:posOffset>
                </wp:positionV>
                <wp:extent cx="1071563" cy="175895"/>
                <wp:effectExtent l="19050" t="19050" r="14605" b="1460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1563" cy="17589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38089E" id="Rectangle 60" o:spid="_x0000_s1026" style="position:absolute;margin-left:-3.35pt;margin-top:2pt;width:84.4pt;height:13.8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" filled="f" strokecolor="red" strokeweight="2.25pt"/>
            </w:pict>
          </mc:Fallback>
        </mc:AlternateContent>
      </w:r>
      <w:r w:rsidR="003535AC">
        <w:t xml:space="preserve">A </w:t>
      </w:r>
      <w:proofErr w:type="spellStart"/>
      <w:r w:rsidR="003535AC">
        <w:t>jaimelaneige</w:t>
      </w:r>
      <w:proofErr w:type="spellEnd"/>
    </w:p>
    <w:p w14:paraId="4AA7530F" w14:textId="5DD2CA4E" w:rsidR="003535AC" w:rsidRDefault="00544EDC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75163D" wp14:editId="51AECC9A">
                <wp:simplePos x="0" y="0"/>
                <wp:positionH relativeFrom="column">
                  <wp:posOffset>3034030</wp:posOffset>
                </wp:positionH>
                <wp:positionV relativeFrom="paragraph">
                  <wp:posOffset>121285</wp:posOffset>
                </wp:positionV>
                <wp:extent cx="3309938" cy="452438"/>
                <wp:effectExtent l="0" t="0" r="24130" b="24130"/>
                <wp:wrapNone/>
                <wp:docPr id="61" name="Zone de text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9938" cy="4524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16EBB4" w14:textId="730499FE" w:rsidR="00824DC3" w:rsidRDefault="00824DC3">
                            <w:r>
                              <w:t>On accéder à des dossier du site</w:t>
                            </w:r>
                          </w:p>
                          <w:p w14:paraId="12949046" w14:textId="196A7A07" w:rsidR="00824DC3" w:rsidRDefault="00824DC3">
                            <w:r>
                              <w:t xml:space="preserve">On accède </w:t>
                            </w:r>
                            <w:proofErr w:type="spellStart"/>
                            <w:r>
                              <w:t>a</w:t>
                            </w:r>
                            <w:proofErr w:type="spellEnd"/>
                            <w:r>
                              <w:t xml:space="preserve"> une page dans le dossier </w:t>
                            </w:r>
                            <w:proofErr w:type="spellStart"/>
                            <w:r>
                              <w:t>ma_planch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75163D" id="Zone de texte 61" o:spid="_x0000_s1051" type="#_x0000_t202" style="position:absolute;left:0;text-align:left;margin-left:238.9pt;margin-top:9.55pt;width:260.65pt;height:35.65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" fillcolor="white [3201]" strokeweight=".5pt">
                <v:textbox>
                  <w:txbxContent>
                    <w:p w14:paraId="7316EBB4" w14:textId="730499FE" w:rsidR="00824DC3" w:rsidRDefault="00824DC3">
                      <w:r>
                        <w:t>On accéder à des dossier du site</w:t>
                      </w:r>
                    </w:p>
                    <w:p w14:paraId="12949046" w14:textId="196A7A07" w:rsidR="00824DC3" w:rsidRDefault="00824DC3">
                      <w:r>
                        <w:t xml:space="preserve">On accède </w:t>
                      </w:r>
                      <w:proofErr w:type="spellStart"/>
                      <w:r>
                        <w:t>a</w:t>
                      </w:r>
                      <w:proofErr w:type="spellEnd"/>
                      <w:r>
                        <w:t xml:space="preserve"> une page dans le dossier </w:t>
                      </w:r>
                      <w:proofErr w:type="spellStart"/>
                      <w:r>
                        <w:t>ma_planch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535AC">
        <w:t>B jaimelaneige.com</w:t>
      </w:r>
    </w:p>
    <w:p w14:paraId="102A4FF4" w14:textId="77777777" w:rsidR="003535AC" w:rsidRDefault="003535AC" w:rsidP="003535AC">
      <w:r>
        <w:t>C jaimelaneige.com/</w:t>
      </w:r>
      <w:proofErr w:type="spellStart"/>
      <w:r>
        <w:t>ma_planche</w:t>
      </w:r>
      <w:proofErr w:type="spellEnd"/>
    </w:p>
    <w:p w14:paraId="4249ED87" w14:textId="77777777" w:rsidR="003535AC" w:rsidRDefault="003535AC" w:rsidP="003535AC">
      <w:r>
        <w:t>D jaimelaneige.com/</w:t>
      </w:r>
      <w:proofErr w:type="spellStart"/>
      <w:r>
        <w:t>ma_planche</w:t>
      </w:r>
      <w:proofErr w:type="spellEnd"/>
      <w:r>
        <w:t>/</w:t>
      </w:r>
      <w:proofErr w:type="spellStart"/>
      <w:r>
        <w:t>traitement.php</w:t>
      </w:r>
      <w:proofErr w:type="spellEnd"/>
    </w:p>
    <w:p w14:paraId="7C366D06" w14:textId="77777777" w:rsidR="00236F0A" w:rsidRDefault="00236F0A" w:rsidP="003535AC"/>
    <w:p w14:paraId="292A1C20" w14:textId="3EC3E509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D.4</w:t>
      </w:r>
    </w:p>
    <w:p w14:paraId="4F85C76C" w14:textId="77777777" w:rsidR="003535AC" w:rsidRDefault="003535AC" w:rsidP="003535AC">
      <w:r>
        <w:t>Quel code d'erreur renvoie un serveur Web, lorsque la ressource demandée par une requête n'existe pas ?</w:t>
      </w:r>
    </w:p>
    <w:p w14:paraId="04110BED" w14:textId="77777777" w:rsidR="00236F0A" w:rsidRDefault="00236F0A" w:rsidP="003535AC"/>
    <w:p w14:paraId="5A40653B" w14:textId="6080B095" w:rsidR="003535AC" w:rsidRPr="00236F0A" w:rsidRDefault="00544EDC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4033772" wp14:editId="303EE422">
                <wp:simplePos x="0" y="0"/>
                <wp:positionH relativeFrom="column">
                  <wp:posOffset>433705</wp:posOffset>
                </wp:positionH>
                <wp:positionV relativeFrom="paragraph">
                  <wp:posOffset>167005</wp:posOffset>
                </wp:positionV>
                <wp:extent cx="2947988" cy="328613"/>
                <wp:effectExtent l="0" t="0" r="24130" b="14605"/>
                <wp:wrapNone/>
                <wp:docPr id="65" name="Zone de text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7988" cy="3286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691662" w14:textId="71F1810B" w:rsidR="00824DC3" w:rsidRDefault="00824DC3">
                            <w:pPr>
                              <w:rPr>
                                <w:sz w:val="16"/>
                                <w:szCs w:val="12"/>
                              </w:rPr>
                            </w:pPr>
                            <w:r w:rsidRPr="00544EDC">
                              <w:rPr>
                                <w:sz w:val="16"/>
                                <w:szCs w:val="12"/>
                              </w:rPr>
                              <w:t>Information</w:t>
                            </w:r>
                          </w:p>
                          <w:p w14:paraId="0308BC01" w14:textId="05BB4627" w:rsidR="00824DC3" w:rsidRPr="00544EDC" w:rsidRDefault="00824DC3">
                            <w:pPr>
                              <w:rPr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sz w:val="16"/>
                                <w:szCs w:val="12"/>
                              </w:rPr>
                              <w:t>succè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033772" id="Zone de texte 65" o:spid="_x0000_s1052" type="#_x0000_t202" style="position:absolute;left:0;text-align:left;margin-left:34.15pt;margin-top:13.15pt;width:232.15pt;height:25.9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" fillcolor="white [3201]" strokeweight=".5pt">
                <v:textbox>
                  <w:txbxContent>
                    <w:p w14:paraId="4E691662" w14:textId="71F1810B" w:rsidR="00824DC3" w:rsidRDefault="00824DC3">
                      <w:pPr>
                        <w:rPr>
                          <w:sz w:val="16"/>
                          <w:szCs w:val="12"/>
                        </w:rPr>
                      </w:pPr>
                      <w:r w:rsidRPr="00544EDC">
                        <w:rPr>
                          <w:sz w:val="16"/>
                          <w:szCs w:val="12"/>
                        </w:rPr>
                        <w:t>Information</w:t>
                      </w:r>
                    </w:p>
                    <w:p w14:paraId="0308BC01" w14:textId="05BB4627" w:rsidR="00824DC3" w:rsidRPr="00544EDC" w:rsidRDefault="00824DC3">
                      <w:pPr>
                        <w:rPr>
                          <w:sz w:val="16"/>
                          <w:szCs w:val="12"/>
                        </w:rPr>
                      </w:pPr>
                      <w:r>
                        <w:rPr>
                          <w:sz w:val="16"/>
                          <w:szCs w:val="12"/>
                        </w:rPr>
                        <w:t>succès</w:t>
                      </w:r>
                    </w:p>
                  </w:txbxContent>
                </v:textbox>
              </v:shape>
            </w:pict>
          </mc:Fallback>
        </mc:AlternateContent>
      </w:r>
      <w:r w:rsidR="003535AC" w:rsidRPr="00236F0A">
        <w:rPr>
          <w:b/>
          <w:bCs/>
        </w:rPr>
        <w:t>Réponses</w:t>
      </w:r>
    </w:p>
    <w:p w14:paraId="737870F5" w14:textId="77777777" w:rsidR="003535AC" w:rsidRDefault="003535AC" w:rsidP="003535AC">
      <w:r>
        <w:t>A 100</w:t>
      </w:r>
    </w:p>
    <w:p w14:paraId="6E924FC0" w14:textId="3828442C" w:rsidR="003535AC" w:rsidRDefault="00544EDC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BB7E544" wp14:editId="327D6F8D">
                <wp:simplePos x="0" y="0"/>
                <wp:positionH relativeFrom="column">
                  <wp:posOffset>-61595</wp:posOffset>
                </wp:positionH>
                <wp:positionV relativeFrom="paragraph">
                  <wp:posOffset>164148</wp:posOffset>
                </wp:positionV>
                <wp:extent cx="542925" cy="209550"/>
                <wp:effectExtent l="19050" t="19050" r="2857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09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84C35B" id="Rectangle 63" o:spid="_x0000_s1026" style="position:absolute;margin-left:-4.85pt;margin-top:12.95pt;width:42.75pt;height:16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" filled="f" strokecolor="red" strokeweight="2.25pt"/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93C81A3" wp14:editId="0793CB96">
                <wp:simplePos x="0" y="0"/>
                <wp:positionH relativeFrom="column">
                  <wp:posOffset>500380</wp:posOffset>
                </wp:positionH>
                <wp:positionV relativeFrom="paragraph">
                  <wp:posOffset>140335</wp:posOffset>
                </wp:positionV>
                <wp:extent cx="2457450" cy="257175"/>
                <wp:effectExtent l="0" t="0" r="19050" b="28575"/>
                <wp:wrapNone/>
                <wp:docPr id="64" name="Zone de text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9A68CD" w14:textId="16AC601E" w:rsidR="00824DC3" w:rsidRDefault="00824DC3">
                            <w:r>
                              <w:t xml:space="preserve">Page not </w:t>
                            </w:r>
                            <w:proofErr w:type="spellStart"/>
                            <w:r>
                              <w:t>fou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3C81A3" id="Zone de texte 64" o:spid="_x0000_s1053" type="#_x0000_t202" style="position:absolute;left:0;text-align:left;margin-left:39.4pt;margin-top:11.05pt;width:193.5pt;height:20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" fillcolor="white [3201]" strokeweight=".5pt">
                <v:textbox>
                  <w:txbxContent>
                    <w:p w14:paraId="679A68CD" w14:textId="16AC601E" w:rsidR="00824DC3" w:rsidRDefault="00824DC3">
                      <w:r>
                        <w:t xml:space="preserve">Page not </w:t>
                      </w:r>
                      <w:proofErr w:type="spellStart"/>
                      <w:r>
                        <w:t>foun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535AC">
        <w:t>B 200</w:t>
      </w:r>
    </w:p>
    <w:p w14:paraId="7E0A768D" w14:textId="77777777" w:rsidR="003535AC" w:rsidRDefault="003535AC" w:rsidP="003535AC">
      <w:r>
        <w:t>C 404</w:t>
      </w:r>
    </w:p>
    <w:p w14:paraId="7272FE86" w14:textId="2BA11E9E" w:rsidR="003535AC" w:rsidRDefault="00DF56C1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F2069F0" wp14:editId="2CBE1550">
                <wp:simplePos x="0" y="0"/>
                <wp:positionH relativeFrom="column">
                  <wp:posOffset>481330</wp:posOffset>
                </wp:positionH>
                <wp:positionV relativeFrom="paragraph">
                  <wp:posOffset>32703</wp:posOffset>
                </wp:positionV>
                <wp:extent cx="2976563" cy="247650"/>
                <wp:effectExtent l="0" t="0" r="14605" b="19050"/>
                <wp:wrapNone/>
                <wp:docPr id="66" name="Zone de text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656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503CF2" w14:textId="1E908B57" w:rsidR="00824DC3" w:rsidRDefault="00824DC3">
                            <w:r>
                              <w:t>Erreur serve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2069F0" id="Zone de texte 66" o:spid="_x0000_s1054" type="#_x0000_t202" style="position:absolute;left:0;text-align:left;margin-left:37.9pt;margin-top:2.6pt;width:234.4pt;height:19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" fillcolor="white [3201]" strokeweight=".5pt">
                <v:textbox>
                  <w:txbxContent>
                    <w:p w14:paraId="5B503CF2" w14:textId="1E908B57" w:rsidR="00824DC3" w:rsidRDefault="00824DC3">
                      <w:r>
                        <w:t>Erreur serveur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D 504</w:t>
      </w:r>
    </w:p>
    <w:p w14:paraId="1F8DD45C" w14:textId="77777777" w:rsidR="00236F0A" w:rsidRDefault="00236F0A" w:rsidP="003535AC"/>
    <w:p w14:paraId="409B4BE6" w14:textId="77777777" w:rsidR="003535AC" w:rsidRPr="00236F0A" w:rsidRDefault="003535AC" w:rsidP="003535AC">
      <w:pPr>
        <w:rPr>
          <w:b/>
          <w:bCs/>
        </w:rPr>
      </w:pPr>
      <w:r w:rsidRPr="00236F0A">
        <w:rPr>
          <w:b/>
          <w:bCs/>
        </w:rPr>
        <w:t>Question D.5</w:t>
      </w:r>
    </w:p>
    <w:p w14:paraId="20BB7BB7" w14:textId="77777777" w:rsidR="003535AC" w:rsidRDefault="003535AC" w:rsidP="003535AC">
      <w:r>
        <w:t>Quelle est la machine qui exécute un programme JavaScript inclus dans une page HTML ?</w:t>
      </w:r>
    </w:p>
    <w:p w14:paraId="28DBB85F" w14:textId="77777777" w:rsidR="00B6348D" w:rsidRDefault="00B6348D" w:rsidP="003535AC"/>
    <w:p w14:paraId="5385E80E" w14:textId="35D43400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5324535A" w14:textId="34A7345B" w:rsidR="003535AC" w:rsidRDefault="00DF56C1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D9060AD" wp14:editId="015AE2C5">
                <wp:simplePos x="0" y="0"/>
                <wp:positionH relativeFrom="column">
                  <wp:posOffset>-13970</wp:posOffset>
                </wp:positionH>
                <wp:positionV relativeFrom="paragraph">
                  <wp:posOffset>162878</wp:posOffset>
                </wp:positionV>
                <wp:extent cx="3586163" cy="223837"/>
                <wp:effectExtent l="19050" t="19050" r="14605" b="2413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6163" cy="22383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8A9C45" id="Rectangle 67" o:spid="_x0000_s1026" style="position:absolute;margin-left:-1.1pt;margin-top:12.85pt;width:282.4pt;height:17.6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" filled="f" strokecolor="red" strokeweight="2.25pt"/>
            </w:pict>
          </mc:Fallback>
        </mc:AlternateContent>
      </w:r>
      <w:proofErr w:type="gramStart"/>
      <w:r w:rsidR="003535AC">
        <w:t>A le</w:t>
      </w:r>
      <w:proofErr w:type="gramEnd"/>
      <w:r w:rsidR="003535AC">
        <w:t xml:space="preserve"> serveur WEB qui contient la page HTML</w:t>
      </w:r>
    </w:p>
    <w:p w14:paraId="339E7D9C" w14:textId="77777777" w:rsidR="003535AC" w:rsidRDefault="003535AC" w:rsidP="003535AC">
      <w:r>
        <w:t>B la machine de l'utilisateur qui consulte la page HTML</w:t>
      </w:r>
    </w:p>
    <w:p w14:paraId="6245A24F" w14:textId="77777777" w:rsidR="003535AC" w:rsidRDefault="003535AC" w:rsidP="003535AC">
      <w:r>
        <w:t>C un serveur du réseau</w:t>
      </w:r>
    </w:p>
    <w:p w14:paraId="2470AC55" w14:textId="77777777" w:rsidR="003535AC" w:rsidRDefault="003535AC" w:rsidP="003535AC">
      <w:proofErr w:type="spellStart"/>
      <w:r>
        <w:t>D un</w:t>
      </w:r>
      <w:proofErr w:type="spellEnd"/>
      <w:r>
        <w:t xml:space="preserve"> routeur du réseau</w:t>
      </w:r>
    </w:p>
    <w:p w14:paraId="09D923AB" w14:textId="77777777" w:rsidR="00B6348D" w:rsidRDefault="00B6348D" w:rsidP="003535AC"/>
    <w:p w14:paraId="1190077B" w14:textId="103CDC39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D.6</w:t>
      </w:r>
    </w:p>
    <w:p w14:paraId="5D7BC1EA" w14:textId="77777777" w:rsidR="003535AC" w:rsidRDefault="003535AC" w:rsidP="003535AC">
      <w:r>
        <w:t>Que peut-on affirmer au sujet des formulaires de pages Web ?</w:t>
      </w:r>
    </w:p>
    <w:p w14:paraId="4F9E624A" w14:textId="77777777" w:rsidR="00B6348D" w:rsidRDefault="00B6348D" w:rsidP="003535AC"/>
    <w:p w14:paraId="6FCB0BBE" w14:textId="6A3A09FF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5B8E5AC7" w14:textId="77777777" w:rsidR="003535AC" w:rsidRDefault="003535AC" w:rsidP="003535AC">
      <w:proofErr w:type="gramStart"/>
      <w:r>
        <w:t>A les</w:t>
      </w:r>
      <w:proofErr w:type="gramEnd"/>
      <w:r>
        <w:t xml:space="preserve"> variables d'une requête POST sont affichées dans l'URL</w:t>
      </w:r>
    </w:p>
    <w:p w14:paraId="7F3D6DB7" w14:textId="77777777" w:rsidR="003535AC" w:rsidRDefault="003535AC" w:rsidP="003535AC">
      <w:r>
        <w:t>B une requête GET peut être utilisée pour transmettre des données sensibles</w:t>
      </w:r>
    </w:p>
    <w:p w14:paraId="72A6F51F" w14:textId="057DD9C2" w:rsidR="003535AC" w:rsidRDefault="00DF56C1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817A2DB" wp14:editId="67336B78">
                <wp:simplePos x="0" y="0"/>
                <wp:positionH relativeFrom="column">
                  <wp:posOffset>-13970</wp:posOffset>
                </wp:positionH>
                <wp:positionV relativeFrom="paragraph">
                  <wp:posOffset>163830</wp:posOffset>
                </wp:positionV>
                <wp:extent cx="3424238" cy="204788"/>
                <wp:effectExtent l="19050" t="19050" r="24130" b="2413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4238" cy="20478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EAB8FC" id="Rectangle 68" o:spid="_x0000_s1026" style="position:absolute;margin-left:-1.1pt;margin-top:12.9pt;width:269.65pt;height:16.1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" filled="f" strokecolor="red" strokeweight="2.25pt"/>
            </w:pict>
          </mc:Fallback>
        </mc:AlternateContent>
      </w:r>
      <w:r w:rsidR="003535AC">
        <w:t>C une requête GET peut transmettre de grandes quantités de données</w:t>
      </w:r>
    </w:p>
    <w:p w14:paraId="0A1698FB" w14:textId="77777777" w:rsidR="003535AC" w:rsidRDefault="003535AC" w:rsidP="003535AC">
      <w:proofErr w:type="spellStart"/>
      <w:r>
        <w:t>D une</w:t>
      </w:r>
      <w:proofErr w:type="spellEnd"/>
      <w:r>
        <w:t xml:space="preserve"> requête POST peut utiliser tout type de données</w:t>
      </w:r>
    </w:p>
    <w:p w14:paraId="0F4F76F8" w14:textId="68A77DBF" w:rsidR="00B6348D" w:rsidRDefault="00B6348D">
      <w:pPr>
        <w:spacing w:after="160" w:line="259" w:lineRule="auto"/>
        <w:jc w:val="left"/>
      </w:pPr>
      <w:r>
        <w:br w:type="page"/>
      </w:r>
    </w:p>
    <w:p w14:paraId="1FF78C42" w14:textId="0A2D84E2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lastRenderedPageBreak/>
        <w:t>Thème E : architectures matérielles et systèmes d'exploitation</w:t>
      </w:r>
    </w:p>
    <w:p w14:paraId="76CC86DB" w14:textId="77777777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E.1</w:t>
      </w:r>
    </w:p>
    <w:p w14:paraId="0B328ADD" w14:textId="62CD960F" w:rsidR="003535AC" w:rsidRDefault="003535AC" w:rsidP="003535AC">
      <w:r>
        <w:t>Dans un établissement scolaire, tous les ordinateurs sont reliés au réseau local par l'intermédiaire de câbles</w:t>
      </w:r>
      <w:r w:rsidR="00B6348D">
        <w:t xml:space="preserve"> </w:t>
      </w:r>
      <w:r>
        <w:t>Ethernet. Il n'existe pas de liaisons sans fil. Dans chaque salle d'ordinateurs, les machines sont reliées à un</w:t>
      </w:r>
      <w:r w:rsidR="00B6348D">
        <w:t xml:space="preserve"> </w:t>
      </w:r>
      <w:r>
        <w:t>commutateur. Chaque commutateur est relié par un câble jusqu'à la salle où se situe le serveur contrôleur de</w:t>
      </w:r>
      <w:r w:rsidR="00B6348D">
        <w:t xml:space="preserve"> </w:t>
      </w:r>
      <w:r>
        <w:t>domaine et la passerelle internet (routeur).</w:t>
      </w:r>
    </w:p>
    <w:p w14:paraId="5B7BCDF2" w14:textId="74868BA0" w:rsidR="003535AC" w:rsidRDefault="003535AC" w:rsidP="003535AC">
      <w:r>
        <w:t>Vous êtes connectés sur un ordinateur d'une de ces salles d'ordinateurs avec votre classe. Tout à coup, plus</w:t>
      </w:r>
      <w:r w:rsidR="00B6348D">
        <w:t xml:space="preserve"> </w:t>
      </w:r>
      <w:r>
        <w:t>personne n'a accès à Internet, mais toutes les ressources locales de l'établissement sont toujours accessibles.</w:t>
      </w:r>
    </w:p>
    <w:p w14:paraId="3798A7EA" w14:textId="7508D7C1" w:rsidR="003535AC" w:rsidRDefault="003535AC" w:rsidP="003535AC">
      <w:r>
        <w:t>Parmi ces quatre propositions, laquelle est la plus vraisemblable ?</w:t>
      </w:r>
    </w:p>
    <w:p w14:paraId="0A7ECD3E" w14:textId="6F4A0C42" w:rsidR="00824DC3" w:rsidRDefault="00824DC3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B8AE90A" wp14:editId="67CB94F0">
                <wp:simplePos x="0" y="0"/>
                <wp:positionH relativeFrom="column">
                  <wp:posOffset>3155177</wp:posOffset>
                </wp:positionH>
                <wp:positionV relativeFrom="paragraph">
                  <wp:posOffset>143289</wp:posOffset>
                </wp:positionV>
                <wp:extent cx="3266757" cy="223520"/>
                <wp:effectExtent l="0" t="0" r="10160" b="24130"/>
                <wp:wrapNone/>
                <wp:docPr id="71" name="Zone de text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6757" cy="223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50B5E8" w14:textId="579868A9" w:rsidR="00824DC3" w:rsidRPr="00DF56C1" w:rsidRDefault="00824DC3">
                            <w:pPr>
                              <w:rPr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sz w:val="16"/>
                                <w:szCs w:val="12"/>
                              </w:rPr>
                              <w:t>Seul la machine de l’élève n’aurait pas accès à quoi que ce so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AE90A" id="Zone de texte 71" o:spid="_x0000_s1055" type="#_x0000_t202" style="position:absolute;left:0;text-align:left;margin-left:248.45pt;margin-top:11.3pt;width:257.2pt;height:17.6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" fillcolor="white [3201]" strokeweight=".5pt">
                <v:textbox>
                  <w:txbxContent>
                    <w:p w14:paraId="1150B5E8" w14:textId="579868A9" w:rsidR="00824DC3" w:rsidRPr="00DF56C1" w:rsidRDefault="00824DC3">
                      <w:pPr>
                        <w:rPr>
                          <w:sz w:val="16"/>
                          <w:szCs w:val="12"/>
                        </w:rPr>
                      </w:pPr>
                      <w:r>
                        <w:rPr>
                          <w:sz w:val="16"/>
                          <w:szCs w:val="12"/>
                        </w:rPr>
                        <w:t>Seul la machine de l’élève n’aurait pas accès à quoi que ce soit</w:t>
                      </w:r>
                    </w:p>
                  </w:txbxContent>
                </v:textbox>
              </v:shape>
            </w:pict>
          </mc:Fallback>
        </mc:AlternateContent>
      </w:r>
    </w:p>
    <w:p w14:paraId="766E7E2B" w14:textId="50092936" w:rsidR="003535AC" w:rsidRPr="00824DC3" w:rsidRDefault="003535AC" w:rsidP="003535AC">
      <w:pPr>
        <w:rPr>
          <w:b/>
          <w:bCs/>
        </w:rPr>
      </w:pPr>
      <w:r w:rsidRPr="00824DC3">
        <w:rPr>
          <w:b/>
          <w:bCs/>
        </w:rPr>
        <w:t>Réponses</w:t>
      </w:r>
    </w:p>
    <w:p w14:paraId="07EB2060" w14:textId="1D4E4966" w:rsidR="003535AC" w:rsidRDefault="00DF56C1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4389544" wp14:editId="6E197E22">
                <wp:simplePos x="0" y="0"/>
                <wp:positionH relativeFrom="column">
                  <wp:posOffset>5267325</wp:posOffset>
                </wp:positionH>
                <wp:positionV relativeFrom="paragraph">
                  <wp:posOffset>154623</wp:posOffset>
                </wp:positionV>
                <wp:extent cx="1071245" cy="381000"/>
                <wp:effectExtent l="0" t="0" r="14605" b="19050"/>
                <wp:wrapNone/>
                <wp:docPr id="70" name="Zone de text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1245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147E9E" w14:textId="14244A98" w:rsidR="00824DC3" w:rsidRPr="00DF56C1" w:rsidRDefault="00824DC3">
                            <w:pPr>
                              <w:rPr>
                                <w:sz w:val="18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4"/>
                              </w:rPr>
                              <w:t xml:space="preserve">Sinon personne </w:t>
                            </w:r>
                            <w:proofErr w:type="gramStart"/>
                            <w:r>
                              <w:rPr>
                                <w:sz w:val="18"/>
                                <w:szCs w:val="14"/>
                              </w:rPr>
                              <w:t>n’aurai</w:t>
                            </w:r>
                            <w:proofErr w:type="gramEnd"/>
                            <w:r>
                              <w:rPr>
                                <w:sz w:val="18"/>
                                <w:szCs w:val="14"/>
                              </w:rPr>
                              <w:t xml:space="preserve"> accès à ri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89544" id="Zone de texte 70" o:spid="_x0000_s1056" type="#_x0000_t202" style="position:absolute;left:0;text-align:left;margin-left:414.75pt;margin-top:12.2pt;width:84.35pt;height:30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" fillcolor="white [3201]" strokeweight=".5pt">
                <v:textbox>
                  <w:txbxContent>
                    <w:p w14:paraId="5D147E9E" w14:textId="14244A98" w:rsidR="00824DC3" w:rsidRPr="00DF56C1" w:rsidRDefault="00824DC3">
                      <w:pPr>
                        <w:rPr>
                          <w:sz w:val="18"/>
                          <w:szCs w:val="14"/>
                        </w:rPr>
                      </w:pPr>
                      <w:r>
                        <w:rPr>
                          <w:sz w:val="18"/>
                          <w:szCs w:val="14"/>
                        </w:rPr>
                        <w:t xml:space="preserve">Sinon personne </w:t>
                      </w:r>
                      <w:proofErr w:type="gramStart"/>
                      <w:r>
                        <w:rPr>
                          <w:sz w:val="18"/>
                          <w:szCs w:val="14"/>
                        </w:rPr>
                        <w:t>n’aurai</w:t>
                      </w:r>
                      <w:proofErr w:type="gramEnd"/>
                      <w:r>
                        <w:rPr>
                          <w:sz w:val="18"/>
                          <w:szCs w:val="14"/>
                        </w:rPr>
                        <w:t xml:space="preserve"> accès à rien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A Un de vos camarades a débranché accidentellement le câble Ethernet de votre machine.</w:t>
      </w:r>
    </w:p>
    <w:p w14:paraId="6245B3F4" w14:textId="306E94C6" w:rsidR="003535AC" w:rsidRDefault="003535AC" w:rsidP="003535AC">
      <w:r>
        <w:t>B Le routeur de l'étage est indisponible (il a été débranché ou est en panne).</w:t>
      </w:r>
    </w:p>
    <w:p w14:paraId="27157082" w14:textId="6306DE74" w:rsidR="003535AC" w:rsidRDefault="00DF56C1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ABE9159" wp14:editId="56158F6C">
                <wp:simplePos x="0" y="0"/>
                <wp:positionH relativeFrom="column">
                  <wp:posOffset>-66357</wp:posOffset>
                </wp:positionH>
                <wp:positionV relativeFrom="paragraph">
                  <wp:posOffset>199390</wp:posOffset>
                </wp:positionV>
                <wp:extent cx="5938520" cy="333375"/>
                <wp:effectExtent l="19050" t="19050" r="24130" b="2857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8520" cy="3333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4B346E" id="Rectangle 69" o:spid="_x0000_s1026" style="position:absolute;margin-left:-5.2pt;margin-top:15.7pt;width:467.6pt;height:26.25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" filled="f" strokecolor="red" strokeweight="2.25pt"/>
            </w:pict>
          </mc:Fallback>
        </mc:AlternateContent>
      </w:r>
      <w:r w:rsidR="003535AC">
        <w:t>C Le commutateur de la salle est indisponible (il a été débranché ou est en panne).</w:t>
      </w:r>
    </w:p>
    <w:p w14:paraId="7C89EF09" w14:textId="639194D0" w:rsidR="003535AC" w:rsidRDefault="003535AC" w:rsidP="003535AC">
      <w:r>
        <w:t>D La passerelle internet de l'établissement est indisponible (elle a été débranchée ou est en panne).</w:t>
      </w:r>
    </w:p>
    <w:p w14:paraId="479B8A23" w14:textId="77777777" w:rsidR="00B6348D" w:rsidRDefault="00B6348D" w:rsidP="003535AC"/>
    <w:p w14:paraId="52A414DE" w14:textId="39D1FB1E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E.2</w:t>
      </w:r>
    </w:p>
    <w:p w14:paraId="416B6E01" w14:textId="48338152" w:rsidR="003535AC" w:rsidRDefault="003535AC" w:rsidP="003535AC">
      <w:r>
        <w:t xml:space="preserve">Quelle est la commande qui permet d’afficher le répertoire courant dans le </w:t>
      </w:r>
      <w:proofErr w:type="spellStart"/>
      <w:r>
        <w:t>shell</w:t>
      </w:r>
      <w:proofErr w:type="spellEnd"/>
      <w:r>
        <w:t xml:space="preserve"> GNU/Linux ?</w:t>
      </w:r>
    </w:p>
    <w:p w14:paraId="21F8E5C6" w14:textId="77777777" w:rsidR="00B6348D" w:rsidRDefault="00B6348D" w:rsidP="003535AC"/>
    <w:p w14:paraId="6ABC1E7F" w14:textId="20864DF7" w:rsidR="003535AC" w:rsidRPr="00B6348D" w:rsidRDefault="00DF56C1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B69B094" wp14:editId="42EEFDDB">
                <wp:simplePos x="0" y="0"/>
                <wp:positionH relativeFrom="column">
                  <wp:posOffset>586105</wp:posOffset>
                </wp:positionH>
                <wp:positionV relativeFrom="paragraph">
                  <wp:posOffset>167958</wp:posOffset>
                </wp:positionV>
                <wp:extent cx="2486025" cy="228600"/>
                <wp:effectExtent l="0" t="0" r="28575" b="19050"/>
                <wp:wrapNone/>
                <wp:docPr id="75" name="Zone de text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60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13A5A6" w14:textId="659CEDC2" w:rsidR="00824DC3" w:rsidRPr="00DF56C1" w:rsidRDefault="00824DC3">
                            <w:pPr>
                              <w:rPr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sz w:val="16"/>
                                <w:szCs w:val="12"/>
                              </w:rPr>
                              <w:t xml:space="preserve">Supprimer un dossier dans le terminal </w:t>
                            </w:r>
                            <w:proofErr w:type="spellStart"/>
                            <w:r>
                              <w:rPr>
                                <w:sz w:val="16"/>
                                <w:szCs w:val="12"/>
                              </w:rPr>
                              <w:t>window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69B094" id="Zone de texte 75" o:spid="_x0000_s1057" type="#_x0000_t202" style="position:absolute;left:0;text-align:left;margin-left:46.15pt;margin-top:13.25pt;width:195.75pt;height:18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" fillcolor="white [3201]" strokeweight=".5pt">
                <v:textbox>
                  <w:txbxContent>
                    <w:p w14:paraId="7913A5A6" w14:textId="659CEDC2" w:rsidR="00824DC3" w:rsidRPr="00DF56C1" w:rsidRDefault="00824DC3">
                      <w:pPr>
                        <w:rPr>
                          <w:sz w:val="16"/>
                          <w:szCs w:val="12"/>
                        </w:rPr>
                      </w:pPr>
                      <w:r>
                        <w:rPr>
                          <w:sz w:val="16"/>
                          <w:szCs w:val="12"/>
                        </w:rPr>
                        <w:t xml:space="preserve">Supprimer un dossier dans le terminal </w:t>
                      </w:r>
                      <w:proofErr w:type="spellStart"/>
                      <w:r>
                        <w:rPr>
                          <w:sz w:val="16"/>
                          <w:szCs w:val="12"/>
                        </w:rPr>
                        <w:t>window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535AC" w:rsidRPr="00B6348D">
        <w:rPr>
          <w:b/>
          <w:bCs/>
        </w:rPr>
        <w:t>Réponses</w:t>
      </w:r>
    </w:p>
    <w:p w14:paraId="4DEAD65D" w14:textId="3C512BE1" w:rsidR="003535AC" w:rsidRDefault="003535AC" w:rsidP="003535AC">
      <w:r>
        <w:t xml:space="preserve">A </w:t>
      </w:r>
      <w:proofErr w:type="spellStart"/>
      <w:r>
        <w:t>mkdir</w:t>
      </w:r>
      <w:proofErr w:type="spellEnd"/>
      <w:r w:rsidR="00DF56C1">
        <w:t xml:space="preserve"> </w:t>
      </w:r>
    </w:p>
    <w:p w14:paraId="452E7AA9" w14:textId="61C08E73" w:rsidR="003535AC" w:rsidRDefault="001B69E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3D88405" wp14:editId="0A635B10">
                <wp:simplePos x="0" y="0"/>
                <wp:positionH relativeFrom="column">
                  <wp:posOffset>586105</wp:posOffset>
                </wp:positionH>
                <wp:positionV relativeFrom="paragraph">
                  <wp:posOffset>3811</wp:posOffset>
                </wp:positionV>
                <wp:extent cx="4157345" cy="209550"/>
                <wp:effectExtent l="0" t="0" r="14605" b="19050"/>
                <wp:wrapNone/>
                <wp:docPr id="76" name="Zone de text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7345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9C4424" w14:textId="4A862B26" w:rsidR="00824DC3" w:rsidRPr="001B69E9" w:rsidRDefault="00824DC3">
                            <w:pPr>
                              <w:rPr>
                                <w:sz w:val="14"/>
                                <w:szCs w:val="10"/>
                              </w:rPr>
                            </w:pPr>
                            <w:r>
                              <w:rPr>
                                <w:sz w:val="14"/>
                                <w:szCs w:val="10"/>
                              </w:rPr>
                              <w:t xml:space="preserve">= </w:t>
                            </w:r>
                            <w:proofErr w:type="spellStart"/>
                            <w:r>
                              <w:rPr>
                                <w:sz w:val="14"/>
                                <w:szCs w:val="10"/>
                              </w:rPr>
                              <w:t>dir</w:t>
                            </w:r>
                            <w:proofErr w:type="spellEnd"/>
                            <w:r>
                              <w:rPr>
                                <w:sz w:val="14"/>
                                <w:szCs w:val="10"/>
                              </w:rPr>
                              <w:t xml:space="preserve"> sous </w:t>
                            </w:r>
                            <w:proofErr w:type="spellStart"/>
                            <w:r>
                              <w:rPr>
                                <w:sz w:val="14"/>
                                <w:szCs w:val="10"/>
                              </w:rPr>
                              <w:t>windows</w:t>
                            </w:r>
                            <w:proofErr w:type="spellEnd"/>
                            <w:r>
                              <w:rPr>
                                <w:sz w:val="14"/>
                                <w:szCs w:val="10"/>
                              </w:rPr>
                              <w:t xml:space="preserve">, afficher le répertoire </w:t>
                            </w:r>
                            <w:proofErr w:type="spellStart"/>
                            <w:r>
                              <w:rPr>
                                <w:sz w:val="14"/>
                                <w:szCs w:val="10"/>
                              </w:rPr>
                              <w:t>courran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88405" id="Zone de texte 76" o:spid="_x0000_s1058" type="#_x0000_t202" style="position:absolute;left:0;text-align:left;margin-left:46.15pt;margin-top:.3pt;width:327.35pt;height:16.5pt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" fillcolor="white [3201]" strokeweight=".5pt">
                <v:textbox>
                  <w:txbxContent>
                    <w:p w14:paraId="619C4424" w14:textId="4A862B26" w:rsidR="00824DC3" w:rsidRPr="001B69E9" w:rsidRDefault="00824DC3">
                      <w:pPr>
                        <w:rPr>
                          <w:sz w:val="14"/>
                          <w:szCs w:val="10"/>
                        </w:rPr>
                      </w:pPr>
                      <w:r>
                        <w:rPr>
                          <w:sz w:val="14"/>
                          <w:szCs w:val="10"/>
                        </w:rPr>
                        <w:t xml:space="preserve">= </w:t>
                      </w:r>
                      <w:proofErr w:type="spellStart"/>
                      <w:r>
                        <w:rPr>
                          <w:sz w:val="14"/>
                          <w:szCs w:val="10"/>
                        </w:rPr>
                        <w:t>dir</w:t>
                      </w:r>
                      <w:proofErr w:type="spellEnd"/>
                      <w:r>
                        <w:rPr>
                          <w:sz w:val="14"/>
                          <w:szCs w:val="10"/>
                        </w:rPr>
                        <w:t xml:space="preserve"> sous </w:t>
                      </w:r>
                      <w:proofErr w:type="spellStart"/>
                      <w:r>
                        <w:rPr>
                          <w:sz w:val="14"/>
                          <w:szCs w:val="10"/>
                        </w:rPr>
                        <w:t>windows</w:t>
                      </w:r>
                      <w:proofErr w:type="spellEnd"/>
                      <w:r>
                        <w:rPr>
                          <w:sz w:val="14"/>
                          <w:szCs w:val="10"/>
                        </w:rPr>
                        <w:t xml:space="preserve">, afficher le répertoire </w:t>
                      </w:r>
                      <w:proofErr w:type="spellStart"/>
                      <w:r>
                        <w:rPr>
                          <w:sz w:val="14"/>
                          <w:szCs w:val="10"/>
                        </w:rPr>
                        <w:t>courran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535AC">
        <w:t xml:space="preserve">B </w:t>
      </w:r>
      <w:proofErr w:type="spellStart"/>
      <w:r w:rsidR="003535AC">
        <w:t>pwd</w:t>
      </w:r>
      <w:proofErr w:type="spellEnd"/>
    </w:p>
    <w:p w14:paraId="23248D2C" w14:textId="3325AE9D" w:rsidR="003535AC" w:rsidRDefault="001B69E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A492122" wp14:editId="4BCE3159">
                <wp:simplePos x="0" y="0"/>
                <wp:positionH relativeFrom="column">
                  <wp:posOffset>300354</wp:posOffset>
                </wp:positionH>
                <wp:positionV relativeFrom="paragraph">
                  <wp:posOffset>99695</wp:posOffset>
                </wp:positionV>
                <wp:extent cx="381000" cy="45719"/>
                <wp:effectExtent l="0" t="57150" r="19050" b="50165"/>
                <wp:wrapNone/>
                <wp:docPr id="74" name="Connecteur droit avec flèch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0A49C" id="Connecteur droit avec flèche 74" o:spid="_x0000_s1026" type="#_x0000_t32" style="position:absolute;margin-left:23.65pt;margin-top:7.85pt;width:30pt;height:3.6pt;flip:x 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" strokecolor="black [3200]" strokeweight=".5pt">
                <v:stroke endarrow="block" joinstyle="miter"/>
              </v:shape>
            </w:pict>
          </mc:Fallback>
        </mc:AlternateContent>
      </w:r>
      <w:r w:rsidR="00DF56C1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4605C17" wp14:editId="51D3920E">
                <wp:simplePos x="0" y="0"/>
                <wp:positionH relativeFrom="column">
                  <wp:posOffset>648017</wp:posOffset>
                </wp:positionH>
                <wp:positionV relativeFrom="paragraph">
                  <wp:posOffset>4763</wp:posOffset>
                </wp:positionV>
                <wp:extent cx="2766695" cy="195262"/>
                <wp:effectExtent l="0" t="0" r="14605" b="14605"/>
                <wp:wrapNone/>
                <wp:docPr id="73" name="Zone de text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695" cy="1952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4EB660" w14:textId="6A8684AA" w:rsidR="00824DC3" w:rsidRPr="00DF56C1" w:rsidRDefault="00824DC3">
                            <w:pPr>
                              <w:rPr>
                                <w:sz w:val="16"/>
                                <w:szCs w:val="12"/>
                              </w:rPr>
                            </w:pPr>
                            <w:r w:rsidRPr="00DF56C1">
                              <w:rPr>
                                <w:sz w:val="16"/>
                                <w:szCs w:val="12"/>
                              </w:rPr>
                              <w:t>Accéder à un doss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05C17" id="Zone de texte 73" o:spid="_x0000_s1059" type="#_x0000_t202" style="position:absolute;left:0;text-align:left;margin-left:51pt;margin-top:.4pt;width:217.85pt;height:15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" fillcolor="white [3201]" strokeweight=".5pt">
                <v:textbox>
                  <w:txbxContent>
                    <w:p w14:paraId="134EB660" w14:textId="6A8684AA" w:rsidR="00824DC3" w:rsidRPr="00DF56C1" w:rsidRDefault="00824DC3">
                      <w:pPr>
                        <w:rPr>
                          <w:sz w:val="16"/>
                          <w:szCs w:val="12"/>
                        </w:rPr>
                      </w:pPr>
                      <w:r w:rsidRPr="00DF56C1">
                        <w:rPr>
                          <w:sz w:val="16"/>
                          <w:szCs w:val="12"/>
                        </w:rPr>
                        <w:t>Accéder à un dossier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C cd</w:t>
      </w:r>
    </w:p>
    <w:p w14:paraId="4C489A6A" w14:textId="347BEDB4" w:rsidR="003535AC" w:rsidRDefault="00DF56C1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50D5DF6" wp14:editId="4BCB4AE2">
                <wp:simplePos x="0" y="0"/>
                <wp:positionH relativeFrom="column">
                  <wp:posOffset>-9207</wp:posOffset>
                </wp:positionH>
                <wp:positionV relativeFrom="paragraph">
                  <wp:posOffset>15240</wp:posOffset>
                </wp:positionV>
                <wp:extent cx="509270" cy="180658"/>
                <wp:effectExtent l="19050" t="19050" r="24130" b="1016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270" cy="18065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5136DF" id="Rectangle 72" o:spid="_x0000_s1026" style="position:absolute;margin-left:-.7pt;margin-top:1.2pt;width:40.1pt;height:14.25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" filled="f" strokecolor="red" strokeweight="2.25pt"/>
            </w:pict>
          </mc:Fallback>
        </mc:AlternateContent>
      </w:r>
      <w:r w:rsidR="003535AC">
        <w:t>D ls -l</w:t>
      </w:r>
    </w:p>
    <w:p w14:paraId="0C2616CF" w14:textId="77777777" w:rsidR="00B6348D" w:rsidRDefault="00B6348D" w:rsidP="003535AC"/>
    <w:p w14:paraId="1858AEA6" w14:textId="649390C7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E.3</w:t>
      </w:r>
    </w:p>
    <w:p w14:paraId="1D30DD7D" w14:textId="77777777" w:rsidR="003535AC" w:rsidRDefault="003535AC" w:rsidP="003535AC">
      <w:r>
        <w:t>Quelle commande permet de changer les droits d'accès d'un fichier ou d'un répertoire ?</w:t>
      </w:r>
    </w:p>
    <w:p w14:paraId="0C15DEA6" w14:textId="77777777" w:rsidR="00B6348D" w:rsidRDefault="00B6348D" w:rsidP="003535AC"/>
    <w:p w14:paraId="76ADCD50" w14:textId="1C7A74EC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04AA6C27" w14:textId="178BCF1A" w:rsidR="003535AC" w:rsidRDefault="003535AC" w:rsidP="003535AC">
      <w:r>
        <w:t xml:space="preserve">A </w:t>
      </w:r>
      <w:proofErr w:type="spellStart"/>
      <w:r>
        <w:t>lsmod</w:t>
      </w:r>
      <w:proofErr w:type="spellEnd"/>
    </w:p>
    <w:p w14:paraId="1903D1D6" w14:textId="41194503" w:rsidR="003535AC" w:rsidRDefault="003535AC" w:rsidP="003535AC">
      <w:r>
        <w:t>B chmod</w:t>
      </w:r>
    </w:p>
    <w:p w14:paraId="4295C506" w14:textId="727CE69F" w:rsidR="003535AC" w:rsidRDefault="001B69E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63775F1" wp14:editId="3C6B9975">
                <wp:simplePos x="0" y="0"/>
                <wp:positionH relativeFrom="column">
                  <wp:posOffset>-13970</wp:posOffset>
                </wp:positionH>
                <wp:positionV relativeFrom="paragraph">
                  <wp:posOffset>22860</wp:posOffset>
                </wp:positionV>
                <wp:extent cx="671513" cy="176213"/>
                <wp:effectExtent l="19050" t="19050" r="14605" b="14605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1513" cy="17621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83B57" id="Rectangle 77" o:spid="_x0000_s1026" style="position:absolute;margin-left:-1.1pt;margin-top:1.8pt;width:52.9pt;height:13.9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" filled="f" strokecolor="red" strokeweight="2.25pt"/>
            </w:pict>
          </mc:Fallback>
        </mc:AlternateContent>
      </w:r>
      <w:r w:rsidR="003535AC">
        <w:t xml:space="preserve">C </w:t>
      </w:r>
      <w:proofErr w:type="spellStart"/>
      <w:r w:rsidR="003535AC">
        <w:t>chown</w:t>
      </w:r>
      <w:proofErr w:type="spellEnd"/>
    </w:p>
    <w:p w14:paraId="06B45F8F" w14:textId="6994D5CF" w:rsidR="003535AC" w:rsidRDefault="001B69E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28B0AA8" wp14:editId="22047967">
                <wp:simplePos x="0" y="0"/>
                <wp:positionH relativeFrom="column">
                  <wp:posOffset>538480</wp:posOffset>
                </wp:positionH>
                <wp:positionV relativeFrom="paragraph">
                  <wp:posOffset>4762</wp:posOffset>
                </wp:positionV>
                <wp:extent cx="4157345" cy="338137"/>
                <wp:effectExtent l="0" t="0" r="14605" b="24130"/>
                <wp:wrapNone/>
                <wp:docPr id="78" name="Zone de text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7345" cy="3381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73B3A8" w14:textId="77777777" w:rsidR="00824DC3" w:rsidRPr="001B69E9" w:rsidRDefault="00824DC3" w:rsidP="001B69E9">
                            <w:pPr>
                              <w:rPr>
                                <w:sz w:val="20"/>
                                <w:szCs w:val="16"/>
                              </w:rPr>
                            </w:pPr>
                            <w:r w:rsidRPr="001B69E9">
                              <w:rPr>
                                <w:sz w:val="20"/>
                                <w:szCs w:val="16"/>
                              </w:rPr>
                              <w:t xml:space="preserve">= </w:t>
                            </w:r>
                            <w:proofErr w:type="spellStart"/>
                            <w:r w:rsidRPr="001B69E9">
                              <w:rPr>
                                <w:sz w:val="20"/>
                                <w:szCs w:val="16"/>
                              </w:rPr>
                              <w:t>dir</w:t>
                            </w:r>
                            <w:proofErr w:type="spellEnd"/>
                            <w:r w:rsidRPr="001B69E9">
                              <w:rPr>
                                <w:sz w:val="20"/>
                                <w:szCs w:val="16"/>
                              </w:rPr>
                              <w:t xml:space="preserve"> sous </w:t>
                            </w:r>
                            <w:proofErr w:type="spellStart"/>
                            <w:r w:rsidRPr="001B69E9">
                              <w:rPr>
                                <w:sz w:val="20"/>
                                <w:szCs w:val="16"/>
                              </w:rPr>
                              <w:t>windows</w:t>
                            </w:r>
                            <w:proofErr w:type="spellEnd"/>
                            <w:r w:rsidRPr="001B69E9">
                              <w:rPr>
                                <w:sz w:val="20"/>
                                <w:szCs w:val="16"/>
                              </w:rPr>
                              <w:t xml:space="preserve">, afficher le répertoire </w:t>
                            </w:r>
                            <w:proofErr w:type="spellStart"/>
                            <w:r w:rsidRPr="001B69E9">
                              <w:rPr>
                                <w:sz w:val="20"/>
                                <w:szCs w:val="16"/>
                              </w:rPr>
                              <w:t>courran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B0AA8" id="Zone de texte 78" o:spid="_x0000_s1060" type="#_x0000_t202" style="position:absolute;left:0;text-align:left;margin-left:42.4pt;margin-top:.35pt;width:327.35pt;height:26.6pt;z-index:251732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" fillcolor="white [3201]" strokeweight=".5pt">
                <v:textbox>
                  <w:txbxContent>
                    <w:p w14:paraId="5773B3A8" w14:textId="77777777" w:rsidR="00824DC3" w:rsidRPr="001B69E9" w:rsidRDefault="00824DC3" w:rsidP="001B69E9">
                      <w:pPr>
                        <w:rPr>
                          <w:sz w:val="20"/>
                          <w:szCs w:val="16"/>
                        </w:rPr>
                      </w:pPr>
                      <w:r w:rsidRPr="001B69E9">
                        <w:rPr>
                          <w:sz w:val="20"/>
                          <w:szCs w:val="16"/>
                        </w:rPr>
                        <w:t xml:space="preserve">= </w:t>
                      </w:r>
                      <w:proofErr w:type="spellStart"/>
                      <w:r w:rsidRPr="001B69E9">
                        <w:rPr>
                          <w:sz w:val="20"/>
                          <w:szCs w:val="16"/>
                        </w:rPr>
                        <w:t>dir</w:t>
                      </w:r>
                      <w:proofErr w:type="spellEnd"/>
                      <w:r w:rsidRPr="001B69E9">
                        <w:rPr>
                          <w:sz w:val="20"/>
                          <w:szCs w:val="16"/>
                        </w:rPr>
                        <w:t xml:space="preserve"> sous </w:t>
                      </w:r>
                      <w:proofErr w:type="spellStart"/>
                      <w:r w:rsidRPr="001B69E9">
                        <w:rPr>
                          <w:sz w:val="20"/>
                          <w:szCs w:val="16"/>
                        </w:rPr>
                        <w:t>windows</w:t>
                      </w:r>
                      <w:proofErr w:type="spellEnd"/>
                      <w:r w:rsidRPr="001B69E9">
                        <w:rPr>
                          <w:sz w:val="20"/>
                          <w:szCs w:val="16"/>
                        </w:rPr>
                        <w:t xml:space="preserve">, afficher le répertoire </w:t>
                      </w:r>
                      <w:proofErr w:type="spellStart"/>
                      <w:r w:rsidRPr="001B69E9">
                        <w:rPr>
                          <w:sz w:val="20"/>
                          <w:szCs w:val="16"/>
                        </w:rPr>
                        <w:t>courran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535AC">
        <w:t xml:space="preserve">D </w:t>
      </w:r>
      <w:proofErr w:type="spellStart"/>
      <w:r w:rsidR="003535AC">
        <w:t>pwd</w:t>
      </w:r>
      <w:proofErr w:type="spellEnd"/>
    </w:p>
    <w:p w14:paraId="50B453D1" w14:textId="77777777" w:rsidR="00B6348D" w:rsidRDefault="00B6348D" w:rsidP="003535AC"/>
    <w:p w14:paraId="50C2A566" w14:textId="3E0B4073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E.4</w:t>
      </w:r>
    </w:p>
    <w:p w14:paraId="59F28009" w14:textId="7E34073E" w:rsidR="003535AC" w:rsidRDefault="003535AC" w:rsidP="003535AC">
      <w:r>
        <w:t>Sachant que le répertoire courant contient les fichiers fich.txt, mafich.txt et programme.py, quel est le résultat</w:t>
      </w:r>
      <w:r w:rsidR="001B69E9">
        <w:t xml:space="preserve"> </w:t>
      </w:r>
      <w:r>
        <w:t xml:space="preserve">de la commande ls fich* dans un </w:t>
      </w:r>
      <w:proofErr w:type="spellStart"/>
      <w:r>
        <w:t>shell</w:t>
      </w:r>
      <w:proofErr w:type="spellEnd"/>
      <w:r>
        <w:t xml:space="preserve"> Linux ?</w:t>
      </w:r>
    </w:p>
    <w:p w14:paraId="76E97E8D" w14:textId="77777777" w:rsidR="00B6348D" w:rsidRDefault="00B6348D" w:rsidP="003535AC"/>
    <w:p w14:paraId="4726AC5D" w14:textId="3100632D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31AF567C" w14:textId="77777777" w:rsidR="003535AC" w:rsidRDefault="003535AC" w:rsidP="003535AC">
      <w:r>
        <w:t>A fich.txt mafich.txt</w:t>
      </w:r>
    </w:p>
    <w:p w14:paraId="2E959FB3" w14:textId="79171FC4" w:rsidR="003535AC" w:rsidRDefault="001B69E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72A8929" wp14:editId="0180572E">
                <wp:simplePos x="0" y="0"/>
                <wp:positionH relativeFrom="column">
                  <wp:posOffset>-13970</wp:posOffset>
                </wp:positionH>
                <wp:positionV relativeFrom="paragraph">
                  <wp:posOffset>174308</wp:posOffset>
                </wp:positionV>
                <wp:extent cx="695325" cy="180975"/>
                <wp:effectExtent l="19050" t="19050" r="28575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1809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4CA01C" id="Rectangle 79" o:spid="_x0000_s1026" style="position:absolute;margin-left:-1.1pt;margin-top:13.75pt;width:54.75pt;height:14.2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" filled="f" strokecolor="red" strokeweight="2.25pt"/>
            </w:pict>
          </mc:Fallback>
        </mc:AlternateContent>
      </w:r>
      <w:r w:rsidR="003535AC">
        <w:t>B mafich.txt</w:t>
      </w:r>
    </w:p>
    <w:p w14:paraId="3D1C68E6" w14:textId="77777777" w:rsidR="003535AC" w:rsidRDefault="003535AC" w:rsidP="003535AC">
      <w:r>
        <w:t>C fich.txt</w:t>
      </w:r>
    </w:p>
    <w:p w14:paraId="05F1155A" w14:textId="77777777" w:rsidR="003535AC" w:rsidRDefault="003535AC" w:rsidP="003535AC">
      <w:r>
        <w:t>D programme.py</w:t>
      </w:r>
    </w:p>
    <w:p w14:paraId="45AC95D6" w14:textId="77777777" w:rsidR="00B6348D" w:rsidRDefault="00B6348D">
      <w:pPr>
        <w:spacing w:after="160" w:line="259" w:lineRule="auto"/>
        <w:jc w:val="left"/>
      </w:pPr>
      <w:r>
        <w:br w:type="page"/>
      </w:r>
    </w:p>
    <w:p w14:paraId="0CCCD05A" w14:textId="76A8D2D1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lastRenderedPageBreak/>
        <w:t>Question E.5</w:t>
      </w:r>
    </w:p>
    <w:p w14:paraId="2861B815" w14:textId="77777777" w:rsidR="003535AC" w:rsidRDefault="003535AC" w:rsidP="003535AC">
      <w:r>
        <w:t>Sur un ordinateur, où est stocké de manière permanente le système d'exploitation ?</w:t>
      </w:r>
    </w:p>
    <w:p w14:paraId="6C26A0D6" w14:textId="77777777" w:rsidR="00B6348D" w:rsidRDefault="00B6348D" w:rsidP="003535AC"/>
    <w:p w14:paraId="47DFB7A0" w14:textId="4C9512FD" w:rsidR="003535AC" w:rsidRPr="00B6348D" w:rsidRDefault="001B69E9" w:rsidP="003535AC">
      <w:pPr>
        <w:rPr>
          <w:b/>
          <w:bCs/>
        </w:rPr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710AABA" wp14:editId="10F5F046">
                <wp:simplePos x="0" y="0"/>
                <wp:positionH relativeFrom="column">
                  <wp:posOffset>1581468</wp:posOffset>
                </wp:positionH>
                <wp:positionV relativeFrom="paragraph">
                  <wp:posOffset>127000</wp:posOffset>
                </wp:positionV>
                <wp:extent cx="3785870" cy="294958"/>
                <wp:effectExtent l="0" t="0" r="24130" b="10160"/>
                <wp:wrapNone/>
                <wp:docPr id="81" name="Zone de text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5870" cy="2949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7F397B" w14:textId="455DA186" w:rsidR="00824DC3" w:rsidRDefault="00824DC3">
                            <w:r>
                              <w:t>Stocke le cache des appl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0AABA" id="Zone de texte 81" o:spid="_x0000_s1061" type="#_x0000_t202" style="position:absolute;left:0;text-align:left;margin-left:124.55pt;margin-top:10pt;width:298.1pt;height:23.25pt;z-index:251736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" fillcolor="white [3201]" strokeweight=".5pt">
                <v:textbox>
                  <w:txbxContent>
                    <w:p w14:paraId="797F397B" w14:textId="455DA186" w:rsidR="00824DC3" w:rsidRDefault="00824DC3">
                      <w:r>
                        <w:t>Stocke le cache des applications</w:t>
                      </w:r>
                    </w:p>
                  </w:txbxContent>
                </v:textbox>
              </v:shape>
            </w:pict>
          </mc:Fallback>
        </mc:AlternateContent>
      </w:r>
      <w:r w:rsidR="003535AC" w:rsidRPr="00B6348D">
        <w:rPr>
          <w:b/>
          <w:bCs/>
        </w:rPr>
        <w:t>Réponses</w:t>
      </w:r>
    </w:p>
    <w:p w14:paraId="6C943F3A" w14:textId="643E7ED8" w:rsidR="003535AC" w:rsidRDefault="003535AC" w:rsidP="003535AC">
      <w:r>
        <w:t>A dans la mémoire RAM</w:t>
      </w:r>
    </w:p>
    <w:p w14:paraId="0E4A8690" w14:textId="23E5A9CC" w:rsidR="003535AC" w:rsidRDefault="003535AC" w:rsidP="003535AC">
      <w:r>
        <w:t>B sur le bus de donnée</w:t>
      </w:r>
    </w:p>
    <w:p w14:paraId="5C190AC4" w14:textId="3CAFC017" w:rsidR="003535AC" w:rsidRDefault="001B69E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67347F" wp14:editId="02D40465">
                <wp:simplePos x="0" y="0"/>
                <wp:positionH relativeFrom="column">
                  <wp:posOffset>-23495</wp:posOffset>
                </wp:positionH>
                <wp:positionV relativeFrom="paragraph">
                  <wp:posOffset>20319</wp:posOffset>
                </wp:positionV>
                <wp:extent cx="2352675" cy="175895"/>
                <wp:effectExtent l="19050" t="19050" r="28575" b="1460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17589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D4487A" id="Rectangle 80" o:spid="_x0000_s1026" style="position:absolute;margin-left:-1.85pt;margin-top:1.6pt;width:185.25pt;height:13.85pt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" filled="f" strokecolor="red" strokeweight="2.25pt"/>
            </w:pict>
          </mc:Fallback>
        </mc:AlternateContent>
      </w:r>
      <w:r w:rsidR="003535AC">
        <w:t>C sur le disque dur ou le disque SSD</w:t>
      </w:r>
    </w:p>
    <w:p w14:paraId="47BEF3D8" w14:textId="0DB7AB68" w:rsidR="003535AC" w:rsidRDefault="004327D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A3773CB" wp14:editId="5E0333E8">
                <wp:simplePos x="0" y="0"/>
                <wp:positionH relativeFrom="column">
                  <wp:posOffset>1052830</wp:posOffset>
                </wp:positionH>
                <wp:positionV relativeFrom="paragraph">
                  <wp:posOffset>49848</wp:posOffset>
                </wp:positionV>
                <wp:extent cx="2895600" cy="300037"/>
                <wp:effectExtent l="0" t="0" r="19050" b="24130"/>
                <wp:wrapNone/>
                <wp:docPr id="82" name="Zone de text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3000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04141D" w14:textId="2ADE8584" w:rsidR="00824DC3" w:rsidRDefault="00824DC3">
                            <w:r>
                              <w:t>Stocke des fichiers créé par son utilisate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773CB" id="Zone de texte 82" o:spid="_x0000_s1062" type="#_x0000_t202" style="position:absolute;left:0;text-align:left;margin-left:82.9pt;margin-top:3.95pt;width:228pt;height:23.6pt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" fillcolor="white [3201]" strokeweight=".5pt">
                <v:textbox>
                  <w:txbxContent>
                    <w:p w14:paraId="6504141D" w14:textId="2ADE8584" w:rsidR="00824DC3" w:rsidRDefault="00824DC3">
                      <w:r>
                        <w:t>Stocke des fichiers créé par son utilisateur</w:t>
                      </w:r>
                    </w:p>
                  </w:txbxContent>
                </v:textbox>
              </v:shape>
            </w:pict>
          </mc:Fallback>
        </mc:AlternateContent>
      </w:r>
      <w:r w:rsidR="003535AC">
        <w:t>D dans le Cloud</w:t>
      </w:r>
    </w:p>
    <w:p w14:paraId="7836B1EB" w14:textId="77777777" w:rsidR="00B6348D" w:rsidRDefault="00B6348D" w:rsidP="003535AC"/>
    <w:p w14:paraId="039D7BDD" w14:textId="20F5291B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E.6</w:t>
      </w:r>
    </w:p>
    <w:p w14:paraId="4BA59152" w14:textId="77777777" w:rsidR="003535AC" w:rsidRDefault="003535AC" w:rsidP="003535AC">
      <w:bookmarkStart w:id="0" w:name="_Hlk37500093"/>
      <w:r>
        <w:t>Quelles sont les quatre parties distinctes de l’architecture de Von Neumann ?</w:t>
      </w:r>
    </w:p>
    <w:p w14:paraId="758BB74A" w14:textId="77777777" w:rsidR="00B6348D" w:rsidRDefault="00B6348D" w:rsidP="003535AC"/>
    <w:p w14:paraId="29C4CDEF" w14:textId="65547EA7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7E1D06D0" w14:textId="77777777" w:rsidR="003535AC" w:rsidRDefault="003535AC" w:rsidP="003535AC">
      <w:r>
        <w:t>A L’unité logique, l’unité de contrôle, la mémoire et les dispositifs d’entrée-sortie</w:t>
      </w:r>
    </w:p>
    <w:p w14:paraId="3A9B5439" w14:textId="77777777" w:rsidR="003535AC" w:rsidRDefault="003535AC" w:rsidP="003535AC">
      <w:r>
        <w:t>B L’écran, le clavier, le disque dur et le micro-processeur</w:t>
      </w:r>
    </w:p>
    <w:p w14:paraId="73FACF84" w14:textId="788E5607" w:rsidR="003535AC" w:rsidRDefault="004327D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7874F9F" wp14:editId="4B6DA395">
                <wp:simplePos x="0" y="0"/>
                <wp:positionH relativeFrom="column">
                  <wp:posOffset>-18732</wp:posOffset>
                </wp:positionH>
                <wp:positionV relativeFrom="paragraph">
                  <wp:posOffset>147955</wp:posOffset>
                </wp:positionV>
                <wp:extent cx="5872162" cy="247650"/>
                <wp:effectExtent l="19050" t="19050" r="14605" b="1905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2162" cy="247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255955" id="Rectangle 83" o:spid="_x0000_s1026" style="position:absolute;margin-left:-1.45pt;margin-top:11.65pt;width:462.35pt;height:19.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" filled="f" strokecolor="red" strokeweight="2.25pt"/>
            </w:pict>
          </mc:Fallback>
        </mc:AlternateContent>
      </w:r>
      <w:r w:rsidR="003535AC">
        <w:t>C Le disque dur, le micro-processeur, la carte-mère et la carte graphique</w:t>
      </w:r>
    </w:p>
    <w:p w14:paraId="7AF4F23D" w14:textId="001A5752" w:rsidR="003535AC" w:rsidRDefault="003535AC" w:rsidP="003535AC">
      <w:r>
        <w:t>D La mémoire des programmes, la mémoire des données, les entrées-sorties et l’unité logique</w:t>
      </w:r>
    </w:p>
    <w:p w14:paraId="7D02EA99" w14:textId="77777777" w:rsidR="00B6348D" w:rsidRDefault="00B6348D" w:rsidP="003535AC"/>
    <w:bookmarkEnd w:id="0"/>
    <w:p w14:paraId="6E647298" w14:textId="0C037DEF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Thème F : langages et programmation</w:t>
      </w:r>
    </w:p>
    <w:p w14:paraId="1E8D10C1" w14:textId="77777777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F.1</w:t>
      </w:r>
      <w:bookmarkStart w:id="1" w:name="_GoBack"/>
      <w:bookmarkEnd w:id="1"/>
    </w:p>
    <w:p w14:paraId="24C8865F" w14:textId="77777777" w:rsidR="003535AC" w:rsidRDefault="003535AC" w:rsidP="003535AC">
      <w:r>
        <w:t>Quelle est la valeur de la variable n à la fin de l'exécution du script ci-dessous ?</w:t>
      </w:r>
    </w:p>
    <w:p w14:paraId="3BD79E36" w14:textId="77777777" w:rsidR="003535AC" w:rsidRDefault="003535AC" w:rsidP="003535AC">
      <w:r>
        <w:t>n = 1</w:t>
      </w:r>
    </w:p>
    <w:p w14:paraId="59DD6431" w14:textId="77777777" w:rsidR="003535AC" w:rsidRDefault="003535AC" w:rsidP="003535AC">
      <w:proofErr w:type="spellStart"/>
      <w:r>
        <w:t>while</w:t>
      </w:r>
      <w:proofErr w:type="spellEnd"/>
      <w:r>
        <w:t xml:space="preserve"> n != 20:</w:t>
      </w:r>
    </w:p>
    <w:p w14:paraId="1D599F31" w14:textId="2717789C" w:rsidR="003535AC" w:rsidRDefault="003535AC" w:rsidP="004327D9">
      <w:pPr>
        <w:ind w:firstLine="708"/>
      </w:pPr>
      <w:r>
        <w:t>n = n + 2</w:t>
      </w:r>
    </w:p>
    <w:p w14:paraId="31DED36B" w14:textId="77777777" w:rsidR="00B6348D" w:rsidRDefault="00B6348D" w:rsidP="003535AC"/>
    <w:p w14:paraId="123CEA27" w14:textId="73EEF94C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45EF9B5B" w14:textId="77777777" w:rsidR="003535AC" w:rsidRDefault="003535AC" w:rsidP="003535AC">
      <w:r>
        <w:t>A 1</w:t>
      </w:r>
    </w:p>
    <w:p w14:paraId="1427CCF3" w14:textId="77777777" w:rsidR="003535AC" w:rsidRDefault="003535AC" w:rsidP="003535AC">
      <w:r>
        <w:t>B 20</w:t>
      </w:r>
    </w:p>
    <w:p w14:paraId="55EE466A" w14:textId="5F6D1C80" w:rsidR="003535AC" w:rsidRDefault="004327D9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7EB4831" wp14:editId="2CA3A1CE">
                <wp:simplePos x="0" y="0"/>
                <wp:positionH relativeFrom="column">
                  <wp:posOffset>-23495</wp:posOffset>
                </wp:positionH>
                <wp:positionV relativeFrom="paragraph">
                  <wp:posOffset>165735</wp:posOffset>
                </wp:positionV>
                <wp:extent cx="3933825" cy="223838"/>
                <wp:effectExtent l="19050" t="19050" r="28575" b="2413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3825" cy="22383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297485" id="Rectangle 84" o:spid="_x0000_s1026" style="position:absolute;margin-left:-1.85pt;margin-top:13.05pt;width:309.75pt;height:17.6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" filled="f" strokecolor="red" strokeweight="2.25pt"/>
            </w:pict>
          </mc:Fallback>
        </mc:AlternateContent>
      </w:r>
      <w:r w:rsidR="003535AC">
        <w:t>C 22</w:t>
      </w:r>
    </w:p>
    <w:p w14:paraId="31103CEE" w14:textId="77777777" w:rsidR="003535AC" w:rsidRDefault="003535AC" w:rsidP="003535AC">
      <w:r>
        <w:t>D le programme ne termine pas, la boucle tourne indéfiniment</w:t>
      </w:r>
    </w:p>
    <w:p w14:paraId="53436FEE" w14:textId="77777777" w:rsidR="00B6348D" w:rsidRDefault="00B6348D" w:rsidP="003535AC"/>
    <w:p w14:paraId="56FE49EE" w14:textId="4C617E9F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F.2</w:t>
      </w:r>
    </w:p>
    <w:p w14:paraId="746716A2" w14:textId="77777777" w:rsidR="003535AC" w:rsidRDefault="003535AC" w:rsidP="003535AC">
      <w:r>
        <w:t>Quelles sont les valeurs des variables x et y à la fin de l'exécution du script suivant :</w:t>
      </w:r>
    </w:p>
    <w:p w14:paraId="31DC49A0" w14:textId="77777777" w:rsidR="003535AC" w:rsidRDefault="003535AC" w:rsidP="003535AC">
      <w:r>
        <w:t>x = 4</w:t>
      </w:r>
    </w:p>
    <w:p w14:paraId="6B0153DE" w14:textId="77777777" w:rsidR="003535AC" w:rsidRDefault="003535AC" w:rsidP="003535AC">
      <w:proofErr w:type="spellStart"/>
      <w:r>
        <w:t>while</w:t>
      </w:r>
      <w:proofErr w:type="spellEnd"/>
      <w:r>
        <w:t xml:space="preserve"> x &gt; 0:</w:t>
      </w:r>
    </w:p>
    <w:p w14:paraId="2CFB5633" w14:textId="77777777" w:rsidR="003535AC" w:rsidRDefault="003535AC" w:rsidP="004327D9">
      <w:pPr>
        <w:ind w:firstLine="708"/>
      </w:pPr>
      <w:r>
        <w:t>y = 1</w:t>
      </w:r>
    </w:p>
    <w:p w14:paraId="4126A164" w14:textId="77777777" w:rsidR="003535AC" w:rsidRDefault="003535AC" w:rsidP="005020CC">
      <w:pPr>
        <w:ind w:firstLine="708"/>
      </w:pPr>
      <w:proofErr w:type="spellStart"/>
      <w:r>
        <w:t>while</w:t>
      </w:r>
      <w:proofErr w:type="spellEnd"/>
      <w:r>
        <w:t xml:space="preserve"> y &lt; x:</w:t>
      </w:r>
    </w:p>
    <w:p w14:paraId="020A6262" w14:textId="77777777" w:rsidR="003535AC" w:rsidRDefault="003535AC" w:rsidP="005020CC">
      <w:pPr>
        <w:ind w:left="708" w:firstLine="708"/>
      </w:pPr>
      <w:r>
        <w:t>y = y + 1</w:t>
      </w:r>
    </w:p>
    <w:p w14:paraId="636CF00A" w14:textId="77777777" w:rsidR="003535AC" w:rsidRDefault="003535AC" w:rsidP="005020CC">
      <w:pPr>
        <w:ind w:left="708" w:firstLine="708"/>
      </w:pPr>
      <w:r>
        <w:t>x = x – 1</w:t>
      </w:r>
    </w:p>
    <w:p w14:paraId="288EBE26" w14:textId="77777777" w:rsidR="00B6348D" w:rsidRDefault="00B6348D" w:rsidP="003535AC"/>
    <w:p w14:paraId="65419071" w14:textId="5D29D2F4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1F4F239B" w14:textId="77777777" w:rsidR="003535AC" w:rsidRDefault="003535AC" w:rsidP="003535AC">
      <w:r>
        <w:t>A l'exécution ne termine pas !</w:t>
      </w:r>
    </w:p>
    <w:p w14:paraId="3A15C202" w14:textId="123B9FDA" w:rsidR="003535AC" w:rsidRDefault="005020CC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4702F50" wp14:editId="431CC101">
                <wp:simplePos x="0" y="0"/>
                <wp:positionH relativeFrom="column">
                  <wp:posOffset>-33020</wp:posOffset>
                </wp:positionH>
                <wp:positionV relativeFrom="paragraph">
                  <wp:posOffset>169545</wp:posOffset>
                </wp:positionV>
                <wp:extent cx="2400300" cy="190500"/>
                <wp:effectExtent l="19050" t="19050" r="19050" b="1905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5F7578" id="Rectangle 85" o:spid="_x0000_s1026" style="position:absolute;margin-left:-2.6pt;margin-top:13.35pt;width:189pt;height:1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" filled="f" strokecolor="red" strokeweight="2.25pt"/>
            </w:pict>
          </mc:Fallback>
        </mc:AlternateContent>
      </w:r>
      <w:r w:rsidR="003535AC">
        <w:t>B la valeur de x est 0, celle de y est 0</w:t>
      </w:r>
    </w:p>
    <w:p w14:paraId="6FC09240" w14:textId="77777777" w:rsidR="003535AC" w:rsidRDefault="003535AC" w:rsidP="003535AC">
      <w:r>
        <w:t>C la valeur de x est 0, celle de y est 1</w:t>
      </w:r>
    </w:p>
    <w:p w14:paraId="49B7A50C" w14:textId="77777777" w:rsidR="003535AC" w:rsidRDefault="003535AC" w:rsidP="003535AC">
      <w:r>
        <w:t>D la valeur de x est -1, celle de y est 0</w:t>
      </w:r>
    </w:p>
    <w:p w14:paraId="295F6C58" w14:textId="4CCC4429" w:rsidR="00B6348D" w:rsidRDefault="00B6348D">
      <w:pPr>
        <w:spacing w:after="160" w:line="259" w:lineRule="auto"/>
        <w:jc w:val="left"/>
      </w:pPr>
      <w:r>
        <w:br w:type="page"/>
      </w:r>
    </w:p>
    <w:p w14:paraId="2543AAAF" w14:textId="072173AD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lastRenderedPageBreak/>
        <w:t>Question F.3</w:t>
      </w:r>
    </w:p>
    <w:p w14:paraId="2FF7AF93" w14:textId="77777777" w:rsidR="003535AC" w:rsidRDefault="003535AC" w:rsidP="003535AC">
      <w:r>
        <w:t>On exécute le script suivant :</w:t>
      </w:r>
    </w:p>
    <w:p w14:paraId="4C17767D" w14:textId="77777777" w:rsidR="003535AC" w:rsidRDefault="003535AC" w:rsidP="003535AC">
      <w:r>
        <w:t>a = 10</w:t>
      </w:r>
    </w:p>
    <w:p w14:paraId="3B297C51" w14:textId="77777777" w:rsidR="003535AC" w:rsidRDefault="003535AC" w:rsidP="005020CC">
      <w:r>
        <w:t>if a &lt; 5:</w:t>
      </w:r>
    </w:p>
    <w:p w14:paraId="41930046" w14:textId="77777777" w:rsidR="003535AC" w:rsidRDefault="003535AC" w:rsidP="005020CC">
      <w:pPr>
        <w:ind w:firstLine="708"/>
      </w:pPr>
      <w:r>
        <w:t>a = 20</w:t>
      </w:r>
    </w:p>
    <w:p w14:paraId="3F7E56E5" w14:textId="77777777" w:rsidR="003535AC" w:rsidRDefault="003535AC" w:rsidP="005020CC">
      <w:r>
        <w:t>elif a &lt; 100:</w:t>
      </w:r>
    </w:p>
    <w:p w14:paraId="6CD86462" w14:textId="77777777" w:rsidR="003535AC" w:rsidRDefault="003535AC" w:rsidP="005020CC">
      <w:pPr>
        <w:ind w:left="708"/>
      </w:pPr>
      <w:r>
        <w:t>a = 500</w:t>
      </w:r>
    </w:p>
    <w:p w14:paraId="448FF199" w14:textId="77777777" w:rsidR="003535AC" w:rsidRDefault="003535AC" w:rsidP="003535AC">
      <w:r>
        <w:t>elif a &lt; 1000:</w:t>
      </w:r>
    </w:p>
    <w:p w14:paraId="613446EF" w14:textId="77777777" w:rsidR="003535AC" w:rsidRDefault="003535AC" w:rsidP="00034D0D">
      <w:pPr>
        <w:ind w:firstLine="708"/>
      </w:pPr>
      <w:r>
        <w:t>a = 1</w:t>
      </w:r>
    </w:p>
    <w:p w14:paraId="2D921C30" w14:textId="77777777" w:rsidR="003535AC" w:rsidRDefault="003535AC" w:rsidP="003535AC">
      <w:r>
        <w:t>else:</w:t>
      </w:r>
    </w:p>
    <w:p w14:paraId="59501D5A" w14:textId="77777777" w:rsidR="003535AC" w:rsidRDefault="003535AC" w:rsidP="00034D0D">
      <w:pPr>
        <w:ind w:firstLine="708"/>
      </w:pPr>
      <w:r>
        <w:t>a = 0</w:t>
      </w:r>
    </w:p>
    <w:p w14:paraId="7182DD35" w14:textId="77777777" w:rsidR="003535AC" w:rsidRDefault="003535AC" w:rsidP="003535AC">
      <w:r>
        <w:t>Quelle est la valeur de la variable a à la fin de cette exécution ?</w:t>
      </w:r>
    </w:p>
    <w:p w14:paraId="42A4D9B3" w14:textId="77777777" w:rsidR="00B6348D" w:rsidRDefault="00B6348D" w:rsidP="003535AC"/>
    <w:p w14:paraId="446D4073" w14:textId="7ABD1393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2E4E61E8" w14:textId="77777777" w:rsidR="003535AC" w:rsidRDefault="003535AC" w:rsidP="003535AC">
      <w:r>
        <w:t>A 1</w:t>
      </w:r>
    </w:p>
    <w:p w14:paraId="100ECADD" w14:textId="77777777" w:rsidR="003535AC" w:rsidRDefault="003535AC" w:rsidP="003535AC">
      <w:r>
        <w:t>B 10</w:t>
      </w:r>
    </w:p>
    <w:p w14:paraId="22894200" w14:textId="537F1D45" w:rsidR="003535AC" w:rsidRDefault="00034D0D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E92BB41" wp14:editId="4C665C10">
                <wp:simplePos x="0" y="0"/>
                <wp:positionH relativeFrom="column">
                  <wp:posOffset>-42545</wp:posOffset>
                </wp:positionH>
                <wp:positionV relativeFrom="paragraph">
                  <wp:posOffset>177482</wp:posOffset>
                </wp:positionV>
                <wp:extent cx="504825" cy="199707"/>
                <wp:effectExtent l="19050" t="19050" r="28575" b="1016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9970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3571D" id="Rectangle 86" o:spid="_x0000_s1026" style="position:absolute;margin-left:-3.35pt;margin-top:13.95pt;width:39.75pt;height:15.7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" filled="f" strokecolor="red" strokeweight="2.25pt"/>
            </w:pict>
          </mc:Fallback>
        </mc:AlternateContent>
      </w:r>
      <w:r w:rsidR="003535AC">
        <w:t>C 20</w:t>
      </w:r>
    </w:p>
    <w:p w14:paraId="0D9482B0" w14:textId="0484BF36" w:rsidR="003535AC" w:rsidRDefault="003535AC" w:rsidP="003535AC">
      <w:r>
        <w:t>D 500</w:t>
      </w:r>
    </w:p>
    <w:p w14:paraId="73A81CEE" w14:textId="136ADE02" w:rsidR="003535AC" w:rsidRDefault="003535AC" w:rsidP="003535AC"/>
    <w:p w14:paraId="4E507314" w14:textId="77777777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F.4</w:t>
      </w:r>
    </w:p>
    <w:p w14:paraId="7F5B94B6" w14:textId="77777777" w:rsidR="003535AC" w:rsidRDefault="003535AC" w:rsidP="003535AC">
      <w:r>
        <w:t>Parmi ces langages, lequel n'est pas un langage de programmation ?</w:t>
      </w:r>
    </w:p>
    <w:p w14:paraId="4B63EC14" w14:textId="77777777" w:rsidR="00B6348D" w:rsidRDefault="00B6348D" w:rsidP="003535AC"/>
    <w:p w14:paraId="77651123" w14:textId="159B66BA" w:rsidR="003535AC" w:rsidRPr="00B6348D" w:rsidRDefault="00034D0D" w:rsidP="003535AC">
      <w:pPr>
        <w:rPr>
          <w:b/>
          <w:bCs/>
        </w:rPr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B51519B" wp14:editId="22057D54">
                <wp:simplePos x="0" y="0"/>
                <wp:positionH relativeFrom="column">
                  <wp:posOffset>904557</wp:posOffset>
                </wp:positionH>
                <wp:positionV relativeFrom="paragraph">
                  <wp:posOffset>135890</wp:posOffset>
                </wp:positionV>
                <wp:extent cx="3311207" cy="295275"/>
                <wp:effectExtent l="0" t="0" r="22860" b="28575"/>
                <wp:wrapNone/>
                <wp:docPr id="88" name="Zone de text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1207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19B4ED" w14:textId="50322FF3" w:rsidR="00824DC3" w:rsidRDefault="00824DC3">
                            <w:proofErr w:type="spellStart"/>
                            <w:r>
                              <w:t>Language</w:t>
                            </w:r>
                            <w:proofErr w:type="spellEnd"/>
                            <w:r>
                              <w:t xml:space="preserve"> de dispos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1519B" id="Zone de texte 88" o:spid="_x0000_s1063" type="#_x0000_t202" style="position:absolute;left:0;text-align:left;margin-left:71.2pt;margin-top:10.7pt;width:260.7pt;height:23.2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" fillcolor="white [3201]" strokeweight=".5pt">
                <v:textbox>
                  <w:txbxContent>
                    <w:p w14:paraId="6319B4ED" w14:textId="50322FF3" w:rsidR="00824DC3" w:rsidRDefault="00824DC3">
                      <w:proofErr w:type="spellStart"/>
                      <w:r>
                        <w:t>Language</w:t>
                      </w:r>
                      <w:proofErr w:type="spellEnd"/>
                      <w:r>
                        <w:t xml:space="preserve"> de disposi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4A9995E" wp14:editId="528DBC95">
                <wp:simplePos x="0" y="0"/>
                <wp:positionH relativeFrom="column">
                  <wp:posOffset>-42545</wp:posOffset>
                </wp:positionH>
                <wp:positionV relativeFrom="paragraph">
                  <wp:posOffset>164783</wp:posOffset>
                </wp:positionV>
                <wp:extent cx="723900" cy="214312"/>
                <wp:effectExtent l="19050" t="19050" r="19050" b="1460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21431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15B44D" id="Rectangle 87" o:spid="_x0000_s1026" style="position:absolute;margin-left:-3.35pt;margin-top:13pt;width:57pt;height:16.8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" filled="f" strokecolor="red" strokeweight="2.25pt"/>
            </w:pict>
          </mc:Fallback>
        </mc:AlternateContent>
      </w:r>
      <w:r w:rsidR="003535AC" w:rsidRPr="00B6348D">
        <w:rPr>
          <w:b/>
          <w:bCs/>
        </w:rPr>
        <w:t>Réponses</w:t>
      </w:r>
    </w:p>
    <w:p w14:paraId="7B4F51D7" w14:textId="0C803059" w:rsidR="003535AC" w:rsidRDefault="003535AC" w:rsidP="003535AC">
      <w:r>
        <w:t>A HTML</w:t>
      </w:r>
    </w:p>
    <w:p w14:paraId="2D039520" w14:textId="1F6C378A" w:rsidR="003535AC" w:rsidRDefault="003535AC" w:rsidP="003535AC">
      <w:r>
        <w:t>B JavaScript</w:t>
      </w:r>
    </w:p>
    <w:p w14:paraId="7D7CB560" w14:textId="77777777" w:rsidR="003535AC" w:rsidRDefault="003535AC" w:rsidP="003535AC">
      <w:r>
        <w:t>C PHP</w:t>
      </w:r>
    </w:p>
    <w:p w14:paraId="34473264" w14:textId="77777777" w:rsidR="003535AC" w:rsidRDefault="003535AC" w:rsidP="003535AC">
      <w:r>
        <w:t>D Python</w:t>
      </w:r>
    </w:p>
    <w:p w14:paraId="5490C04A" w14:textId="77777777" w:rsidR="00B6348D" w:rsidRDefault="00B6348D" w:rsidP="003535AC"/>
    <w:p w14:paraId="2A64EC63" w14:textId="5364940E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Question F.5</w:t>
      </w:r>
    </w:p>
    <w:p w14:paraId="7CCD656E" w14:textId="77777777" w:rsidR="003535AC" w:rsidRDefault="003535AC" w:rsidP="003535AC">
      <w:r>
        <w:t>On définit la fonction :</w:t>
      </w:r>
    </w:p>
    <w:p w14:paraId="0F1DACD0" w14:textId="77777777" w:rsidR="00034D0D" w:rsidRDefault="003535AC" w:rsidP="00034D0D">
      <w:proofErr w:type="spellStart"/>
      <w:r>
        <w:t>def</w:t>
      </w:r>
      <w:proofErr w:type="spellEnd"/>
      <w:r>
        <w:t xml:space="preserve"> f(</w:t>
      </w:r>
      <w:proofErr w:type="spellStart"/>
      <w:r>
        <w:t>a,b</w:t>
      </w:r>
      <w:proofErr w:type="spellEnd"/>
      <w:r>
        <w:t>):</w:t>
      </w:r>
    </w:p>
    <w:p w14:paraId="53061EFC" w14:textId="30001B22" w:rsidR="003535AC" w:rsidRDefault="003535AC" w:rsidP="00034D0D">
      <w:pPr>
        <w:ind w:firstLine="708"/>
      </w:pPr>
      <w:proofErr w:type="spellStart"/>
      <w:r>
        <w:t>assert</w:t>
      </w:r>
      <w:proofErr w:type="spellEnd"/>
      <w:r>
        <w:t xml:space="preserve"> b!=0,'le deuxième argument est nul'</w:t>
      </w:r>
    </w:p>
    <w:p w14:paraId="2CDF8556" w14:textId="77777777" w:rsidR="003535AC" w:rsidRDefault="003535AC" w:rsidP="00034D0D">
      <w:pPr>
        <w:ind w:firstLine="708"/>
      </w:pPr>
      <w:proofErr w:type="spellStart"/>
      <w:r>
        <w:t>result</w:t>
      </w:r>
      <w:proofErr w:type="spellEnd"/>
      <w:r>
        <w:t xml:space="preserve"> = a/b</w:t>
      </w:r>
    </w:p>
    <w:p w14:paraId="06B5DA4B" w14:textId="77777777" w:rsidR="00B6348D" w:rsidRDefault="00B6348D" w:rsidP="003535AC"/>
    <w:p w14:paraId="160AFB47" w14:textId="502DC39A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 xml:space="preserve">return </w:t>
      </w:r>
      <w:proofErr w:type="spellStart"/>
      <w:r w:rsidRPr="00B6348D">
        <w:rPr>
          <w:b/>
          <w:bCs/>
        </w:rPr>
        <w:t>result</w:t>
      </w:r>
      <w:proofErr w:type="spellEnd"/>
    </w:p>
    <w:p w14:paraId="3E568DC3" w14:textId="77777777" w:rsidR="003535AC" w:rsidRDefault="003535AC" w:rsidP="003535AC">
      <w:r>
        <w:t>Qu'obtient-on en exécutant la commande r = f(4,0) ?</w:t>
      </w:r>
    </w:p>
    <w:p w14:paraId="2CBC2A50" w14:textId="77777777" w:rsidR="00B6348D" w:rsidRDefault="00B6348D" w:rsidP="003535AC"/>
    <w:p w14:paraId="198949CF" w14:textId="09841F94" w:rsidR="003535AC" w:rsidRPr="00B6348D" w:rsidRDefault="003535AC" w:rsidP="003535AC">
      <w:pPr>
        <w:rPr>
          <w:b/>
          <w:bCs/>
        </w:rPr>
      </w:pPr>
      <w:r w:rsidRPr="00B6348D">
        <w:rPr>
          <w:b/>
          <w:bCs/>
        </w:rPr>
        <w:t>Réponses</w:t>
      </w:r>
    </w:p>
    <w:p w14:paraId="42E1471E" w14:textId="77777777" w:rsidR="003535AC" w:rsidRDefault="003535AC" w:rsidP="003535AC">
      <w:r>
        <w:t xml:space="preserve">A une erreur </w:t>
      </w:r>
      <w:proofErr w:type="spellStart"/>
      <w:r>
        <w:t>ZeroDivisionError</w:t>
      </w:r>
      <w:proofErr w:type="spellEnd"/>
      <w:r>
        <w:t xml:space="preserve">: division by </w:t>
      </w:r>
      <w:proofErr w:type="spellStart"/>
      <w:r>
        <w:t>zero</w:t>
      </w:r>
      <w:proofErr w:type="spellEnd"/>
      <w:r>
        <w:t xml:space="preserve"> et l'arrêt de l'exécution</w:t>
      </w:r>
    </w:p>
    <w:p w14:paraId="57721739" w14:textId="77777777" w:rsidR="003535AC" w:rsidRDefault="003535AC" w:rsidP="003535AC">
      <w:r>
        <w:t xml:space="preserve">B une erreur </w:t>
      </w:r>
      <w:proofErr w:type="spellStart"/>
      <w:r>
        <w:t>NameError</w:t>
      </w:r>
      <w:proofErr w:type="spellEnd"/>
      <w:r>
        <w:t xml:space="preserve">: </w:t>
      </w:r>
      <w:proofErr w:type="spellStart"/>
      <w:r>
        <w:t>name</w:t>
      </w:r>
      <w:proofErr w:type="spellEnd"/>
      <w:r>
        <w:t xml:space="preserve"> 'b' </w:t>
      </w:r>
      <w:proofErr w:type="spellStart"/>
      <w:r>
        <w:t>is</w:t>
      </w:r>
      <w:proofErr w:type="spellEnd"/>
      <w:r>
        <w:t xml:space="preserve"> not </w:t>
      </w:r>
      <w:proofErr w:type="spellStart"/>
      <w:r>
        <w:t>defined</w:t>
      </w:r>
      <w:proofErr w:type="spellEnd"/>
      <w:r>
        <w:t xml:space="preserve"> et l'arrêt de l'exécution</w:t>
      </w:r>
    </w:p>
    <w:p w14:paraId="4EF1D0EE" w14:textId="0B27F101" w:rsidR="003535AC" w:rsidRDefault="00034D0D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6557A2C" wp14:editId="6AAECC1F">
                <wp:simplePos x="0" y="0"/>
                <wp:positionH relativeFrom="column">
                  <wp:posOffset>-42545</wp:posOffset>
                </wp:positionH>
                <wp:positionV relativeFrom="paragraph">
                  <wp:posOffset>153353</wp:posOffset>
                </wp:positionV>
                <wp:extent cx="5224463" cy="204787"/>
                <wp:effectExtent l="19050" t="19050" r="14605" b="2413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24463" cy="20478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5094AC" id="Rectangle 89" o:spid="_x0000_s1026" style="position:absolute;margin-left:-3.35pt;margin-top:12.1pt;width:411.4pt;height:16.1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" filled="f" strokecolor="red" strokeweight="2.25pt"/>
            </w:pict>
          </mc:Fallback>
        </mc:AlternateContent>
      </w:r>
      <w:r w:rsidR="003535AC">
        <w:t xml:space="preserve">C une erreur </w:t>
      </w:r>
      <w:proofErr w:type="spellStart"/>
      <w:r w:rsidR="003535AC">
        <w:t>AssertionError</w:t>
      </w:r>
      <w:proofErr w:type="spellEnd"/>
      <w:r w:rsidR="003535AC">
        <w:t>: le deuxième argument est nul et la variable r prend la valeur 0</w:t>
      </w:r>
    </w:p>
    <w:p w14:paraId="2DE91187" w14:textId="77777777" w:rsidR="003535AC" w:rsidRDefault="003535AC" w:rsidP="003535AC">
      <w:proofErr w:type="spellStart"/>
      <w:r>
        <w:t>D une</w:t>
      </w:r>
      <w:proofErr w:type="spellEnd"/>
      <w:r>
        <w:t xml:space="preserve"> erreur </w:t>
      </w:r>
      <w:proofErr w:type="spellStart"/>
      <w:r>
        <w:t>AssertionError</w:t>
      </w:r>
      <w:proofErr w:type="spellEnd"/>
      <w:r>
        <w:t>: le deuxième argument est nul et l'arrêt de l'exécution</w:t>
      </w:r>
    </w:p>
    <w:p w14:paraId="79D8FCD1" w14:textId="1467E83F" w:rsidR="00263AA5" w:rsidRDefault="00263AA5">
      <w:pPr>
        <w:spacing w:after="160" w:line="259" w:lineRule="auto"/>
        <w:jc w:val="left"/>
      </w:pPr>
      <w:r>
        <w:br w:type="page"/>
      </w:r>
    </w:p>
    <w:p w14:paraId="6152446E" w14:textId="1724CCFE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lastRenderedPageBreak/>
        <w:t>Question F.6</w:t>
      </w:r>
    </w:p>
    <w:p w14:paraId="2C180861" w14:textId="77777777" w:rsidR="003535AC" w:rsidRDefault="003535AC" w:rsidP="003535AC">
      <w:r>
        <w:t>On exécute le code suivant :</w:t>
      </w:r>
    </w:p>
    <w:p w14:paraId="3106319A" w14:textId="77777777" w:rsidR="003535AC" w:rsidRDefault="003535AC" w:rsidP="003535AC">
      <w:proofErr w:type="spellStart"/>
      <w:r>
        <w:t>def</w:t>
      </w:r>
      <w:proofErr w:type="spellEnd"/>
      <w:r>
        <w:t xml:space="preserve"> f(t):</w:t>
      </w:r>
    </w:p>
    <w:p w14:paraId="55A9BBE8" w14:textId="77777777" w:rsidR="003535AC" w:rsidRDefault="003535AC" w:rsidP="00263AA5">
      <w:pPr>
        <w:ind w:firstLine="708"/>
      </w:pPr>
      <w:r>
        <w:t xml:space="preserve">n = </w:t>
      </w:r>
      <w:proofErr w:type="spellStart"/>
      <w:r>
        <w:t>len</w:t>
      </w:r>
      <w:proofErr w:type="spellEnd"/>
      <w:r>
        <w:t>(t)</w:t>
      </w:r>
    </w:p>
    <w:p w14:paraId="6B9AA0C0" w14:textId="77777777" w:rsidR="003535AC" w:rsidRDefault="003535AC" w:rsidP="00263AA5">
      <w:pPr>
        <w:ind w:left="708"/>
      </w:pPr>
      <w:r>
        <w:t>for k in range(1,n):</w:t>
      </w:r>
    </w:p>
    <w:p w14:paraId="2615CE0D" w14:textId="77777777" w:rsidR="003535AC" w:rsidRDefault="003535AC" w:rsidP="00263AA5">
      <w:pPr>
        <w:ind w:left="708" w:firstLine="708"/>
      </w:pPr>
      <w:r>
        <w:t>t[k] = t[k] + t[k-1]</w:t>
      </w:r>
    </w:p>
    <w:p w14:paraId="2D8E9C92" w14:textId="77777777" w:rsidR="003535AC" w:rsidRDefault="003535AC" w:rsidP="003535AC">
      <w:r>
        <w:t>L = [1, 3, 4, 5, 2]</w:t>
      </w:r>
    </w:p>
    <w:p w14:paraId="53194A54" w14:textId="77777777" w:rsidR="003535AC" w:rsidRDefault="003535AC" w:rsidP="003535AC">
      <w:r>
        <w:t>f(L)</w:t>
      </w:r>
    </w:p>
    <w:p w14:paraId="0C4568B0" w14:textId="77777777" w:rsidR="003535AC" w:rsidRDefault="003535AC" w:rsidP="003535AC">
      <w:r>
        <w:t xml:space="preserve">Quelle est la valeur de </w:t>
      </w:r>
      <w:proofErr w:type="spellStart"/>
      <w:r>
        <w:t>L après</w:t>
      </w:r>
      <w:proofErr w:type="spellEnd"/>
      <w:r>
        <w:t xml:space="preserve"> l'exécution de ce code ?</w:t>
      </w:r>
    </w:p>
    <w:p w14:paraId="1CBC798D" w14:textId="77777777" w:rsidR="00263AA5" w:rsidRDefault="00263AA5" w:rsidP="003535AC"/>
    <w:p w14:paraId="5DCDD831" w14:textId="1126E8C5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Réponses</w:t>
      </w:r>
    </w:p>
    <w:p w14:paraId="3CEBA8BE" w14:textId="77777777" w:rsidR="003535AC" w:rsidRDefault="003535AC" w:rsidP="003535AC">
      <w:r>
        <w:t>A [1, 3, 4, 5, 2]</w:t>
      </w:r>
    </w:p>
    <w:p w14:paraId="37B54BCD" w14:textId="0F1F4909" w:rsidR="003535AC" w:rsidRDefault="00CE001C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DDE5332" wp14:editId="12AFDE6A">
                <wp:simplePos x="0" y="0"/>
                <wp:positionH relativeFrom="column">
                  <wp:posOffset>-42545</wp:posOffset>
                </wp:positionH>
                <wp:positionV relativeFrom="paragraph">
                  <wp:posOffset>178435</wp:posOffset>
                </wp:positionV>
                <wp:extent cx="1171575" cy="166688"/>
                <wp:effectExtent l="19050" t="19050" r="28575" b="2413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16668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6B10AE" id="Rectangle 90" o:spid="_x0000_s1026" style="position:absolute;margin-left:-3.35pt;margin-top:14.05pt;width:92.25pt;height:13.15pt;z-index:251745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" filled="f" strokecolor="red" strokeweight="2.25pt"/>
            </w:pict>
          </mc:Fallback>
        </mc:AlternateContent>
      </w:r>
      <w:r w:rsidR="003535AC">
        <w:t>B [1, 4, 7, 9, 7]</w:t>
      </w:r>
    </w:p>
    <w:p w14:paraId="4129DBF4" w14:textId="4F3A6AC8" w:rsidR="003535AC" w:rsidRDefault="003535AC" w:rsidP="003535AC">
      <w:r>
        <w:t>C [1, 4, 8, 13, 15]</w:t>
      </w:r>
    </w:p>
    <w:p w14:paraId="05D3BCD6" w14:textId="44F0B129" w:rsidR="003535AC" w:rsidRDefault="003535AC" w:rsidP="003535AC">
      <w:r>
        <w:t>D [3, 6, 10, 15, 17]</w:t>
      </w:r>
    </w:p>
    <w:p w14:paraId="60C94F07" w14:textId="25E9B748" w:rsidR="003535AC" w:rsidRDefault="003535AC" w:rsidP="003535AC"/>
    <w:p w14:paraId="7AA446A3" w14:textId="77777777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Thème G : algorithmique</w:t>
      </w:r>
    </w:p>
    <w:p w14:paraId="0B36C3BE" w14:textId="77777777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Question G.1</w:t>
      </w:r>
    </w:p>
    <w:p w14:paraId="4F00127C" w14:textId="77777777" w:rsidR="003535AC" w:rsidRDefault="003535AC" w:rsidP="003535AC">
      <w:r>
        <w:t>Quelle est la valeur de X/m à la fin de l'exécution du code suivant :</w:t>
      </w:r>
    </w:p>
    <w:p w14:paraId="50D1FD4E" w14:textId="77777777" w:rsidR="003535AC" w:rsidRDefault="003535AC" w:rsidP="003535AC">
      <w:r>
        <w:t>L = [1,2,3,4,1,2,3,4,0,2]</w:t>
      </w:r>
    </w:p>
    <w:p w14:paraId="22EF8682" w14:textId="77777777" w:rsidR="003535AC" w:rsidRDefault="003535AC" w:rsidP="003535AC">
      <w:r>
        <w:t>X = 0</w:t>
      </w:r>
    </w:p>
    <w:p w14:paraId="5A07F5A7" w14:textId="77777777" w:rsidR="003535AC" w:rsidRDefault="003535AC" w:rsidP="003535AC">
      <w:r>
        <w:t>m = 0</w:t>
      </w:r>
    </w:p>
    <w:p w14:paraId="7E67EBFE" w14:textId="77777777" w:rsidR="003535AC" w:rsidRDefault="003535AC" w:rsidP="003535AC">
      <w:r>
        <w:t>for k in L:</w:t>
      </w:r>
    </w:p>
    <w:p w14:paraId="73D577CA" w14:textId="77777777" w:rsidR="003535AC" w:rsidRDefault="003535AC" w:rsidP="00263AA5">
      <w:pPr>
        <w:ind w:firstLine="708"/>
      </w:pPr>
      <w:r>
        <w:t>X = X + k</w:t>
      </w:r>
    </w:p>
    <w:p w14:paraId="5F617EC9" w14:textId="77777777" w:rsidR="003535AC" w:rsidRDefault="003535AC" w:rsidP="00263AA5">
      <w:pPr>
        <w:ind w:firstLine="708"/>
      </w:pPr>
      <w:r>
        <w:t>m = m + 1</w:t>
      </w:r>
    </w:p>
    <w:p w14:paraId="7BCEA071" w14:textId="77777777" w:rsidR="00263AA5" w:rsidRDefault="00263AA5" w:rsidP="003535AC"/>
    <w:p w14:paraId="3A49CF58" w14:textId="058FE19B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Réponses</w:t>
      </w:r>
    </w:p>
    <w:p w14:paraId="3CA43324" w14:textId="1A4D7EA4" w:rsidR="003535AC" w:rsidRDefault="00CE001C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A002AF4" wp14:editId="1392B634">
                <wp:simplePos x="0" y="0"/>
                <wp:positionH relativeFrom="column">
                  <wp:posOffset>-42545</wp:posOffset>
                </wp:positionH>
                <wp:positionV relativeFrom="paragraph">
                  <wp:posOffset>150495</wp:posOffset>
                </wp:positionV>
                <wp:extent cx="481013" cy="219075"/>
                <wp:effectExtent l="19050" t="19050" r="14605" b="2857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013" cy="2190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709166" id="Rectangle 91" o:spid="_x0000_s1026" style="position:absolute;margin-left:-3.35pt;margin-top:11.85pt;width:37.9pt;height:17.2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" filled="f" strokecolor="red" strokeweight="2.25pt"/>
            </w:pict>
          </mc:Fallback>
        </mc:AlternateContent>
      </w:r>
      <w:r w:rsidR="003535AC">
        <w:t>A 2</w:t>
      </w:r>
    </w:p>
    <w:p w14:paraId="024AD38F" w14:textId="77777777" w:rsidR="003535AC" w:rsidRDefault="003535AC" w:rsidP="003535AC">
      <w:r>
        <w:t>B 2.2</w:t>
      </w:r>
    </w:p>
    <w:p w14:paraId="0BA2C282" w14:textId="77777777" w:rsidR="003535AC" w:rsidRDefault="003535AC" w:rsidP="003535AC">
      <w:r>
        <w:t>C 10</w:t>
      </w:r>
    </w:p>
    <w:p w14:paraId="7E0CB97C" w14:textId="40EE048A" w:rsidR="003535AC" w:rsidRDefault="003535AC" w:rsidP="003535AC">
      <w:r>
        <w:t>D 22</w:t>
      </w:r>
    </w:p>
    <w:p w14:paraId="0630F4C8" w14:textId="77777777" w:rsidR="00263AA5" w:rsidRDefault="00263AA5" w:rsidP="003535AC"/>
    <w:p w14:paraId="4934CD16" w14:textId="77777777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Question G.2</w:t>
      </w:r>
    </w:p>
    <w:p w14:paraId="09ACAA13" w14:textId="77777777" w:rsidR="003535AC" w:rsidRDefault="003535AC" w:rsidP="003535AC">
      <w:r>
        <w:t>On exécute le script suivant :</w:t>
      </w:r>
    </w:p>
    <w:p w14:paraId="40054FA7" w14:textId="77777777" w:rsidR="003535AC" w:rsidRDefault="003535AC" w:rsidP="003535AC">
      <w:r>
        <w:t>for i in range(n):</w:t>
      </w:r>
    </w:p>
    <w:p w14:paraId="26CD8EB7" w14:textId="77777777" w:rsidR="003535AC" w:rsidRDefault="003535AC" w:rsidP="00263AA5">
      <w:pPr>
        <w:ind w:firstLine="708"/>
      </w:pPr>
      <w:r>
        <w:t>for j in range(i):</w:t>
      </w:r>
    </w:p>
    <w:p w14:paraId="36E8BC2D" w14:textId="77777777" w:rsidR="003535AC" w:rsidRDefault="003535AC" w:rsidP="00263AA5">
      <w:pPr>
        <w:ind w:left="708" w:firstLine="708"/>
      </w:pPr>
      <w:proofErr w:type="spellStart"/>
      <w:r>
        <w:t>print</w:t>
      </w:r>
      <w:proofErr w:type="spellEnd"/>
      <w:r>
        <w:t>('NSI')</w:t>
      </w:r>
    </w:p>
    <w:p w14:paraId="1987DEF2" w14:textId="0276FC27" w:rsidR="003535AC" w:rsidRDefault="003535AC" w:rsidP="003535AC">
      <w:r>
        <w:t>Combien de fois le mot NSI est-il affiché ?</w:t>
      </w:r>
    </w:p>
    <w:p w14:paraId="5DB082DF" w14:textId="77777777" w:rsidR="00263AA5" w:rsidRDefault="00263AA5" w:rsidP="003535AC"/>
    <w:p w14:paraId="0C80A02A" w14:textId="1F2B5D8C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Réponses</w:t>
      </w:r>
    </w:p>
    <w:p w14:paraId="3D8D3237" w14:textId="77777777" w:rsidR="003535AC" w:rsidRDefault="003535AC" w:rsidP="003535AC">
      <w:r>
        <w:t>A n2</w:t>
      </w:r>
    </w:p>
    <w:p w14:paraId="6CCC4257" w14:textId="77777777" w:rsidR="003535AC" w:rsidRDefault="003535AC" w:rsidP="003535AC">
      <w:r>
        <w:t>B (n+1)2</w:t>
      </w:r>
    </w:p>
    <w:p w14:paraId="731A060E" w14:textId="3D0E8D68" w:rsidR="003535AC" w:rsidRDefault="003535AC" w:rsidP="003535AC">
      <w:r>
        <w:t>C 1+2+</w:t>
      </w:r>
      <w:r>
        <w:rPr>
          <w:rFonts w:ascii="Cambria Math" w:hAnsi="Cambria Math" w:cs="Cambria Math"/>
        </w:rPr>
        <w:t>⋯</w:t>
      </w:r>
      <w:r>
        <w:t>+(n −1)</w:t>
      </w:r>
    </w:p>
    <w:p w14:paraId="48672A11" w14:textId="7253AD30" w:rsidR="003535AC" w:rsidRDefault="002A2498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3ED6BF3" wp14:editId="636015B3">
                <wp:simplePos x="0" y="0"/>
                <wp:positionH relativeFrom="margin">
                  <wp:align>left</wp:align>
                </wp:positionH>
                <wp:positionV relativeFrom="paragraph">
                  <wp:posOffset>5397</wp:posOffset>
                </wp:positionV>
                <wp:extent cx="1299845" cy="199707"/>
                <wp:effectExtent l="19050" t="19050" r="14605" b="1016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9845" cy="19970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FCC2C" id="Rectangle 92" o:spid="_x0000_s1026" style="position:absolute;margin-left:0;margin-top:.4pt;width:102.35pt;height:15.7pt;z-index:2517473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" filled="f" strokecolor="red" strokeweight="2.25pt">
                <w10:wrap anchorx="margin"/>
              </v:rect>
            </w:pict>
          </mc:Fallback>
        </mc:AlternateContent>
      </w:r>
      <w:r w:rsidR="003535AC">
        <w:t>D 1+2+</w:t>
      </w:r>
      <w:r w:rsidR="003535AC">
        <w:rPr>
          <w:rFonts w:ascii="Cambria Math" w:hAnsi="Cambria Math" w:cs="Cambria Math"/>
        </w:rPr>
        <w:t>⋯</w:t>
      </w:r>
      <w:r w:rsidR="003535AC">
        <w:t>+(n−1)+n</w:t>
      </w:r>
    </w:p>
    <w:p w14:paraId="3FEAE4BC" w14:textId="77777777" w:rsidR="00263AA5" w:rsidRDefault="00263AA5">
      <w:pPr>
        <w:spacing w:after="160" w:line="259" w:lineRule="auto"/>
        <w:jc w:val="left"/>
      </w:pPr>
      <w:r>
        <w:br w:type="page"/>
      </w:r>
    </w:p>
    <w:p w14:paraId="38C5A611" w14:textId="67A4FF81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lastRenderedPageBreak/>
        <w:t>Question G.3</w:t>
      </w:r>
    </w:p>
    <w:p w14:paraId="1180B67E" w14:textId="77777777" w:rsidR="003535AC" w:rsidRDefault="003535AC" w:rsidP="003535AC">
      <w:r>
        <w:t>Un algorithme est dit glouton si :</w:t>
      </w:r>
    </w:p>
    <w:p w14:paraId="452E276E" w14:textId="77777777" w:rsidR="00263AA5" w:rsidRDefault="00263AA5" w:rsidP="003535AC"/>
    <w:p w14:paraId="11E5AADC" w14:textId="3155D737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Réponses</w:t>
      </w:r>
    </w:p>
    <w:p w14:paraId="32D87E68" w14:textId="77777777" w:rsidR="003535AC" w:rsidRDefault="003535AC" w:rsidP="003535AC">
      <w:r>
        <w:t xml:space="preserve">A Il </w:t>
      </w:r>
      <w:proofErr w:type="gramStart"/>
      <w:r>
        <w:t>consomme</w:t>
      </w:r>
      <w:proofErr w:type="gramEnd"/>
      <w:r>
        <w:t xml:space="preserve"> énormément de mémoire</w:t>
      </w:r>
    </w:p>
    <w:p w14:paraId="3676365F" w14:textId="77777777" w:rsidR="003535AC" w:rsidRDefault="003535AC" w:rsidP="003535AC">
      <w:r>
        <w:t>B Il contient de nombreuses lignes de code</w:t>
      </w:r>
    </w:p>
    <w:p w14:paraId="7010A523" w14:textId="5C0A210D" w:rsidR="003535AC" w:rsidRDefault="00525350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BA2E510" wp14:editId="1C72561C">
                <wp:simplePos x="0" y="0"/>
                <wp:positionH relativeFrom="column">
                  <wp:posOffset>-13970</wp:posOffset>
                </wp:positionH>
                <wp:positionV relativeFrom="paragraph">
                  <wp:posOffset>163195</wp:posOffset>
                </wp:positionV>
                <wp:extent cx="3376613" cy="209233"/>
                <wp:effectExtent l="19050" t="19050" r="14605" b="1968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6613" cy="2092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2F8E3E" id="Rectangle 93" o:spid="_x0000_s1026" style="position:absolute;margin-left:-1.1pt;margin-top:12.85pt;width:265.9pt;height:16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" filled="f" strokecolor="red" strokeweight="2.25pt"/>
            </w:pict>
          </mc:Fallback>
        </mc:AlternateContent>
      </w:r>
      <w:r w:rsidR="003535AC">
        <w:t>C Il s’inspire de la méthode de John Elwood Glouton</w:t>
      </w:r>
    </w:p>
    <w:p w14:paraId="122902AD" w14:textId="0768A1D0" w:rsidR="003535AC" w:rsidRDefault="003535AC" w:rsidP="003535AC">
      <w:r>
        <w:t>D Il fait à chaque étape le choix localement optimum</w:t>
      </w:r>
    </w:p>
    <w:p w14:paraId="54145811" w14:textId="2B836429" w:rsidR="003535AC" w:rsidRDefault="003535AC" w:rsidP="003535AC"/>
    <w:p w14:paraId="7C828F13" w14:textId="77777777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Question G.4</w:t>
      </w:r>
    </w:p>
    <w:p w14:paraId="37B7CEA7" w14:textId="36466691" w:rsidR="003535AC" w:rsidRDefault="003535AC" w:rsidP="003535AC">
      <w:r>
        <w:t>On considère la fonction suivante :</w:t>
      </w:r>
    </w:p>
    <w:p w14:paraId="217FB529" w14:textId="5052F31D" w:rsidR="003535AC" w:rsidRDefault="00F24E42" w:rsidP="003535AC"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2EC8D27" wp14:editId="479D8A28">
                <wp:simplePos x="0" y="0"/>
                <wp:positionH relativeFrom="margin">
                  <wp:posOffset>2667318</wp:posOffset>
                </wp:positionH>
                <wp:positionV relativeFrom="paragraph">
                  <wp:posOffset>6034</wp:posOffset>
                </wp:positionV>
                <wp:extent cx="3442970" cy="976312"/>
                <wp:effectExtent l="0" t="0" r="24130" b="14605"/>
                <wp:wrapNone/>
                <wp:docPr id="95" name="Zone de text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2970" cy="976312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FAA1CA" w14:textId="29BED1C9" w:rsidR="00824DC3" w:rsidRPr="00F24E42" w:rsidRDefault="00824DC3" w:rsidP="00F24E4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24E42">
                              <w:rPr>
                                <w:b/>
                                <w:bCs/>
                              </w:rPr>
                              <w:t xml:space="preserve">Le code à utiliser </w:t>
                            </w:r>
                            <w:proofErr w:type="spellStart"/>
                            <w:r w:rsidRPr="00F24E42">
                              <w:rPr>
                                <w:b/>
                                <w:bCs/>
                              </w:rPr>
                              <w:t>devrair</w:t>
                            </w:r>
                            <w:proofErr w:type="spellEnd"/>
                            <w:r w:rsidRPr="00F24E42">
                              <w:rPr>
                                <w:b/>
                                <w:bCs/>
                              </w:rPr>
                              <w:t xml:space="preserve"> être :</w:t>
                            </w:r>
                          </w:p>
                          <w:p w14:paraId="5A0003C2" w14:textId="4E887207" w:rsidR="00824DC3" w:rsidRDefault="00824DC3" w:rsidP="00F24E42">
                            <w:r>
                              <w:t>for i in range(</w:t>
                            </w:r>
                            <w:proofErr w:type="spellStart"/>
                            <w:r>
                              <w:t>len</w:t>
                            </w:r>
                            <w:proofErr w:type="spellEnd"/>
                            <w:r>
                              <w:t>(phrase)):</w:t>
                            </w:r>
                          </w:p>
                          <w:p w14:paraId="4D9D01F7" w14:textId="24D1C46E" w:rsidR="00824DC3" w:rsidRDefault="00824DC3" w:rsidP="00F24E42">
                            <w:r>
                              <w:t xml:space="preserve">  if phrase[i]==lettre:</w:t>
                            </w:r>
                          </w:p>
                          <w:p w14:paraId="1B614E6E" w14:textId="0578B8BF" w:rsidR="00824DC3" w:rsidRDefault="00824DC3" w:rsidP="00F24E42">
                            <w:r>
                              <w:t xml:space="preserve">   </w:t>
                            </w:r>
                            <w:proofErr w:type="spellStart"/>
                            <w:r>
                              <w:t>indexResultat</w:t>
                            </w:r>
                            <w:proofErr w:type="spellEnd"/>
                            <w:r>
                              <w:t>=i</w:t>
                            </w:r>
                          </w:p>
                          <w:p w14:paraId="333FA3C3" w14:textId="1E696995" w:rsidR="00824DC3" w:rsidRDefault="00824DC3" w:rsidP="00F24E42">
                            <w:r>
                              <w:t xml:space="preserve">   </w:t>
                            </w:r>
                            <w:proofErr w:type="spellStart"/>
                            <w:r>
                              <w:t>print</w:t>
                            </w:r>
                            <w:proofErr w:type="spellEnd"/>
                            <w:r>
                              <w:t>("</w:t>
                            </w:r>
                            <w:proofErr w:type="spellStart"/>
                            <w:r>
                              <w:t>indexresultat</w:t>
                            </w:r>
                            <w:proofErr w:type="spellEnd"/>
                            <w:r>
                              <w:t>={}".format(</w:t>
                            </w:r>
                            <w:proofErr w:type="spellStart"/>
                            <w:r>
                              <w:t>indexResultat</w:t>
                            </w:r>
                            <w:proofErr w:type="spellEnd"/>
                            <w:r>
                              <w:t>))</w:t>
                            </w:r>
                          </w:p>
                          <w:p w14:paraId="4D0446C1" w14:textId="77777777" w:rsidR="00824DC3" w:rsidRDefault="00824DC3" w:rsidP="00F24E4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C8D27" id="Zone de texte 95" o:spid="_x0000_s1064" type="#_x0000_t202" style="position:absolute;left:0;text-align:left;margin-left:210.05pt;margin-top:.5pt;width:271.1pt;height:76.8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" filled="f" strokeweight=".5pt">
                <v:textbox>
                  <w:txbxContent>
                    <w:p w14:paraId="19FAA1CA" w14:textId="29BED1C9" w:rsidR="00824DC3" w:rsidRPr="00F24E42" w:rsidRDefault="00824DC3" w:rsidP="00F24E42">
                      <w:pPr>
                        <w:rPr>
                          <w:b/>
                          <w:bCs/>
                        </w:rPr>
                      </w:pPr>
                      <w:r w:rsidRPr="00F24E42">
                        <w:rPr>
                          <w:b/>
                          <w:bCs/>
                        </w:rPr>
                        <w:t xml:space="preserve">Le code à utiliser </w:t>
                      </w:r>
                      <w:proofErr w:type="spellStart"/>
                      <w:r w:rsidRPr="00F24E42">
                        <w:rPr>
                          <w:b/>
                          <w:bCs/>
                        </w:rPr>
                        <w:t>devrair</w:t>
                      </w:r>
                      <w:proofErr w:type="spellEnd"/>
                      <w:r w:rsidRPr="00F24E42">
                        <w:rPr>
                          <w:b/>
                          <w:bCs/>
                        </w:rPr>
                        <w:t xml:space="preserve"> être :</w:t>
                      </w:r>
                    </w:p>
                    <w:p w14:paraId="5A0003C2" w14:textId="4E887207" w:rsidR="00824DC3" w:rsidRDefault="00824DC3" w:rsidP="00F24E42">
                      <w:r>
                        <w:t>for i in range(</w:t>
                      </w:r>
                      <w:proofErr w:type="spellStart"/>
                      <w:r>
                        <w:t>len</w:t>
                      </w:r>
                      <w:proofErr w:type="spellEnd"/>
                      <w:r>
                        <w:t>(phrase)):</w:t>
                      </w:r>
                    </w:p>
                    <w:p w14:paraId="4D9D01F7" w14:textId="24D1C46E" w:rsidR="00824DC3" w:rsidRDefault="00824DC3" w:rsidP="00F24E42">
                      <w:r>
                        <w:t xml:space="preserve">  if phrase[i]==lettre:</w:t>
                      </w:r>
                    </w:p>
                    <w:p w14:paraId="1B614E6E" w14:textId="0578B8BF" w:rsidR="00824DC3" w:rsidRDefault="00824DC3" w:rsidP="00F24E42">
                      <w:r>
                        <w:t xml:space="preserve">   </w:t>
                      </w:r>
                      <w:proofErr w:type="spellStart"/>
                      <w:r>
                        <w:t>indexResultat</w:t>
                      </w:r>
                      <w:proofErr w:type="spellEnd"/>
                      <w:r>
                        <w:t>=i</w:t>
                      </w:r>
                    </w:p>
                    <w:p w14:paraId="333FA3C3" w14:textId="1E696995" w:rsidR="00824DC3" w:rsidRDefault="00824DC3" w:rsidP="00F24E42">
                      <w:r>
                        <w:t xml:space="preserve">   </w:t>
                      </w:r>
                      <w:proofErr w:type="spellStart"/>
                      <w:r>
                        <w:t>print</w:t>
                      </w:r>
                      <w:proofErr w:type="spellEnd"/>
                      <w:r>
                        <w:t>("</w:t>
                      </w:r>
                      <w:proofErr w:type="spellStart"/>
                      <w:r>
                        <w:t>indexresultat</w:t>
                      </w:r>
                      <w:proofErr w:type="spellEnd"/>
                      <w:r>
                        <w:t>={}".format(</w:t>
                      </w:r>
                      <w:proofErr w:type="spellStart"/>
                      <w:r>
                        <w:t>indexResultat</w:t>
                      </w:r>
                      <w:proofErr w:type="spellEnd"/>
                      <w:r>
                        <w:t>))</w:t>
                      </w:r>
                    </w:p>
                    <w:p w14:paraId="4D0446C1" w14:textId="77777777" w:rsidR="00824DC3" w:rsidRDefault="00824DC3" w:rsidP="00F24E42"/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3535AC">
        <w:t>def</w:t>
      </w:r>
      <w:proofErr w:type="spellEnd"/>
      <w:r w:rsidR="003535AC">
        <w:t xml:space="preserve"> </w:t>
      </w:r>
      <w:proofErr w:type="spellStart"/>
      <w:r w:rsidR="003535AC">
        <w:t>trouverLettre</w:t>
      </w:r>
      <w:proofErr w:type="spellEnd"/>
      <w:r w:rsidR="003535AC">
        <w:t>(</w:t>
      </w:r>
      <w:proofErr w:type="spellStart"/>
      <w:r w:rsidR="003535AC">
        <w:t>phrase,lettre</w:t>
      </w:r>
      <w:proofErr w:type="spellEnd"/>
      <w:r w:rsidR="003535AC">
        <w:t>):</w:t>
      </w:r>
    </w:p>
    <w:p w14:paraId="3B55AD3A" w14:textId="7BF3BAD2" w:rsidR="003535AC" w:rsidRDefault="003535AC" w:rsidP="00525350">
      <w:pPr>
        <w:ind w:firstLine="708"/>
      </w:pPr>
      <w:proofErr w:type="spellStart"/>
      <w:r>
        <w:t>indexResultat</w:t>
      </w:r>
      <w:proofErr w:type="spellEnd"/>
      <w:r>
        <w:t xml:space="preserve"> = 0</w:t>
      </w:r>
    </w:p>
    <w:p w14:paraId="60E360E9" w14:textId="77777777" w:rsidR="003535AC" w:rsidRDefault="003535AC" w:rsidP="00525350">
      <w:pPr>
        <w:ind w:firstLine="708"/>
      </w:pPr>
      <w:r>
        <w:t>for i in range(</w:t>
      </w:r>
      <w:proofErr w:type="spellStart"/>
      <w:r>
        <w:t>len</w:t>
      </w:r>
      <w:proofErr w:type="spellEnd"/>
      <w:r>
        <w:t>(phrase)):</w:t>
      </w:r>
    </w:p>
    <w:p w14:paraId="0E09B87E" w14:textId="4548CD92" w:rsidR="003535AC" w:rsidRDefault="003535AC" w:rsidP="00525350">
      <w:pPr>
        <w:ind w:left="708" w:firstLine="708"/>
      </w:pPr>
      <w:r>
        <w:t>if phrase[i]== lettre:</w:t>
      </w:r>
    </w:p>
    <w:p w14:paraId="25F77831" w14:textId="41664AD9" w:rsidR="003535AC" w:rsidRDefault="003535AC" w:rsidP="00525350">
      <w:pPr>
        <w:ind w:left="1416" w:firstLine="708"/>
      </w:pPr>
      <w:proofErr w:type="spellStart"/>
      <w:r>
        <w:t>indexResultat</w:t>
      </w:r>
      <w:proofErr w:type="spellEnd"/>
      <w:r>
        <w:t>=i</w:t>
      </w:r>
    </w:p>
    <w:p w14:paraId="21CAAF0B" w14:textId="77777777" w:rsidR="003535AC" w:rsidRDefault="003535AC" w:rsidP="00525350">
      <w:pPr>
        <w:ind w:left="708" w:firstLine="708"/>
      </w:pPr>
      <w:r>
        <w:t xml:space="preserve">return </w:t>
      </w:r>
      <w:proofErr w:type="spellStart"/>
      <w:r>
        <w:t>indexResultat</w:t>
      </w:r>
      <w:proofErr w:type="spellEnd"/>
    </w:p>
    <w:p w14:paraId="77A9F828" w14:textId="4211ED8B" w:rsidR="003535AC" w:rsidRDefault="003535AC" w:rsidP="003535AC">
      <w:r>
        <w:t xml:space="preserve">Que renvoie l'appel </w:t>
      </w:r>
      <w:proofErr w:type="spellStart"/>
      <w:r>
        <w:t>trouverLettre</w:t>
      </w:r>
      <w:proofErr w:type="spellEnd"/>
      <w:r>
        <w:t>("Vive l’</w:t>
      </w:r>
      <w:proofErr w:type="spellStart"/>
      <w:r>
        <w:t>informatique","e</w:t>
      </w:r>
      <w:proofErr w:type="spellEnd"/>
      <w:r>
        <w:t>") ?</w:t>
      </w:r>
    </w:p>
    <w:p w14:paraId="27DE6CF4" w14:textId="11718494" w:rsidR="00263AA5" w:rsidRDefault="00F24E42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AF7E9EC" wp14:editId="4D4B052E">
                <wp:simplePos x="0" y="0"/>
                <wp:positionH relativeFrom="column">
                  <wp:posOffset>2686368</wp:posOffset>
                </wp:positionH>
                <wp:positionV relativeFrom="paragraph">
                  <wp:posOffset>55562</wp:posOffset>
                </wp:positionV>
                <wp:extent cx="2833688" cy="452438"/>
                <wp:effectExtent l="0" t="0" r="24130" b="24130"/>
                <wp:wrapNone/>
                <wp:docPr id="97" name="Zone de text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3688" cy="4524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FD4DC7" w14:textId="2559D390" w:rsidR="00824DC3" w:rsidRPr="00F24E42" w:rsidRDefault="00824DC3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24E42">
                              <w:rPr>
                                <w:b/>
                                <w:bCs/>
                              </w:rPr>
                              <w:t>Les variables :</w:t>
                            </w:r>
                          </w:p>
                          <w:p w14:paraId="01E59DD7" w14:textId="492F030A" w:rsidR="00824DC3" w:rsidRDefault="00824DC3">
                            <w:proofErr w:type="spellStart"/>
                            <w:r>
                              <w:t>Phrase,Lettre</w:t>
                            </w:r>
                            <w:proofErr w:type="spellEnd"/>
                            <w:r>
                              <w:t xml:space="preserve"> =</w:t>
                            </w:r>
                            <w:r w:rsidRPr="00C06E0C">
                              <w:t>"</w:t>
                            </w:r>
                            <w:r>
                              <w:t>Vive l’informatique</w:t>
                            </w:r>
                            <w:r w:rsidRPr="00C06E0C">
                              <w:t>"</w:t>
                            </w:r>
                            <w:r>
                              <w:t>,</w:t>
                            </w:r>
                            <w:r w:rsidRPr="00F24E42">
                              <w:t xml:space="preserve"> </w:t>
                            </w:r>
                            <w:r w:rsidRPr="00C06E0C">
                              <w:t>"</w:t>
                            </w:r>
                            <w:r>
                              <w:t>e</w:t>
                            </w:r>
                            <w:r w:rsidRPr="00C06E0C">
                              <w:t>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7E9EC" id="Zone de texte 97" o:spid="_x0000_s1065" type="#_x0000_t202" style="position:absolute;left:0;text-align:left;margin-left:211.55pt;margin-top:4.35pt;width:223.15pt;height:35.6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" fillcolor="white [3201]" strokeweight=".5pt">
                <v:textbox>
                  <w:txbxContent>
                    <w:p w14:paraId="23FD4DC7" w14:textId="2559D390" w:rsidR="00824DC3" w:rsidRPr="00F24E42" w:rsidRDefault="00824DC3">
                      <w:pPr>
                        <w:rPr>
                          <w:b/>
                          <w:bCs/>
                        </w:rPr>
                      </w:pPr>
                      <w:r w:rsidRPr="00F24E42">
                        <w:rPr>
                          <w:b/>
                          <w:bCs/>
                        </w:rPr>
                        <w:t>Les variables :</w:t>
                      </w:r>
                    </w:p>
                    <w:p w14:paraId="01E59DD7" w14:textId="492F030A" w:rsidR="00824DC3" w:rsidRDefault="00824DC3">
                      <w:proofErr w:type="spellStart"/>
                      <w:r>
                        <w:t>Phrase,Lettre</w:t>
                      </w:r>
                      <w:proofErr w:type="spellEnd"/>
                      <w:r>
                        <w:t xml:space="preserve"> =</w:t>
                      </w:r>
                      <w:r w:rsidRPr="00C06E0C">
                        <w:t>"</w:t>
                      </w:r>
                      <w:r>
                        <w:t>Vive l’informatique</w:t>
                      </w:r>
                      <w:r w:rsidRPr="00C06E0C">
                        <w:t>"</w:t>
                      </w:r>
                      <w:r>
                        <w:t>,</w:t>
                      </w:r>
                      <w:r w:rsidRPr="00F24E42">
                        <w:t xml:space="preserve"> </w:t>
                      </w:r>
                      <w:r w:rsidRPr="00C06E0C">
                        <w:t>"</w:t>
                      </w:r>
                      <w:r>
                        <w:t>e</w:t>
                      </w:r>
                      <w:r w:rsidRPr="00C06E0C">
                        <w:t>"</w:t>
                      </w:r>
                    </w:p>
                  </w:txbxContent>
                </v:textbox>
              </v:shape>
            </w:pict>
          </mc:Fallback>
        </mc:AlternateContent>
      </w:r>
    </w:p>
    <w:p w14:paraId="4EA21B74" w14:textId="57FBDA2B" w:rsidR="003535AC" w:rsidRPr="00263AA5" w:rsidRDefault="00175F2D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73ED97C2" wp14:editId="502D4F4D">
                <wp:simplePos x="0" y="0"/>
                <wp:positionH relativeFrom="column">
                  <wp:posOffset>362268</wp:posOffset>
                </wp:positionH>
                <wp:positionV relativeFrom="paragraph">
                  <wp:posOffset>147003</wp:posOffset>
                </wp:positionV>
                <wp:extent cx="2262187" cy="223837"/>
                <wp:effectExtent l="0" t="0" r="24130" b="24130"/>
                <wp:wrapNone/>
                <wp:docPr id="98" name="Zone de text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2187" cy="2238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815C38" w14:textId="2CA0AB3B" w:rsidR="00824DC3" w:rsidRPr="00175F2D" w:rsidRDefault="00824DC3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  <w:r w:rsidRPr="00175F2D">
                              <w:rPr>
                                <w:sz w:val="17"/>
                                <w:szCs w:val="17"/>
                              </w:rPr>
                              <w:t>Marche si on utilise le code que j’ai mis à côté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D97C2" id="Zone de texte 98" o:spid="_x0000_s1066" type="#_x0000_t202" style="position:absolute;left:0;text-align:left;margin-left:28.55pt;margin-top:11.6pt;width:178.1pt;height:17.6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" fillcolor="white [3201]" strokeweight=".5pt">
                <v:textbox>
                  <w:txbxContent>
                    <w:p w14:paraId="4C815C38" w14:textId="2CA0AB3B" w:rsidR="00824DC3" w:rsidRPr="00175F2D" w:rsidRDefault="00824DC3">
                      <w:pPr>
                        <w:rPr>
                          <w:sz w:val="17"/>
                          <w:szCs w:val="17"/>
                        </w:rPr>
                      </w:pPr>
                      <w:r w:rsidRPr="00175F2D">
                        <w:rPr>
                          <w:sz w:val="17"/>
                          <w:szCs w:val="17"/>
                        </w:rPr>
                        <w:t>Marche si on utilise le code que j’ai mis à côté.</w:t>
                      </w:r>
                    </w:p>
                  </w:txbxContent>
                </v:textbox>
              </v:shape>
            </w:pict>
          </mc:Fallback>
        </mc:AlternateContent>
      </w:r>
      <w:r w:rsidR="0060089A"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552F64D" wp14:editId="130A7A67">
                <wp:simplePos x="0" y="0"/>
                <wp:positionH relativeFrom="column">
                  <wp:posOffset>-23495</wp:posOffset>
                </wp:positionH>
                <wp:positionV relativeFrom="paragraph">
                  <wp:posOffset>142240</wp:posOffset>
                </wp:positionV>
                <wp:extent cx="333375" cy="223838"/>
                <wp:effectExtent l="0" t="0" r="28575" b="2413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22383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538963" id="Rectangle 94" o:spid="_x0000_s1026" style="position:absolute;margin-left:-1.85pt;margin-top:11.2pt;width:26.25pt;height:17.6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" filled="f" strokecolor="red" strokeweight="1.5pt"/>
            </w:pict>
          </mc:Fallback>
        </mc:AlternateContent>
      </w:r>
      <w:r w:rsidR="003535AC" w:rsidRPr="00263AA5">
        <w:rPr>
          <w:b/>
          <w:bCs/>
        </w:rPr>
        <w:t>Réponses</w:t>
      </w:r>
    </w:p>
    <w:p w14:paraId="3C0413F9" w14:textId="0AA7393D" w:rsidR="003535AC" w:rsidRDefault="003535AC" w:rsidP="003535AC">
      <w:r>
        <w:t>A 3</w:t>
      </w:r>
    </w:p>
    <w:p w14:paraId="037F0157" w14:textId="780E5737" w:rsidR="003535AC" w:rsidRDefault="003535AC" w:rsidP="003535AC">
      <w:r>
        <w:t>B 4</w:t>
      </w:r>
    </w:p>
    <w:p w14:paraId="3A631DD4" w14:textId="0681448C" w:rsidR="003535AC" w:rsidRDefault="003535AC" w:rsidP="003535AC">
      <w:r>
        <w:t>C 18</w:t>
      </w:r>
    </w:p>
    <w:p w14:paraId="077C22D7" w14:textId="2E1E8EFC" w:rsidR="003535AC" w:rsidRDefault="003535AC" w:rsidP="003535AC">
      <w:r>
        <w:t>D "e"</w:t>
      </w:r>
    </w:p>
    <w:p w14:paraId="65601B8F" w14:textId="41E94BE2" w:rsidR="0060089A" w:rsidRPr="0060089A" w:rsidRDefault="0060089A" w:rsidP="003535AC">
      <w:pPr>
        <w:rPr>
          <w:i/>
          <w:iCs/>
        </w:rPr>
      </w:pPr>
      <w:r w:rsidRPr="0060089A">
        <w:rPr>
          <w:i/>
          <w:iCs/>
        </w:rPr>
        <w:t>E Le programme</w:t>
      </w:r>
      <w:r w:rsidR="00175F2D">
        <w:rPr>
          <w:i/>
          <w:iCs/>
        </w:rPr>
        <w:t xml:space="preserve"> donné,</w:t>
      </w:r>
      <w:r w:rsidRPr="0060089A">
        <w:rPr>
          <w:i/>
          <w:iCs/>
        </w:rPr>
        <w:t xml:space="preserve"> tapé dans un Shell mais aussi dans un fichier.py </w:t>
      </w:r>
      <w:r w:rsidR="00175F2D">
        <w:rPr>
          <w:i/>
          <w:iCs/>
        </w:rPr>
        <w:t>puis</w:t>
      </w:r>
      <w:r w:rsidRPr="0060089A">
        <w:rPr>
          <w:i/>
          <w:iCs/>
        </w:rPr>
        <w:t xml:space="preserve"> exécuté retou</w:t>
      </w:r>
      <w:r>
        <w:rPr>
          <w:i/>
          <w:iCs/>
        </w:rPr>
        <w:t>rne</w:t>
      </w:r>
      <w:r w:rsidRPr="0060089A">
        <w:rPr>
          <w:i/>
          <w:iCs/>
        </w:rPr>
        <w:t xml:space="preserve"> 0</w:t>
      </w:r>
      <w:r w:rsidR="00175F2D">
        <w:rPr>
          <w:i/>
          <w:iCs/>
        </w:rPr>
        <w:t>.</w:t>
      </w:r>
    </w:p>
    <w:p w14:paraId="6836597A" w14:textId="77777777" w:rsidR="00263AA5" w:rsidRDefault="00263AA5" w:rsidP="003535AC"/>
    <w:p w14:paraId="405136E5" w14:textId="77777777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Question G.5</w:t>
      </w:r>
    </w:p>
    <w:p w14:paraId="06B3D027" w14:textId="6F5F2D8F" w:rsidR="003535AC" w:rsidRDefault="003535AC" w:rsidP="003535AC">
      <w:r>
        <w:t>La fonction suivante prend en paramètre un tableau non vide de nombres réels.</w:t>
      </w:r>
    </w:p>
    <w:p w14:paraId="3B451D4B" w14:textId="77777777" w:rsidR="003535AC" w:rsidRDefault="003535AC" w:rsidP="003535AC">
      <w:proofErr w:type="spellStart"/>
      <w:r>
        <w:t>def</w:t>
      </w:r>
      <w:proofErr w:type="spellEnd"/>
      <w:r>
        <w:t xml:space="preserve"> </w:t>
      </w:r>
      <w:proofErr w:type="spellStart"/>
      <w:r>
        <w:t>mystere</w:t>
      </w:r>
      <w:proofErr w:type="spellEnd"/>
      <w:r>
        <w:t>(T):</w:t>
      </w:r>
    </w:p>
    <w:p w14:paraId="658197C4" w14:textId="77777777" w:rsidR="003535AC" w:rsidRDefault="003535AC" w:rsidP="00263AA5">
      <w:pPr>
        <w:ind w:firstLine="708"/>
      </w:pPr>
      <w:r>
        <w:t xml:space="preserve">k = </w:t>
      </w:r>
      <w:proofErr w:type="spellStart"/>
      <w:r>
        <w:t>len</w:t>
      </w:r>
      <w:proofErr w:type="spellEnd"/>
      <w:r>
        <w:t>(T)</w:t>
      </w:r>
    </w:p>
    <w:p w14:paraId="37A82C05" w14:textId="77777777" w:rsidR="003535AC" w:rsidRDefault="003535AC" w:rsidP="00263AA5">
      <w:pPr>
        <w:ind w:firstLine="708"/>
      </w:pPr>
      <w:r>
        <w:t>val = T[k-1]</w:t>
      </w:r>
    </w:p>
    <w:p w14:paraId="49AD9249" w14:textId="77777777" w:rsidR="003535AC" w:rsidRDefault="003535AC" w:rsidP="00263AA5">
      <w:pPr>
        <w:ind w:firstLine="708"/>
      </w:pPr>
      <w:r>
        <w:t>if k == 1:</w:t>
      </w:r>
    </w:p>
    <w:p w14:paraId="22D1C586" w14:textId="77777777" w:rsidR="003535AC" w:rsidRDefault="003535AC" w:rsidP="00263AA5">
      <w:pPr>
        <w:ind w:left="708" w:firstLine="708"/>
      </w:pPr>
      <w:r>
        <w:t>return T[k-1]</w:t>
      </w:r>
    </w:p>
    <w:p w14:paraId="649378B3" w14:textId="77777777" w:rsidR="003535AC" w:rsidRDefault="003535AC" w:rsidP="00263AA5">
      <w:pPr>
        <w:ind w:firstLine="708"/>
      </w:pPr>
      <w:r>
        <w:t>else:</w:t>
      </w:r>
    </w:p>
    <w:p w14:paraId="088A4EC3" w14:textId="77777777" w:rsidR="003535AC" w:rsidRDefault="003535AC" w:rsidP="00263AA5">
      <w:pPr>
        <w:ind w:left="708" w:firstLine="708"/>
      </w:pPr>
      <w:proofErr w:type="spellStart"/>
      <w:r>
        <w:t>while</w:t>
      </w:r>
      <w:proofErr w:type="spellEnd"/>
      <w:r>
        <w:t xml:space="preserve"> k &gt;= 0:</w:t>
      </w:r>
    </w:p>
    <w:p w14:paraId="3CFC3940" w14:textId="77777777" w:rsidR="003535AC" w:rsidRDefault="003535AC" w:rsidP="00263AA5">
      <w:pPr>
        <w:ind w:left="1416" w:firstLine="708"/>
      </w:pPr>
      <w:r>
        <w:t>if val &lt; T[k-2]:</w:t>
      </w:r>
    </w:p>
    <w:p w14:paraId="332D1EBF" w14:textId="77777777" w:rsidR="003535AC" w:rsidRDefault="003535AC" w:rsidP="00263AA5">
      <w:pPr>
        <w:ind w:left="2124" w:firstLine="708"/>
      </w:pPr>
      <w:r>
        <w:t>val = T[k-2]</w:t>
      </w:r>
    </w:p>
    <w:p w14:paraId="65015EB3" w14:textId="77777777" w:rsidR="003535AC" w:rsidRDefault="003535AC" w:rsidP="00263AA5">
      <w:pPr>
        <w:ind w:left="2124" w:firstLine="708"/>
      </w:pPr>
      <w:r>
        <w:t>k = k-1</w:t>
      </w:r>
    </w:p>
    <w:p w14:paraId="009AE6A7" w14:textId="77777777" w:rsidR="003535AC" w:rsidRDefault="003535AC" w:rsidP="00263AA5">
      <w:pPr>
        <w:ind w:left="2124" w:firstLine="708"/>
      </w:pPr>
      <w:r>
        <w:t>return val</w:t>
      </w:r>
    </w:p>
    <w:p w14:paraId="518F3E2D" w14:textId="77777777" w:rsidR="003535AC" w:rsidRDefault="003535AC" w:rsidP="003535AC">
      <w:r>
        <w:t>Quelle est la valeur renvoyée par cette fonction ?</w:t>
      </w:r>
    </w:p>
    <w:p w14:paraId="6F1CA290" w14:textId="77777777" w:rsidR="00263AA5" w:rsidRDefault="00263AA5" w:rsidP="003535AC"/>
    <w:p w14:paraId="7F513650" w14:textId="08137FDB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t>Réponses</w:t>
      </w:r>
    </w:p>
    <w:p w14:paraId="699D8AEE" w14:textId="71304E9F" w:rsidR="003535AC" w:rsidRDefault="009A15A6" w:rsidP="003535A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65451116" wp14:editId="1AADA2B4">
                <wp:simplePos x="0" y="0"/>
                <wp:positionH relativeFrom="column">
                  <wp:posOffset>-33020</wp:posOffset>
                </wp:positionH>
                <wp:positionV relativeFrom="paragraph">
                  <wp:posOffset>170498</wp:posOffset>
                </wp:positionV>
                <wp:extent cx="2571750" cy="200025"/>
                <wp:effectExtent l="19050" t="19050" r="19050" b="2857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2000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BC11A" id="Rectangle 102" o:spid="_x0000_s1026" style="position:absolute;margin-left:-2.6pt;margin-top:13.45pt;width:202.5pt;height:15.7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" filled="f" strokecolor="red" strokeweight="2.25pt"/>
            </w:pict>
          </mc:Fallback>
        </mc:AlternateContent>
      </w:r>
      <w:r w:rsidR="003535AC">
        <w:t>A la plus grande des valeurs du tableau T</w:t>
      </w:r>
    </w:p>
    <w:p w14:paraId="5BE7ADA4" w14:textId="77777777" w:rsidR="003535AC" w:rsidRDefault="003535AC" w:rsidP="003535AC">
      <w:r>
        <w:t>B la plus petite des valeurs du tableau T</w:t>
      </w:r>
    </w:p>
    <w:p w14:paraId="61FD5CF8" w14:textId="77777777" w:rsidR="003535AC" w:rsidRDefault="003535AC" w:rsidP="003535AC">
      <w:r>
        <w:t>C la moyenne des valeurs du tableau T</w:t>
      </w:r>
    </w:p>
    <w:p w14:paraId="4FE4819D" w14:textId="77777777" w:rsidR="003535AC" w:rsidRDefault="003535AC" w:rsidP="003535AC">
      <w:r>
        <w:t>D la valeur la plus fréquente du tableau T</w:t>
      </w:r>
    </w:p>
    <w:p w14:paraId="5505EEFF" w14:textId="77777777" w:rsidR="00263AA5" w:rsidRDefault="00263AA5">
      <w:pPr>
        <w:spacing w:after="160" w:line="259" w:lineRule="auto"/>
        <w:jc w:val="left"/>
      </w:pPr>
      <w:r>
        <w:br w:type="page"/>
      </w:r>
    </w:p>
    <w:p w14:paraId="0C4D56FB" w14:textId="38955C62" w:rsidR="003535AC" w:rsidRPr="00263AA5" w:rsidRDefault="003535AC" w:rsidP="003535AC">
      <w:pPr>
        <w:rPr>
          <w:b/>
          <w:bCs/>
        </w:rPr>
      </w:pPr>
      <w:r w:rsidRPr="00263AA5">
        <w:rPr>
          <w:b/>
          <w:bCs/>
        </w:rPr>
        <w:lastRenderedPageBreak/>
        <w:t>Question G.6</w:t>
      </w:r>
    </w:p>
    <w:p w14:paraId="0E0E80BA" w14:textId="77777777" w:rsidR="003535AC" w:rsidRDefault="003535AC" w:rsidP="003535AC">
      <w:r>
        <w:t>Quelle est la complexité du tri par sélection ?</w:t>
      </w:r>
    </w:p>
    <w:p w14:paraId="465E1D00" w14:textId="77777777" w:rsidR="00263AA5" w:rsidRDefault="00263AA5" w:rsidP="003535AC"/>
    <w:p w14:paraId="5D6D131F" w14:textId="262D5782" w:rsidR="003535AC" w:rsidRPr="00263AA5" w:rsidRDefault="00FB3271" w:rsidP="003535AC">
      <w:pPr>
        <w:rPr>
          <w:b/>
          <w:bCs/>
        </w:rPr>
      </w:pP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482EA5F" wp14:editId="099BC7A6">
                <wp:simplePos x="0" y="0"/>
                <wp:positionH relativeFrom="column">
                  <wp:posOffset>843280</wp:posOffset>
                </wp:positionH>
                <wp:positionV relativeFrom="paragraph">
                  <wp:posOffset>112713</wp:posOffset>
                </wp:positionV>
                <wp:extent cx="4924425" cy="314325"/>
                <wp:effectExtent l="0" t="0" r="28575" b="28575"/>
                <wp:wrapNone/>
                <wp:docPr id="101" name="Zone de text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44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A46485" w14:textId="09469119" w:rsidR="00824DC3" w:rsidRDefault="00824DC3">
                            <w:r>
                              <w:t>Cela dépend du langage et de la maitrise de ce derni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82EA5F" id="Zone de texte 101" o:spid="_x0000_s1067" type="#_x0000_t202" style="position:absolute;left:0;text-align:left;margin-left:66.4pt;margin-top:8.9pt;width:387.75pt;height:24.7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" fillcolor="white [3201]" strokeweight=".5pt">
                <v:textbox>
                  <w:txbxContent>
                    <w:p w14:paraId="57A46485" w14:textId="09469119" w:rsidR="00824DC3" w:rsidRDefault="00824DC3">
                      <w:r>
                        <w:t>Cela dépend du langage et de la maitrise de ce dernie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34F512C" wp14:editId="7F3A56B9">
                <wp:simplePos x="0" y="0"/>
                <wp:positionH relativeFrom="column">
                  <wp:posOffset>318</wp:posOffset>
                </wp:positionH>
                <wp:positionV relativeFrom="paragraph">
                  <wp:posOffset>160338</wp:posOffset>
                </wp:positionV>
                <wp:extent cx="809625" cy="204787"/>
                <wp:effectExtent l="19050" t="19050" r="28575" b="2413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20478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A07160" id="Rectangle 100" o:spid="_x0000_s1026" style="position:absolute;margin-left:.05pt;margin-top:12.65pt;width:63.75pt;height:16.1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" filled="f" strokecolor="red" strokeweight="2.25pt"/>
            </w:pict>
          </mc:Fallback>
        </mc:AlternateContent>
      </w:r>
      <w:r w:rsidR="003535AC" w:rsidRPr="00263AA5">
        <w:rPr>
          <w:b/>
          <w:bCs/>
        </w:rPr>
        <w:t>Réponses</w:t>
      </w:r>
    </w:p>
    <w:p w14:paraId="3C8364E7" w14:textId="77777777" w:rsidR="003535AC" w:rsidRDefault="003535AC" w:rsidP="003535AC">
      <w:r>
        <w:t>A inconnue</w:t>
      </w:r>
    </w:p>
    <w:p w14:paraId="17C2C730" w14:textId="77777777" w:rsidR="003535AC" w:rsidRDefault="003535AC" w:rsidP="003535AC">
      <w:r>
        <w:t>B linéaire</w:t>
      </w:r>
    </w:p>
    <w:p w14:paraId="26604B0A" w14:textId="77777777" w:rsidR="003535AC" w:rsidRDefault="003535AC" w:rsidP="003535AC">
      <w:r>
        <w:t>C quadratique</w:t>
      </w:r>
    </w:p>
    <w:p w14:paraId="6AA64685" w14:textId="572B86DD" w:rsidR="003535AC" w:rsidRDefault="003535AC" w:rsidP="003535AC">
      <w:r>
        <w:t>D exponentielle</w:t>
      </w:r>
    </w:p>
    <w:sectPr w:rsidR="003535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DcwNjYxMjY1NTRQ0lEKTi0uzszPAykwqgUA62AoRiwAAAA="/>
  </w:docVars>
  <w:rsids>
    <w:rsidRoot w:val="008170CF"/>
    <w:rsid w:val="00010BF1"/>
    <w:rsid w:val="00034D0D"/>
    <w:rsid w:val="00073256"/>
    <w:rsid w:val="000A142C"/>
    <w:rsid w:val="00115C1F"/>
    <w:rsid w:val="00172019"/>
    <w:rsid w:val="00175F2D"/>
    <w:rsid w:val="001B69E9"/>
    <w:rsid w:val="00236F0A"/>
    <w:rsid w:val="00263AA5"/>
    <w:rsid w:val="002A2498"/>
    <w:rsid w:val="00333A18"/>
    <w:rsid w:val="003535AC"/>
    <w:rsid w:val="003C13B2"/>
    <w:rsid w:val="004327D9"/>
    <w:rsid w:val="004C1846"/>
    <w:rsid w:val="004E6630"/>
    <w:rsid w:val="005020CC"/>
    <w:rsid w:val="00525350"/>
    <w:rsid w:val="00544EDC"/>
    <w:rsid w:val="005B0304"/>
    <w:rsid w:val="005F5F3F"/>
    <w:rsid w:val="0060089A"/>
    <w:rsid w:val="0062061B"/>
    <w:rsid w:val="006512F7"/>
    <w:rsid w:val="006B14C4"/>
    <w:rsid w:val="0070443F"/>
    <w:rsid w:val="00814E03"/>
    <w:rsid w:val="008170CF"/>
    <w:rsid w:val="00824DC3"/>
    <w:rsid w:val="008929CA"/>
    <w:rsid w:val="00931AF2"/>
    <w:rsid w:val="009A15A6"/>
    <w:rsid w:val="00A1500B"/>
    <w:rsid w:val="00A164F9"/>
    <w:rsid w:val="00A73A62"/>
    <w:rsid w:val="00AD3D16"/>
    <w:rsid w:val="00B167D7"/>
    <w:rsid w:val="00B604DD"/>
    <w:rsid w:val="00B6348D"/>
    <w:rsid w:val="00BC63E3"/>
    <w:rsid w:val="00BD2746"/>
    <w:rsid w:val="00C06E0C"/>
    <w:rsid w:val="00CB2483"/>
    <w:rsid w:val="00CE001C"/>
    <w:rsid w:val="00D2633D"/>
    <w:rsid w:val="00D52F38"/>
    <w:rsid w:val="00D962AF"/>
    <w:rsid w:val="00DA47E2"/>
    <w:rsid w:val="00DF56C1"/>
    <w:rsid w:val="00E91D09"/>
    <w:rsid w:val="00F24E42"/>
    <w:rsid w:val="00F8282D"/>
    <w:rsid w:val="00FB3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E815E"/>
  <w15:chartTrackingRefBased/>
  <w15:docId w15:val="{6C589D4F-8671-458C-8CEB-AF86AC750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6</TotalTime>
  <Pages>12</Pages>
  <Words>2024</Words>
  <Characters>10082</Characters>
  <Application>Microsoft Office Word</Application>
  <DocSecurity>0</DocSecurity>
  <Lines>252</Lines>
  <Paragraphs>12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2</cp:revision>
  <dcterms:created xsi:type="dcterms:W3CDTF">2020-04-02T13:17:00Z</dcterms:created>
  <dcterms:modified xsi:type="dcterms:W3CDTF">2020-04-12T16:03:00Z</dcterms:modified>
</cp:coreProperties>
</file>